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63C8D" w14:textId="76D3F5F1" w:rsidR="00820BC4" w:rsidRDefault="004D57FC">
      <w:pPr>
        <w:pStyle w:val="BodyText"/>
        <w:rPr>
          <w:sz w:val="20"/>
        </w:rPr>
      </w:pPr>
      <w:r>
        <w:rPr>
          <w:noProof/>
        </w:rPr>
        <mc:AlternateContent>
          <mc:Choice Requires="wps">
            <w:drawing>
              <wp:anchor distT="0" distB="0" distL="114300" distR="114300" simplePos="0" relativeHeight="251658240" behindDoc="1" locked="0" layoutInCell="1" allowOverlap="1" wp14:anchorId="495EE95F" wp14:editId="54C72499">
                <wp:simplePos x="0" y="0"/>
                <wp:positionH relativeFrom="page">
                  <wp:posOffset>612775</wp:posOffset>
                </wp:positionH>
                <wp:positionV relativeFrom="page">
                  <wp:posOffset>286385</wp:posOffset>
                </wp:positionV>
                <wp:extent cx="6535420" cy="9476740"/>
                <wp:effectExtent l="0" t="0" r="0" b="0"/>
                <wp:wrapNone/>
                <wp:docPr id="7"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35420" cy="9476740"/>
                        </a:xfrm>
                        <a:custGeom>
                          <a:avLst/>
                          <a:gdLst>
                            <a:gd name="T0" fmla="+- 0 994 965"/>
                            <a:gd name="T1" fmla="*/ T0 w 10292"/>
                            <a:gd name="T2" fmla="+- 0 470 451"/>
                            <a:gd name="T3" fmla="*/ 470 h 14924"/>
                            <a:gd name="T4" fmla="+- 0 984 965"/>
                            <a:gd name="T5" fmla="*/ T4 w 10292"/>
                            <a:gd name="T6" fmla="+- 0 470 451"/>
                            <a:gd name="T7" fmla="*/ 470 h 14924"/>
                            <a:gd name="T8" fmla="+- 0 984 965"/>
                            <a:gd name="T9" fmla="*/ T8 w 10292"/>
                            <a:gd name="T10" fmla="+- 0 15355 451"/>
                            <a:gd name="T11" fmla="*/ 15355 h 14924"/>
                            <a:gd name="T12" fmla="+- 0 994 965"/>
                            <a:gd name="T13" fmla="*/ T12 w 10292"/>
                            <a:gd name="T14" fmla="+- 0 15355 451"/>
                            <a:gd name="T15" fmla="*/ 15355 h 14924"/>
                            <a:gd name="T16" fmla="+- 0 994 965"/>
                            <a:gd name="T17" fmla="*/ T16 w 10292"/>
                            <a:gd name="T18" fmla="+- 0 470 451"/>
                            <a:gd name="T19" fmla="*/ 470 h 14924"/>
                            <a:gd name="T20" fmla="+- 0 11237 965"/>
                            <a:gd name="T21" fmla="*/ T20 w 10292"/>
                            <a:gd name="T22" fmla="+- 0 470 451"/>
                            <a:gd name="T23" fmla="*/ 470 h 14924"/>
                            <a:gd name="T24" fmla="+- 0 11232 965"/>
                            <a:gd name="T25" fmla="*/ T24 w 10292"/>
                            <a:gd name="T26" fmla="+- 0 470 451"/>
                            <a:gd name="T27" fmla="*/ 470 h 14924"/>
                            <a:gd name="T28" fmla="+- 0 994 965"/>
                            <a:gd name="T29" fmla="*/ T28 w 10292"/>
                            <a:gd name="T30" fmla="+- 0 470 451"/>
                            <a:gd name="T31" fmla="*/ 470 h 14924"/>
                            <a:gd name="T32" fmla="+- 0 994 965"/>
                            <a:gd name="T33" fmla="*/ T32 w 10292"/>
                            <a:gd name="T34" fmla="+- 0 480 451"/>
                            <a:gd name="T35" fmla="*/ 480 h 14924"/>
                            <a:gd name="T36" fmla="+- 0 11232 965"/>
                            <a:gd name="T37" fmla="*/ T36 w 10292"/>
                            <a:gd name="T38" fmla="+- 0 480 451"/>
                            <a:gd name="T39" fmla="*/ 480 h 14924"/>
                            <a:gd name="T40" fmla="+- 0 11232 965"/>
                            <a:gd name="T41" fmla="*/ T40 w 10292"/>
                            <a:gd name="T42" fmla="+- 0 15346 451"/>
                            <a:gd name="T43" fmla="*/ 15346 h 14924"/>
                            <a:gd name="T44" fmla="+- 0 994 965"/>
                            <a:gd name="T45" fmla="*/ T44 w 10292"/>
                            <a:gd name="T46" fmla="+- 0 15346 451"/>
                            <a:gd name="T47" fmla="*/ 15346 h 14924"/>
                            <a:gd name="T48" fmla="+- 0 994 965"/>
                            <a:gd name="T49" fmla="*/ T48 w 10292"/>
                            <a:gd name="T50" fmla="+- 0 15355 451"/>
                            <a:gd name="T51" fmla="*/ 15355 h 14924"/>
                            <a:gd name="T52" fmla="+- 0 11232 965"/>
                            <a:gd name="T53" fmla="*/ T52 w 10292"/>
                            <a:gd name="T54" fmla="+- 0 15355 451"/>
                            <a:gd name="T55" fmla="*/ 15355 h 14924"/>
                            <a:gd name="T56" fmla="+- 0 11237 965"/>
                            <a:gd name="T57" fmla="*/ T56 w 10292"/>
                            <a:gd name="T58" fmla="+- 0 15355 451"/>
                            <a:gd name="T59" fmla="*/ 15355 h 14924"/>
                            <a:gd name="T60" fmla="+- 0 11237 965"/>
                            <a:gd name="T61" fmla="*/ T60 w 10292"/>
                            <a:gd name="T62" fmla="+- 0 470 451"/>
                            <a:gd name="T63" fmla="*/ 470 h 14924"/>
                            <a:gd name="T64" fmla="+- 0 11256 965"/>
                            <a:gd name="T65" fmla="*/ T64 w 10292"/>
                            <a:gd name="T66" fmla="+- 0 451 451"/>
                            <a:gd name="T67" fmla="*/ 451 h 14924"/>
                            <a:gd name="T68" fmla="+- 0 11246 965"/>
                            <a:gd name="T69" fmla="*/ T68 w 10292"/>
                            <a:gd name="T70" fmla="+- 0 451 451"/>
                            <a:gd name="T71" fmla="*/ 451 h 14924"/>
                            <a:gd name="T72" fmla="+- 0 11246 965"/>
                            <a:gd name="T73" fmla="*/ T72 w 10292"/>
                            <a:gd name="T74" fmla="+- 0 461 451"/>
                            <a:gd name="T75" fmla="*/ 461 h 14924"/>
                            <a:gd name="T76" fmla="+- 0 11246 965"/>
                            <a:gd name="T77" fmla="*/ T76 w 10292"/>
                            <a:gd name="T78" fmla="+- 0 15365 451"/>
                            <a:gd name="T79" fmla="*/ 15365 h 14924"/>
                            <a:gd name="T80" fmla="+- 0 11232 965"/>
                            <a:gd name="T81" fmla="*/ T80 w 10292"/>
                            <a:gd name="T82" fmla="+- 0 15365 451"/>
                            <a:gd name="T83" fmla="*/ 15365 h 14924"/>
                            <a:gd name="T84" fmla="+- 0 994 965"/>
                            <a:gd name="T85" fmla="*/ T84 w 10292"/>
                            <a:gd name="T86" fmla="+- 0 15365 451"/>
                            <a:gd name="T87" fmla="*/ 15365 h 14924"/>
                            <a:gd name="T88" fmla="+- 0 974 965"/>
                            <a:gd name="T89" fmla="*/ T88 w 10292"/>
                            <a:gd name="T90" fmla="+- 0 15365 451"/>
                            <a:gd name="T91" fmla="*/ 15365 h 14924"/>
                            <a:gd name="T92" fmla="+- 0 974 965"/>
                            <a:gd name="T93" fmla="*/ T92 w 10292"/>
                            <a:gd name="T94" fmla="+- 0 461 451"/>
                            <a:gd name="T95" fmla="*/ 461 h 14924"/>
                            <a:gd name="T96" fmla="+- 0 994 965"/>
                            <a:gd name="T97" fmla="*/ T96 w 10292"/>
                            <a:gd name="T98" fmla="+- 0 461 451"/>
                            <a:gd name="T99" fmla="*/ 461 h 14924"/>
                            <a:gd name="T100" fmla="+- 0 11232 965"/>
                            <a:gd name="T101" fmla="*/ T100 w 10292"/>
                            <a:gd name="T102" fmla="+- 0 461 451"/>
                            <a:gd name="T103" fmla="*/ 461 h 14924"/>
                            <a:gd name="T104" fmla="+- 0 11246 965"/>
                            <a:gd name="T105" fmla="*/ T104 w 10292"/>
                            <a:gd name="T106" fmla="+- 0 461 451"/>
                            <a:gd name="T107" fmla="*/ 461 h 14924"/>
                            <a:gd name="T108" fmla="+- 0 11246 965"/>
                            <a:gd name="T109" fmla="*/ T108 w 10292"/>
                            <a:gd name="T110" fmla="+- 0 451 451"/>
                            <a:gd name="T111" fmla="*/ 451 h 14924"/>
                            <a:gd name="T112" fmla="+- 0 11232 965"/>
                            <a:gd name="T113" fmla="*/ T112 w 10292"/>
                            <a:gd name="T114" fmla="+- 0 451 451"/>
                            <a:gd name="T115" fmla="*/ 451 h 14924"/>
                            <a:gd name="T116" fmla="+- 0 994 965"/>
                            <a:gd name="T117" fmla="*/ T116 w 10292"/>
                            <a:gd name="T118" fmla="+- 0 451 451"/>
                            <a:gd name="T119" fmla="*/ 451 h 14924"/>
                            <a:gd name="T120" fmla="+- 0 974 965"/>
                            <a:gd name="T121" fmla="*/ T120 w 10292"/>
                            <a:gd name="T122" fmla="+- 0 451 451"/>
                            <a:gd name="T123" fmla="*/ 451 h 14924"/>
                            <a:gd name="T124" fmla="+- 0 965 965"/>
                            <a:gd name="T125" fmla="*/ T124 w 10292"/>
                            <a:gd name="T126" fmla="+- 0 451 451"/>
                            <a:gd name="T127" fmla="*/ 451 h 14924"/>
                            <a:gd name="T128" fmla="+- 0 965 965"/>
                            <a:gd name="T129" fmla="*/ T128 w 10292"/>
                            <a:gd name="T130" fmla="+- 0 461 451"/>
                            <a:gd name="T131" fmla="*/ 461 h 14924"/>
                            <a:gd name="T132" fmla="+- 0 965 965"/>
                            <a:gd name="T133" fmla="*/ T132 w 10292"/>
                            <a:gd name="T134" fmla="+- 0 15365 451"/>
                            <a:gd name="T135" fmla="*/ 15365 h 14924"/>
                            <a:gd name="T136" fmla="+- 0 965 965"/>
                            <a:gd name="T137" fmla="*/ T136 w 10292"/>
                            <a:gd name="T138" fmla="+- 0 15374 451"/>
                            <a:gd name="T139" fmla="*/ 15374 h 14924"/>
                            <a:gd name="T140" fmla="+- 0 974 965"/>
                            <a:gd name="T141" fmla="*/ T140 w 10292"/>
                            <a:gd name="T142" fmla="+- 0 15374 451"/>
                            <a:gd name="T143" fmla="*/ 15374 h 14924"/>
                            <a:gd name="T144" fmla="+- 0 994 965"/>
                            <a:gd name="T145" fmla="*/ T144 w 10292"/>
                            <a:gd name="T146" fmla="+- 0 15374 451"/>
                            <a:gd name="T147" fmla="*/ 15374 h 14924"/>
                            <a:gd name="T148" fmla="+- 0 11232 965"/>
                            <a:gd name="T149" fmla="*/ T148 w 10292"/>
                            <a:gd name="T150" fmla="+- 0 15374 451"/>
                            <a:gd name="T151" fmla="*/ 15374 h 14924"/>
                            <a:gd name="T152" fmla="+- 0 11246 965"/>
                            <a:gd name="T153" fmla="*/ T152 w 10292"/>
                            <a:gd name="T154" fmla="+- 0 15374 451"/>
                            <a:gd name="T155" fmla="*/ 15374 h 14924"/>
                            <a:gd name="T156" fmla="+- 0 11256 965"/>
                            <a:gd name="T157" fmla="*/ T156 w 10292"/>
                            <a:gd name="T158" fmla="+- 0 15374 451"/>
                            <a:gd name="T159" fmla="*/ 15374 h 14924"/>
                            <a:gd name="T160" fmla="+- 0 11256 965"/>
                            <a:gd name="T161" fmla="*/ T160 w 10292"/>
                            <a:gd name="T162" fmla="+- 0 15365 451"/>
                            <a:gd name="T163" fmla="*/ 15365 h 14924"/>
                            <a:gd name="T164" fmla="+- 0 11256 965"/>
                            <a:gd name="T165" fmla="*/ T164 w 10292"/>
                            <a:gd name="T166" fmla="+- 0 461 451"/>
                            <a:gd name="T167" fmla="*/ 461 h 14924"/>
                            <a:gd name="T168" fmla="+- 0 11256 965"/>
                            <a:gd name="T169" fmla="*/ T168 w 10292"/>
                            <a:gd name="T170" fmla="+- 0 451 451"/>
                            <a:gd name="T171" fmla="*/ 451 h 149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10292" h="14924">
                              <a:moveTo>
                                <a:pt x="29" y="19"/>
                              </a:moveTo>
                              <a:lnTo>
                                <a:pt x="19" y="19"/>
                              </a:lnTo>
                              <a:lnTo>
                                <a:pt x="19" y="14904"/>
                              </a:lnTo>
                              <a:lnTo>
                                <a:pt x="29" y="14904"/>
                              </a:lnTo>
                              <a:lnTo>
                                <a:pt x="29" y="19"/>
                              </a:lnTo>
                              <a:close/>
                              <a:moveTo>
                                <a:pt x="10272" y="19"/>
                              </a:moveTo>
                              <a:lnTo>
                                <a:pt x="10267" y="19"/>
                              </a:lnTo>
                              <a:lnTo>
                                <a:pt x="29" y="19"/>
                              </a:lnTo>
                              <a:lnTo>
                                <a:pt x="29" y="29"/>
                              </a:lnTo>
                              <a:lnTo>
                                <a:pt x="10267" y="29"/>
                              </a:lnTo>
                              <a:lnTo>
                                <a:pt x="10267" y="14895"/>
                              </a:lnTo>
                              <a:lnTo>
                                <a:pt x="29" y="14895"/>
                              </a:lnTo>
                              <a:lnTo>
                                <a:pt x="29" y="14904"/>
                              </a:lnTo>
                              <a:lnTo>
                                <a:pt x="10267" y="14904"/>
                              </a:lnTo>
                              <a:lnTo>
                                <a:pt x="10272" y="14904"/>
                              </a:lnTo>
                              <a:lnTo>
                                <a:pt x="10272" y="19"/>
                              </a:lnTo>
                              <a:close/>
                              <a:moveTo>
                                <a:pt x="10291" y="0"/>
                              </a:moveTo>
                              <a:lnTo>
                                <a:pt x="10281" y="0"/>
                              </a:lnTo>
                              <a:lnTo>
                                <a:pt x="10281" y="10"/>
                              </a:lnTo>
                              <a:lnTo>
                                <a:pt x="10281" y="14914"/>
                              </a:lnTo>
                              <a:lnTo>
                                <a:pt x="10267" y="14914"/>
                              </a:lnTo>
                              <a:lnTo>
                                <a:pt x="29" y="14914"/>
                              </a:lnTo>
                              <a:lnTo>
                                <a:pt x="9" y="14914"/>
                              </a:lnTo>
                              <a:lnTo>
                                <a:pt x="9" y="10"/>
                              </a:lnTo>
                              <a:lnTo>
                                <a:pt x="29" y="10"/>
                              </a:lnTo>
                              <a:lnTo>
                                <a:pt x="10267" y="10"/>
                              </a:lnTo>
                              <a:lnTo>
                                <a:pt x="10281" y="10"/>
                              </a:lnTo>
                              <a:lnTo>
                                <a:pt x="10281" y="0"/>
                              </a:lnTo>
                              <a:lnTo>
                                <a:pt x="10267" y="0"/>
                              </a:lnTo>
                              <a:lnTo>
                                <a:pt x="29" y="0"/>
                              </a:lnTo>
                              <a:lnTo>
                                <a:pt x="9" y="0"/>
                              </a:lnTo>
                              <a:lnTo>
                                <a:pt x="0" y="0"/>
                              </a:lnTo>
                              <a:lnTo>
                                <a:pt x="0" y="10"/>
                              </a:lnTo>
                              <a:lnTo>
                                <a:pt x="0" y="14914"/>
                              </a:lnTo>
                              <a:lnTo>
                                <a:pt x="0" y="14923"/>
                              </a:lnTo>
                              <a:lnTo>
                                <a:pt x="9" y="14923"/>
                              </a:lnTo>
                              <a:lnTo>
                                <a:pt x="29" y="14923"/>
                              </a:lnTo>
                              <a:lnTo>
                                <a:pt x="10267" y="14923"/>
                              </a:lnTo>
                              <a:lnTo>
                                <a:pt x="10281" y="14923"/>
                              </a:lnTo>
                              <a:lnTo>
                                <a:pt x="10291" y="14923"/>
                              </a:lnTo>
                              <a:lnTo>
                                <a:pt x="10291" y="14914"/>
                              </a:lnTo>
                              <a:lnTo>
                                <a:pt x="10291" y="10"/>
                              </a:lnTo>
                              <a:lnTo>
                                <a:pt x="1029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47C20F" id="AutoShape 2" o:spid="_x0000_s1026" style="position:absolute;margin-left:48.25pt;margin-top:22.55pt;width:514.6pt;height:746.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292,149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" path="m29,19r-10,l19,14904r10,l29,19xm10272,19r-5,l29,19r,10l10267,29r,14866l29,14895r,9l10267,14904r5,l10272,19xm10291,r-10,l10281,10r,14904l10267,14914r-10238,l9,14914,9,10r20,l10267,10r14,l10281,r-14,l29,,9,,,,,10,,14914r,9l9,14923r20,l10267,14923r14,l10291,14923r,-9l10291,10r,-10xe" fillcolor="black" stroked="f">
                <v:path arrowok="t" o:connecttype="custom" o:connectlocs="18415,298450;12065,298450;12065,9750425;18415,9750425;18415,298450;6522720,298450;6519545,298450;18415,298450;18415,304800;6519545,304800;6519545,9744710;18415,9744710;18415,9750425;6519545,9750425;6522720,9750425;6522720,298450;6534785,286385;6528435,286385;6528435,292735;6528435,9756775;6519545,9756775;18415,9756775;5715,9756775;5715,292735;18415,292735;6519545,292735;6528435,292735;6528435,286385;6519545,286385;18415,286385;5715,286385;0,286385;0,292735;0,9756775;0,9762490;5715,9762490;18415,9762490;6519545,9762490;6528435,9762490;6534785,9762490;6534785,9756775;6534785,292735;6534785,286385" o:connectangles="0,0,0,0,0,0,0,0,0,0,0,0,0,0,0,0,0,0,0,0,0,0,0,0,0,0,0,0,0,0,0,0,0,0,0,0,0,0,0,0,0,0,0"/>
                <w10:wrap anchorx="page" anchory="page"/>
              </v:shape>
            </w:pict>
          </mc:Fallback>
        </mc:AlternateContent>
      </w:r>
    </w:p>
    <w:p w14:paraId="075D9983" w14:textId="77777777" w:rsidR="00820BC4" w:rsidRDefault="00820BC4">
      <w:pPr>
        <w:pStyle w:val="BodyText"/>
        <w:rPr>
          <w:sz w:val="20"/>
        </w:rPr>
      </w:pPr>
    </w:p>
    <w:p w14:paraId="2CD6E81D" w14:textId="77777777" w:rsidR="00820BC4" w:rsidRDefault="00820BC4">
      <w:pPr>
        <w:pStyle w:val="BodyText"/>
        <w:rPr>
          <w:sz w:val="20"/>
        </w:rPr>
      </w:pPr>
    </w:p>
    <w:p w14:paraId="4B936C99" w14:textId="77777777" w:rsidR="00820BC4" w:rsidRDefault="00AF2234">
      <w:pPr>
        <w:spacing w:before="249"/>
        <w:ind w:left="599"/>
        <w:jc w:val="center"/>
        <w:rPr>
          <w:b/>
          <w:sz w:val="28"/>
        </w:rPr>
      </w:pPr>
      <w:r>
        <w:rPr>
          <w:b/>
          <w:sz w:val="28"/>
        </w:rPr>
        <w:t>TITLE OF PROJECT REPORT</w:t>
      </w:r>
    </w:p>
    <w:p w14:paraId="06C4D796" w14:textId="77777777" w:rsidR="00820BC4" w:rsidRDefault="00820BC4">
      <w:pPr>
        <w:pStyle w:val="BodyText"/>
        <w:rPr>
          <w:sz w:val="24"/>
        </w:rPr>
      </w:pPr>
    </w:p>
    <w:p w14:paraId="488F472B" w14:textId="77777777" w:rsidR="00820BC4" w:rsidRDefault="00820BC4">
      <w:pPr>
        <w:pStyle w:val="BodyText"/>
        <w:spacing w:before="3"/>
        <w:rPr>
          <w:sz w:val="21"/>
        </w:rPr>
      </w:pPr>
    </w:p>
    <w:p w14:paraId="3BAA26DF" w14:textId="77777777" w:rsidR="00820BC4" w:rsidRDefault="00AF2234">
      <w:pPr>
        <w:pStyle w:val="Heading1"/>
        <w:spacing w:before="1" w:line="242" w:lineRule="auto"/>
        <w:ind w:left="3915" w:hanging="1781"/>
        <w:jc w:val="left"/>
      </w:pPr>
      <w:r>
        <w:t>A REPORT ON PROJECT BASED LEARNING (SEMESTER -II)</w:t>
      </w:r>
    </w:p>
    <w:p w14:paraId="273BE394" w14:textId="77777777" w:rsidR="00820BC4" w:rsidRDefault="00820BC4">
      <w:pPr>
        <w:pStyle w:val="BodyText"/>
        <w:spacing w:before="9"/>
      </w:pPr>
    </w:p>
    <w:p w14:paraId="3F967850" w14:textId="77777777" w:rsidR="00820BC4" w:rsidRDefault="00AF2234">
      <w:pPr>
        <w:ind w:left="594"/>
        <w:jc w:val="center"/>
        <w:rPr>
          <w:i/>
          <w:sz w:val="26"/>
        </w:rPr>
      </w:pPr>
      <w:r>
        <w:rPr>
          <w:i/>
          <w:sz w:val="26"/>
        </w:rPr>
        <w:t>Submitted by</w:t>
      </w:r>
    </w:p>
    <w:p w14:paraId="2C00A4C2" w14:textId="0510866B" w:rsidR="00820BC4" w:rsidRDefault="00820BC4">
      <w:pPr>
        <w:pStyle w:val="BodyText"/>
        <w:spacing w:before="10"/>
      </w:pPr>
    </w:p>
    <w:p w14:paraId="66017B0E" w14:textId="1294AED6" w:rsidR="00B90451" w:rsidRPr="00B90451" w:rsidRDefault="00B90451" w:rsidP="00B90451">
      <w:pPr>
        <w:pStyle w:val="BodyText"/>
        <w:spacing w:before="10"/>
        <w:jc w:val="center"/>
        <w:rPr>
          <w:sz w:val="32"/>
          <w:szCs w:val="32"/>
        </w:rPr>
      </w:pPr>
      <w:r w:rsidRPr="00B90451">
        <w:rPr>
          <w:sz w:val="32"/>
          <w:szCs w:val="32"/>
        </w:rPr>
        <w:t>DHRUVIN MISTRY – 10905</w:t>
      </w:r>
    </w:p>
    <w:p w14:paraId="1F8D5F0A" w14:textId="35F114E8" w:rsidR="00B90451" w:rsidRPr="00B90451" w:rsidRDefault="00B90451" w:rsidP="00B90451">
      <w:pPr>
        <w:pStyle w:val="BodyText"/>
        <w:spacing w:before="10"/>
        <w:jc w:val="center"/>
        <w:rPr>
          <w:sz w:val="32"/>
          <w:szCs w:val="32"/>
        </w:rPr>
      </w:pPr>
      <w:r w:rsidRPr="00B90451">
        <w:rPr>
          <w:sz w:val="32"/>
          <w:szCs w:val="32"/>
        </w:rPr>
        <w:t>GHANASHYAM PATIL – 10915</w:t>
      </w:r>
    </w:p>
    <w:p w14:paraId="333300B3" w14:textId="3B395CD1" w:rsidR="00B90451" w:rsidRPr="00B90451" w:rsidRDefault="00B90451" w:rsidP="00B90451">
      <w:pPr>
        <w:pStyle w:val="BodyText"/>
        <w:spacing w:before="10"/>
        <w:jc w:val="center"/>
        <w:rPr>
          <w:sz w:val="32"/>
          <w:szCs w:val="32"/>
        </w:rPr>
      </w:pPr>
      <w:r w:rsidRPr="00B90451">
        <w:rPr>
          <w:sz w:val="32"/>
          <w:szCs w:val="32"/>
        </w:rPr>
        <w:t>SHRINESH KAMBLE – 10919</w:t>
      </w:r>
    </w:p>
    <w:p w14:paraId="1698EB99" w14:textId="39848A58" w:rsidR="00B90451" w:rsidRPr="00B90451" w:rsidRDefault="00B90451" w:rsidP="00B90451">
      <w:pPr>
        <w:pStyle w:val="BodyText"/>
        <w:spacing w:before="10"/>
        <w:jc w:val="center"/>
        <w:rPr>
          <w:sz w:val="32"/>
          <w:szCs w:val="32"/>
        </w:rPr>
      </w:pPr>
      <w:r w:rsidRPr="00B90451">
        <w:rPr>
          <w:sz w:val="32"/>
          <w:szCs w:val="32"/>
        </w:rPr>
        <w:t>SANKET JHAVAR – 10920</w:t>
      </w:r>
    </w:p>
    <w:p w14:paraId="2041D79E" w14:textId="77777777" w:rsidR="00B90451" w:rsidRPr="00B90451" w:rsidRDefault="00B90451" w:rsidP="00B90451">
      <w:pPr>
        <w:pStyle w:val="BodyText"/>
        <w:spacing w:before="10"/>
        <w:jc w:val="center"/>
        <w:rPr>
          <w:sz w:val="28"/>
          <w:szCs w:val="28"/>
        </w:rPr>
      </w:pPr>
    </w:p>
    <w:p w14:paraId="133B5D40" w14:textId="75EE90BB" w:rsidR="00820BC4" w:rsidRDefault="00820BC4" w:rsidP="00B90451">
      <w:pPr>
        <w:pStyle w:val="Title"/>
      </w:pPr>
    </w:p>
    <w:p w14:paraId="483BBA66" w14:textId="77777777" w:rsidR="00820BC4" w:rsidRDefault="00820BC4">
      <w:pPr>
        <w:pStyle w:val="BodyText"/>
        <w:rPr>
          <w:sz w:val="24"/>
        </w:rPr>
      </w:pPr>
    </w:p>
    <w:p w14:paraId="366ABEB6" w14:textId="77777777" w:rsidR="00820BC4" w:rsidRDefault="00AF2234">
      <w:pPr>
        <w:pStyle w:val="Heading1"/>
        <w:spacing w:before="149"/>
        <w:ind w:left="589"/>
      </w:pPr>
      <w:r>
        <w:t>FIRST YEAR ENGINEERING</w:t>
      </w:r>
    </w:p>
    <w:p w14:paraId="350CD55A" w14:textId="77777777" w:rsidR="00820BC4" w:rsidRDefault="00820BC4">
      <w:pPr>
        <w:pStyle w:val="BodyText"/>
        <w:rPr>
          <w:sz w:val="20"/>
        </w:rPr>
      </w:pPr>
    </w:p>
    <w:p w14:paraId="4861B6A3" w14:textId="77777777" w:rsidR="00820BC4" w:rsidRDefault="00AF2234">
      <w:pPr>
        <w:pStyle w:val="BodyText"/>
        <w:spacing w:before="7"/>
        <w:rPr>
          <w:sz w:val="16"/>
        </w:rPr>
      </w:pPr>
      <w:r>
        <w:rPr>
          <w:noProof/>
        </w:rPr>
        <w:drawing>
          <wp:anchor distT="0" distB="0" distL="0" distR="0" simplePos="0" relativeHeight="251657216" behindDoc="0" locked="0" layoutInCell="1" allowOverlap="1" wp14:anchorId="592BC025" wp14:editId="7E773516">
            <wp:simplePos x="0" y="0"/>
            <wp:positionH relativeFrom="page">
              <wp:posOffset>3534148</wp:posOffset>
            </wp:positionH>
            <wp:positionV relativeFrom="paragraph">
              <wp:posOffset>146308</wp:posOffset>
            </wp:positionV>
            <wp:extent cx="1084495" cy="1102042"/>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084495" cy="1102042"/>
                    </a:xfrm>
                    <a:prstGeom prst="rect">
                      <a:avLst/>
                    </a:prstGeom>
                  </pic:spPr>
                </pic:pic>
              </a:graphicData>
            </a:graphic>
          </wp:anchor>
        </w:drawing>
      </w:r>
    </w:p>
    <w:p w14:paraId="67A855FE" w14:textId="77777777" w:rsidR="00820BC4" w:rsidRDefault="00820BC4">
      <w:pPr>
        <w:pStyle w:val="BodyText"/>
        <w:rPr>
          <w:sz w:val="20"/>
        </w:rPr>
      </w:pPr>
    </w:p>
    <w:p w14:paraId="3FF7D5C1" w14:textId="77777777" w:rsidR="00820BC4" w:rsidRDefault="00820BC4">
      <w:pPr>
        <w:pStyle w:val="BodyText"/>
        <w:spacing w:before="11"/>
      </w:pPr>
    </w:p>
    <w:p w14:paraId="21D016D8" w14:textId="77777777" w:rsidR="00820BC4" w:rsidRDefault="00AF2234">
      <w:pPr>
        <w:pStyle w:val="Heading2"/>
        <w:spacing w:before="0"/>
        <w:ind w:left="598"/>
      </w:pPr>
      <w:r>
        <w:t>Society for Computer Technology and Research’s</w:t>
      </w:r>
    </w:p>
    <w:p w14:paraId="3603EAEA" w14:textId="77777777" w:rsidR="00B90451" w:rsidRDefault="00B90451">
      <w:pPr>
        <w:pStyle w:val="Title"/>
        <w:spacing w:before="57"/>
        <w:ind w:left="603"/>
      </w:pPr>
    </w:p>
    <w:p w14:paraId="45EE57F6" w14:textId="5C3345A6" w:rsidR="00820BC4" w:rsidRDefault="00AF2234">
      <w:pPr>
        <w:pStyle w:val="Title"/>
        <w:spacing w:before="57"/>
        <w:ind w:left="603"/>
      </w:pPr>
      <w:r>
        <w:t>PUNE INSTITUTE OF COMPUTER TECHNOLOGY</w:t>
      </w:r>
    </w:p>
    <w:p w14:paraId="7A03BF90" w14:textId="77777777" w:rsidR="00B90451" w:rsidRDefault="00B90451">
      <w:pPr>
        <w:pStyle w:val="Heading2"/>
        <w:spacing w:before="54"/>
        <w:ind w:left="604"/>
      </w:pPr>
    </w:p>
    <w:p w14:paraId="5FDE70F4" w14:textId="646F6985" w:rsidR="00820BC4" w:rsidRDefault="00AF2234" w:rsidP="00B90451">
      <w:pPr>
        <w:pStyle w:val="Heading2"/>
        <w:spacing w:before="54"/>
        <w:ind w:left="604"/>
        <w:rPr>
          <w:sz w:val="25"/>
        </w:rPr>
      </w:pPr>
      <w:r>
        <w:t>DHANKAWADI, PUNE – 43</w:t>
      </w:r>
    </w:p>
    <w:p w14:paraId="73A02557" w14:textId="77777777" w:rsidR="00820BC4" w:rsidRDefault="00AF2234">
      <w:pPr>
        <w:pStyle w:val="Heading2"/>
        <w:spacing w:before="1"/>
        <w:ind w:left="662"/>
      </w:pPr>
      <w:r>
        <w:t>A.Y. 2020-21</w:t>
      </w:r>
    </w:p>
    <w:p w14:paraId="70BD20AB" w14:textId="77777777" w:rsidR="00820BC4" w:rsidRDefault="00820BC4">
      <w:pPr>
        <w:jc w:val="center"/>
        <w:sectPr w:rsidR="00820BC4">
          <w:type w:val="continuous"/>
          <w:pgSz w:w="12240" w:h="15840"/>
          <w:pgMar w:top="460" w:right="1660" w:bottom="280" w:left="1720" w:header="720" w:footer="720" w:gutter="0"/>
          <w:cols w:space="720"/>
        </w:sectPr>
      </w:pPr>
    </w:p>
    <w:p w14:paraId="229B2547" w14:textId="77777777" w:rsidR="00820BC4" w:rsidRDefault="00820BC4">
      <w:pPr>
        <w:pStyle w:val="BodyText"/>
        <w:rPr>
          <w:sz w:val="20"/>
        </w:rPr>
      </w:pPr>
    </w:p>
    <w:p w14:paraId="34F1D0A9" w14:textId="77777777" w:rsidR="00820BC4" w:rsidRDefault="00820BC4">
      <w:pPr>
        <w:pStyle w:val="BodyText"/>
        <w:rPr>
          <w:sz w:val="20"/>
        </w:rPr>
      </w:pPr>
    </w:p>
    <w:p w14:paraId="3BDEC241" w14:textId="77777777" w:rsidR="00820BC4" w:rsidRDefault="00820BC4">
      <w:pPr>
        <w:pStyle w:val="BodyText"/>
        <w:spacing w:before="3"/>
        <w:rPr>
          <w:sz w:val="24"/>
        </w:rPr>
      </w:pPr>
    </w:p>
    <w:p w14:paraId="6BCF0FCD" w14:textId="77777777" w:rsidR="00820BC4" w:rsidRDefault="00AF2234">
      <w:pPr>
        <w:pStyle w:val="Heading1"/>
      </w:pPr>
      <w:r>
        <w:t>- CERTIFICATE-</w:t>
      </w:r>
    </w:p>
    <w:p w14:paraId="019E23A9" w14:textId="77777777" w:rsidR="00820BC4" w:rsidRDefault="00820BC4">
      <w:pPr>
        <w:pStyle w:val="BodyText"/>
        <w:rPr>
          <w:b/>
          <w:sz w:val="28"/>
        </w:rPr>
      </w:pPr>
    </w:p>
    <w:p w14:paraId="645BD7AE" w14:textId="44D87678" w:rsidR="00820BC4" w:rsidRDefault="00AF2234" w:rsidP="00B90451">
      <w:pPr>
        <w:pStyle w:val="BodyText"/>
        <w:tabs>
          <w:tab w:val="left" w:pos="2292"/>
          <w:tab w:val="left" w:pos="2691"/>
          <w:tab w:val="left" w:pos="3569"/>
          <w:tab w:val="left" w:pos="4102"/>
          <w:tab w:val="left" w:pos="4577"/>
          <w:tab w:val="left" w:pos="6507"/>
          <w:tab w:val="left" w:pos="7174"/>
          <w:tab w:val="left" w:pos="7980"/>
        </w:tabs>
        <w:spacing w:before="175" w:line="491" w:lineRule="auto"/>
        <w:ind w:left="824" w:right="225" w:hanging="1"/>
        <w:rPr>
          <w:b/>
        </w:rPr>
      </w:pPr>
      <w:r>
        <w:t xml:space="preserve">This is to certify that the work incorporated </w:t>
      </w:r>
      <w:r>
        <w:rPr>
          <w:spacing w:val="-3"/>
        </w:rPr>
        <w:t xml:space="preserve">in </w:t>
      </w:r>
      <w:r>
        <w:t xml:space="preserve">the report entitled </w:t>
      </w:r>
      <w:r>
        <w:rPr>
          <w:b/>
        </w:rPr>
        <w:t>“</w:t>
      </w:r>
      <w:r w:rsidR="00B90451">
        <w:rPr>
          <w:b/>
        </w:rPr>
        <w:t>RECYCLING, REDUCE AND REUSE OF PLASTIC WASTE”,</w:t>
      </w:r>
      <w:r w:rsidR="00B90451">
        <w:t xml:space="preserve"> is </w:t>
      </w:r>
      <w:r>
        <w:t>carried</w:t>
      </w:r>
      <w:r w:rsidR="00B90451">
        <w:t xml:space="preserve"> </w:t>
      </w:r>
      <w:r>
        <w:t>out</w:t>
      </w:r>
      <w:r w:rsidR="00B90451">
        <w:t xml:space="preserve"> </w:t>
      </w:r>
      <w:r>
        <w:t>by</w:t>
      </w:r>
      <w:r w:rsidR="00B90451">
        <w:t xml:space="preserve"> </w:t>
      </w:r>
      <w:r w:rsidR="004D57FC">
        <w:t>JHAVAR SANKET GANESH</w:t>
      </w:r>
      <w:r w:rsidR="00B90451">
        <w:t xml:space="preserve"> - 109</w:t>
      </w:r>
      <w:r w:rsidR="004D57FC">
        <w:t>20</w:t>
      </w:r>
      <w:r>
        <w:t>,</w:t>
      </w:r>
      <w:r w:rsidR="00B90451">
        <w:t xml:space="preserve"> who is</w:t>
      </w:r>
      <w:r>
        <w:t xml:space="preserve"> part </w:t>
      </w:r>
      <w:r w:rsidR="00B90451">
        <w:t>a group</w:t>
      </w:r>
      <w:r w:rsidR="00C92377">
        <w:t xml:space="preserve"> </w:t>
      </w:r>
      <w:r w:rsidR="00C92377">
        <w:rPr>
          <w:spacing w:val="-4"/>
        </w:rPr>
        <w:t>of students</w:t>
      </w:r>
      <w:r w:rsidR="00B90451">
        <w:t xml:space="preserve"> </w:t>
      </w:r>
      <w:r>
        <w:t>with</w:t>
      </w:r>
      <w:r>
        <w:rPr>
          <w:spacing w:val="47"/>
        </w:rPr>
        <w:t xml:space="preserve"> </w:t>
      </w:r>
      <w:r>
        <w:t>Project</w:t>
      </w:r>
      <w:r>
        <w:rPr>
          <w:spacing w:val="49"/>
        </w:rPr>
        <w:t xml:space="preserve"> </w:t>
      </w:r>
      <w:r>
        <w:t>Id</w:t>
      </w:r>
      <w:r w:rsidR="00B90451">
        <w:t xml:space="preserve">   </w:t>
      </w:r>
      <w:r>
        <w:rPr>
          <w:u w:val="single"/>
        </w:rPr>
        <w:t xml:space="preserve"> </w:t>
      </w:r>
      <w:r w:rsidR="00B90451">
        <w:rPr>
          <w:u w:val="single"/>
        </w:rPr>
        <w:t xml:space="preserve">3A92021 </w:t>
      </w:r>
      <w:r w:rsidR="00740A5E">
        <w:t>under the subject Project</w:t>
      </w:r>
      <w:r w:rsidR="00740A5E">
        <w:rPr>
          <w:b/>
          <w:i/>
        </w:rPr>
        <w:t xml:space="preserve"> Based Learning during</w:t>
      </w:r>
      <w:r>
        <w:rPr>
          <w:spacing w:val="29"/>
        </w:rPr>
        <w:t xml:space="preserve"> </w:t>
      </w:r>
      <w:r>
        <w:t>A.Y</w:t>
      </w:r>
      <w:r w:rsidR="00B90451">
        <w:t xml:space="preserve">. </w:t>
      </w:r>
      <w:r>
        <w:t>2020-2021.</w:t>
      </w:r>
    </w:p>
    <w:p w14:paraId="326E2A38" w14:textId="77777777" w:rsidR="00820BC4" w:rsidRDefault="00820BC4">
      <w:pPr>
        <w:pStyle w:val="BodyText"/>
        <w:rPr>
          <w:sz w:val="23"/>
        </w:rPr>
      </w:pPr>
    </w:p>
    <w:p w14:paraId="4756716C" w14:textId="1306810E" w:rsidR="00820BC4" w:rsidRDefault="00AF2234">
      <w:pPr>
        <w:pStyle w:val="BodyText"/>
        <w:spacing w:before="1" w:line="494" w:lineRule="auto"/>
        <w:ind w:left="824" w:right="217"/>
        <w:jc w:val="both"/>
      </w:pPr>
      <w:r>
        <w:t xml:space="preserve">Such material has not been submitted to any other University/ Institute </w:t>
      </w:r>
      <w:r w:rsidR="00C92377">
        <w:t>for any</w:t>
      </w:r>
      <w:r>
        <w:t xml:space="preserve"> financial support. The literature related to the problem investigated has been appropriately cited and duly acknowledged wherever facilities and suggestions have been availed</w:t>
      </w:r>
      <w:r>
        <w:rPr>
          <w:spacing w:val="9"/>
        </w:rPr>
        <w:t xml:space="preserve"> </w:t>
      </w:r>
      <w:r>
        <w:t>of.</w:t>
      </w:r>
    </w:p>
    <w:p w14:paraId="5A4A1639" w14:textId="77777777" w:rsidR="00820BC4" w:rsidRDefault="00820BC4">
      <w:pPr>
        <w:pStyle w:val="BodyText"/>
        <w:rPr>
          <w:sz w:val="24"/>
        </w:rPr>
      </w:pPr>
    </w:p>
    <w:p w14:paraId="67436850" w14:textId="77777777" w:rsidR="00820BC4" w:rsidRDefault="00820BC4">
      <w:pPr>
        <w:pStyle w:val="BodyText"/>
        <w:spacing w:before="4"/>
        <w:rPr>
          <w:sz w:val="31"/>
        </w:rPr>
      </w:pPr>
    </w:p>
    <w:p w14:paraId="2005BC93" w14:textId="77777777" w:rsidR="00820BC4" w:rsidRDefault="00AF2234">
      <w:pPr>
        <w:pStyle w:val="Heading2"/>
        <w:tabs>
          <w:tab w:val="left" w:pos="5561"/>
        </w:tabs>
        <w:spacing w:before="0"/>
        <w:jc w:val="left"/>
      </w:pPr>
      <w:r>
        <w:t>Date:</w:t>
      </w:r>
      <w:r>
        <w:tab/>
        <w:t>Name &amp; Sign of Project</w:t>
      </w:r>
      <w:r>
        <w:rPr>
          <w:spacing w:val="32"/>
        </w:rPr>
        <w:t xml:space="preserve"> </w:t>
      </w:r>
      <w:r>
        <w:t>Guide</w:t>
      </w:r>
    </w:p>
    <w:p w14:paraId="17202261" w14:textId="77777777" w:rsidR="00820BC4" w:rsidRDefault="00AF2234">
      <w:pPr>
        <w:spacing w:before="141"/>
        <w:ind w:left="824"/>
        <w:jc w:val="both"/>
      </w:pPr>
      <w:r>
        <w:rPr>
          <w:b/>
        </w:rPr>
        <w:t xml:space="preserve">Place: </w:t>
      </w:r>
      <w:r>
        <w:t>PUNE</w:t>
      </w:r>
    </w:p>
    <w:p w14:paraId="46D3A7F3" w14:textId="76621879" w:rsidR="00820BC4" w:rsidRDefault="00820BC4" w:rsidP="00C92377">
      <w:pPr>
        <w:pStyle w:val="BodyText"/>
        <w:spacing w:before="136"/>
        <w:ind w:right="1479"/>
        <w:jc w:val="center"/>
      </w:pPr>
    </w:p>
    <w:p w14:paraId="40DEDE68" w14:textId="77777777" w:rsidR="00820BC4" w:rsidRDefault="00820BC4">
      <w:pPr>
        <w:pStyle w:val="BodyText"/>
        <w:rPr>
          <w:sz w:val="24"/>
        </w:rPr>
      </w:pPr>
    </w:p>
    <w:p w14:paraId="41072069" w14:textId="77777777" w:rsidR="00820BC4" w:rsidRDefault="00820BC4">
      <w:pPr>
        <w:pStyle w:val="BodyText"/>
        <w:rPr>
          <w:sz w:val="24"/>
        </w:rPr>
      </w:pPr>
    </w:p>
    <w:p w14:paraId="497333CF" w14:textId="77777777" w:rsidR="00820BC4" w:rsidRDefault="00820BC4">
      <w:pPr>
        <w:pStyle w:val="BodyText"/>
        <w:rPr>
          <w:sz w:val="24"/>
        </w:rPr>
      </w:pPr>
    </w:p>
    <w:p w14:paraId="639779F8" w14:textId="77777777" w:rsidR="00820BC4" w:rsidRDefault="00820BC4">
      <w:pPr>
        <w:pStyle w:val="BodyText"/>
        <w:rPr>
          <w:sz w:val="24"/>
        </w:rPr>
      </w:pPr>
    </w:p>
    <w:p w14:paraId="452EFCE7" w14:textId="77777777" w:rsidR="00820BC4" w:rsidRDefault="00820BC4">
      <w:pPr>
        <w:pStyle w:val="BodyText"/>
        <w:rPr>
          <w:sz w:val="24"/>
        </w:rPr>
      </w:pPr>
    </w:p>
    <w:p w14:paraId="36A913A5" w14:textId="77777777" w:rsidR="00820BC4" w:rsidRDefault="00820BC4">
      <w:pPr>
        <w:pStyle w:val="BodyText"/>
        <w:rPr>
          <w:sz w:val="24"/>
        </w:rPr>
      </w:pPr>
    </w:p>
    <w:p w14:paraId="0F635FBC" w14:textId="77777777" w:rsidR="00820BC4" w:rsidRDefault="00820BC4">
      <w:pPr>
        <w:pStyle w:val="BodyText"/>
        <w:rPr>
          <w:sz w:val="24"/>
        </w:rPr>
      </w:pPr>
    </w:p>
    <w:p w14:paraId="725C6B03" w14:textId="77777777" w:rsidR="00820BC4" w:rsidRDefault="00AF2234">
      <w:pPr>
        <w:pStyle w:val="Heading2"/>
        <w:tabs>
          <w:tab w:val="left" w:pos="5057"/>
        </w:tabs>
        <w:spacing w:before="148"/>
        <w:jc w:val="left"/>
      </w:pPr>
      <w:r>
        <w:t>Name &amp; Sign of</w:t>
      </w:r>
      <w:r>
        <w:rPr>
          <w:spacing w:val="46"/>
        </w:rPr>
        <w:t xml:space="preserve"> </w:t>
      </w:r>
      <w:r>
        <w:t>PBL</w:t>
      </w:r>
      <w:r>
        <w:rPr>
          <w:spacing w:val="9"/>
        </w:rPr>
        <w:t xml:space="preserve"> </w:t>
      </w:r>
      <w:r>
        <w:t>Coordinator</w:t>
      </w:r>
      <w:r>
        <w:tab/>
        <w:t>Name &amp; Sign of Head of</w:t>
      </w:r>
      <w:r>
        <w:rPr>
          <w:spacing w:val="50"/>
        </w:rPr>
        <w:t xml:space="preserve"> </w:t>
      </w:r>
      <w:r>
        <w:t>Department</w:t>
      </w:r>
    </w:p>
    <w:p w14:paraId="5E824960" w14:textId="77777777" w:rsidR="00820BC4" w:rsidRDefault="00820BC4">
      <w:pPr>
        <w:pStyle w:val="BodyText"/>
        <w:rPr>
          <w:b/>
          <w:sz w:val="24"/>
        </w:rPr>
      </w:pPr>
    </w:p>
    <w:p w14:paraId="4745C84F" w14:textId="77777777" w:rsidR="00820BC4" w:rsidRDefault="00820BC4">
      <w:pPr>
        <w:pStyle w:val="BodyText"/>
        <w:rPr>
          <w:b/>
          <w:sz w:val="24"/>
        </w:rPr>
      </w:pPr>
    </w:p>
    <w:p w14:paraId="5B224FC5" w14:textId="77777777" w:rsidR="00820BC4" w:rsidRDefault="00820BC4">
      <w:pPr>
        <w:pStyle w:val="BodyText"/>
        <w:spacing w:before="4"/>
        <w:rPr>
          <w:b/>
          <w:sz w:val="31"/>
        </w:rPr>
      </w:pPr>
    </w:p>
    <w:p w14:paraId="4E5B26EF" w14:textId="76F7A303" w:rsidR="00820BC4" w:rsidRDefault="00B90451">
      <w:pPr>
        <w:tabs>
          <w:tab w:val="left" w:pos="4703"/>
        </w:tabs>
        <w:spacing w:before="1"/>
        <w:ind w:left="301"/>
        <w:jc w:val="center"/>
        <w:rPr>
          <w:b/>
        </w:rPr>
      </w:pPr>
      <w:r>
        <w:rPr>
          <w:b/>
        </w:rPr>
        <w:t>Dr. A.M. Deshmukh</w:t>
      </w:r>
      <w:r w:rsidR="00AF2234">
        <w:rPr>
          <w:b/>
        </w:rPr>
        <w:tab/>
        <w:t xml:space="preserve">Prof. E. </w:t>
      </w:r>
      <w:r w:rsidR="00AF2234">
        <w:rPr>
          <w:b/>
          <w:spacing w:val="-4"/>
        </w:rPr>
        <w:t>M.</w:t>
      </w:r>
      <w:r w:rsidR="00AF2234">
        <w:rPr>
          <w:b/>
          <w:spacing w:val="15"/>
        </w:rPr>
        <w:t xml:space="preserve"> </w:t>
      </w:r>
      <w:r w:rsidR="00AF2234">
        <w:rPr>
          <w:b/>
        </w:rPr>
        <w:t>Reddy</w:t>
      </w:r>
    </w:p>
    <w:p w14:paraId="19F18E05" w14:textId="77777777" w:rsidR="00820BC4" w:rsidRDefault="00820BC4">
      <w:pPr>
        <w:jc w:val="center"/>
        <w:sectPr w:rsidR="00820BC4">
          <w:footerReference w:type="default" r:id="rId9"/>
          <w:pgSz w:w="12240" w:h="15840"/>
          <w:pgMar w:top="1500" w:right="1660" w:bottom="1140" w:left="1720" w:header="0" w:footer="942" w:gutter="0"/>
          <w:cols w:space="720"/>
        </w:sectPr>
      </w:pPr>
    </w:p>
    <w:p w14:paraId="62E21E92" w14:textId="77777777" w:rsidR="00820BC4" w:rsidRDefault="00820BC4">
      <w:pPr>
        <w:pStyle w:val="BodyText"/>
        <w:rPr>
          <w:b/>
          <w:sz w:val="20"/>
        </w:rPr>
      </w:pPr>
    </w:p>
    <w:p w14:paraId="17BBAF31" w14:textId="77777777" w:rsidR="00820BC4" w:rsidRDefault="00820BC4">
      <w:pPr>
        <w:pStyle w:val="BodyText"/>
        <w:rPr>
          <w:b/>
          <w:sz w:val="20"/>
        </w:rPr>
      </w:pPr>
    </w:p>
    <w:p w14:paraId="163CB0B6" w14:textId="77777777" w:rsidR="00820BC4" w:rsidRDefault="00820BC4">
      <w:pPr>
        <w:pStyle w:val="BodyText"/>
        <w:spacing w:before="3"/>
        <w:rPr>
          <w:b/>
          <w:sz w:val="24"/>
        </w:rPr>
      </w:pPr>
    </w:p>
    <w:p w14:paraId="3153FBA7" w14:textId="77777777" w:rsidR="00820BC4" w:rsidRPr="00B90451" w:rsidRDefault="00AF2234" w:rsidP="00C92377">
      <w:pPr>
        <w:spacing w:before="91"/>
        <w:ind w:left="598"/>
        <w:jc w:val="center"/>
        <w:rPr>
          <w:b/>
          <w:sz w:val="28"/>
          <w:szCs w:val="24"/>
        </w:rPr>
      </w:pPr>
      <w:r w:rsidRPr="00B90451">
        <w:rPr>
          <w:b/>
          <w:sz w:val="28"/>
          <w:szCs w:val="24"/>
        </w:rPr>
        <w:t>Abstract</w:t>
      </w:r>
    </w:p>
    <w:p w14:paraId="357321F6" w14:textId="77777777" w:rsidR="00820BC4" w:rsidRDefault="00820BC4">
      <w:pPr>
        <w:spacing w:line="367" w:lineRule="auto"/>
        <w:jc w:val="center"/>
        <w:rPr>
          <w:sz w:val="26"/>
        </w:rPr>
      </w:pPr>
    </w:p>
    <w:p w14:paraId="715D22E5" w14:textId="77777777" w:rsidR="00C92377" w:rsidRDefault="00C92377" w:rsidP="00C92377">
      <w:pPr>
        <w:spacing w:line="367" w:lineRule="auto"/>
        <w:rPr>
          <w:sz w:val="26"/>
        </w:rPr>
      </w:pPr>
      <w:bookmarkStart w:id="0" w:name="_Hlk77681623"/>
      <w:r w:rsidRPr="00C92377">
        <w:rPr>
          <w:sz w:val="26"/>
        </w:rPr>
        <w:t>We, the members of Group 3 of FE 9 division, A9 batch have made a project on the topic, “Recycling and Reuse of Plastic Waste”. In this project, we intend to bring forward information about some unique case studies and some amazing</w:t>
      </w:r>
      <w:r>
        <w:rPr>
          <w:sz w:val="26"/>
        </w:rPr>
        <w:t xml:space="preserve"> o</w:t>
      </w:r>
      <w:r w:rsidRPr="00C92377">
        <w:rPr>
          <w:sz w:val="26"/>
        </w:rPr>
        <w:t xml:space="preserve">rganizations that work in recycling, reusing, and reducing plastic waste which provides us with such quality products in place of plastic or using plastic. </w:t>
      </w:r>
    </w:p>
    <w:p w14:paraId="1F8CC17B" w14:textId="77777777" w:rsidR="00C92377" w:rsidRDefault="00C92377" w:rsidP="00C92377">
      <w:pPr>
        <w:spacing w:line="367" w:lineRule="auto"/>
        <w:rPr>
          <w:sz w:val="26"/>
        </w:rPr>
      </w:pPr>
    </w:p>
    <w:p w14:paraId="45CD5E47" w14:textId="72A6B011" w:rsidR="00C92377" w:rsidRDefault="00C92377" w:rsidP="00C92377">
      <w:pPr>
        <w:spacing w:line="367" w:lineRule="auto"/>
        <w:rPr>
          <w:sz w:val="26"/>
        </w:rPr>
      </w:pPr>
      <w:r w:rsidRPr="00C92377">
        <w:rPr>
          <w:sz w:val="26"/>
        </w:rPr>
        <w:t xml:space="preserve">This information needs to be out in public and not local areas. This was done by making a website where we have presented brief information on many case studies and organizations. Apart from that, we have also provided information on different types of plastics and the effects of plastic on various elements of the environment. For making the website, each of us had to learn various languages required for the same. </w:t>
      </w:r>
    </w:p>
    <w:p w14:paraId="7FBD7A0D" w14:textId="77777777" w:rsidR="00C92377" w:rsidRDefault="00C92377" w:rsidP="00C92377">
      <w:pPr>
        <w:spacing w:line="367" w:lineRule="auto"/>
        <w:rPr>
          <w:sz w:val="26"/>
        </w:rPr>
      </w:pPr>
    </w:p>
    <w:p w14:paraId="20E96C84" w14:textId="75E74EF7" w:rsidR="00C92377" w:rsidRPr="00C92377" w:rsidRDefault="00C92377" w:rsidP="00C92377">
      <w:pPr>
        <w:spacing w:line="367" w:lineRule="auto"/>
        <w:rPr>
          <w:sz w:val="26"/>
        </w:rPr>
      </w:pPr>
      <w:r w:rsidRPr="00C92377">
        <w:rPr>
          <w:sz w:val="26"/>
        </w:rPr>
        <w:t>We learned HTML5, CSS, and JavaScript and we have made use of each language in our project. In the end, all the information was checked, revised, and sorted beautifully on our website. Lastly, we have made a tab writing about us. We have tried our best to learn and make this website as informative and responsive as possible, delivering very useful content.</w:t>
      </w:r>
    </w:p>
    <w:bookmarkEnd w:id="0"/>
    <w:p w14:paraId="2CE091FA" w14:textId="77777777" w:rsidR="00B90451" w:rsidRDefault="00B90451" w:rsidP="00C92377">
      <w:pPr>
        <w:spacing w:line="367" w:lineRule="auto"/>
        <w:rPr>
          <w:sz w:val="26"/>
        </w:rPr>
      </w:pPr>
    </w:p>
    <w:p w14:paraId="14DDDCDF" w14:textId="6F1C5472" w:rsidR="00B90451" w:rsidRDefault="00B90451" w:rsidP="00B90451">
      <w:pPr>
        <w:spacing w:line="367" w:lineRule="auto"/>
        <w:rPr>
          <w:sz w:val="26"/>
        </w:rPr>
        <w:sectPr w:rsidR="00B90451">
          <w:pgSz w:w="12240" w:h="15840"/>
          <w:pgMar w:top="1500" w:right="1660" w:bottom="1140" w:left="1720" w:header="0" w:footer="942" w:gutter="0"/>
          <w:cols w:space="720"/>
        </w:sectPr>
      </w:pPr>
    </w:p>
    <w:p w14:paraId="1E6F0C96" w14:textId="77777777" w:rsidR="00820BC4" w:rsidRDefault="00820BC4">
      <w:pPr>
        <w:pStyle w:val="BodyText"/>
        <w:rPr>
          <w:sz w:val="20"/>
        </w:rPr>
      </w:pPr>
    </w:p>
    <w:p w14:paraId="2542AB76" w14:textId="77777777" w:rsidR="00820BC4" w:rsidRDefault="00820BC4">
      <w:pPr>
        <w:pStyle w:val="BodyText"/>
        <w:rPr>
          <w:sz w:val="20"/>
        </w:rPr>
      </w:pPr>
    </w:p>
    <w:p w14:paraId="09B8A6F6" w14:textId="77777777" w:rsidR="00820BC4" w:rsidRDefault="00820BC4">
      <w:pPr>
        <w:pStyle w:val="BodyText"/>
        <w:spacing w:before="3"/>
        <w:rPr>
          <w:sz w:val="24"/>
        </w:rPr>
      </w:pPr>
    </w:p>
    <w:p w14:paraId="0BE9DDB9" w14:textId="77777777" w:rsidR="00820BC4" w:rsidRDefault="00AF2234">
      <w:pPr>
        <w:spacing w:before="91"/>
        <w:ind w:left="3252"/>
        <w:rPr>
          <w:b/>
          <w:sz w:val="26"/>
        </w:rPr>
      </w:pPr>
      <w:r>
        <w:rPr>
          <w:b/>
          <w:sz w:val="26"/>
        </w:rPr>
        <w:t>ACKNOWLEDGEMENT</w:t>
      </w:r>
    </w:p>
    <w:p w14:paraId="5F01C81B" w14:textId="77777777" w:rsidR="00820BC4" w:rsidRDefault="00820BC4">
      <w:pPr>
        <w:pStyle w:val="BodyText"/>
        <w:rPr>
          <w:sz w:val="28"/>
        </w:rPr>
      </w:pPr>
    </w:p>
    <w:p w14:paraId="6266A2C7" w14:textId="77777777" w:rsidR="00820BC4" w:rsidRDefault="00820BC4">
      <w:pPr>
        <w:pStyle w:val="BodyText"/>
        <w:rPr>
          <w:sz w:val="28"/>
        </w:rPr>
      </w:pPr>
    </w:p>
    <w:p w14:paraId="167F8682" w14:textId="77777777" w:rsidR="00820BC4" w:rsidRDefault="00820BC4">
      <w:pPr>
        <w:pStyle w:val="BodyText"/>
        <w:rPr>
          <w:sz w:val="28"/>
        </w:rPr>
      </w:pPr>
    </w:p>
    <w:p w14:paraId="3557F761" w14:textId="77777777" w:rsidR="00820BC4" w:rsidRDefault="00820BC4">
      <w:pPr>
        <w:pStyle w:val="BodyText"/>
        <w:rPr>
          <w:sz w:val="28"/>
        </w:rPr>
      </w:pPr>
    </w:p>
    <w:p w14:paraId="293977E3" w14:textId="4444D8EE" w:rsidR="00B90451" w:rsidRDefault="00B90451" w:rsidP="00B90451">
      <w:pPr>
        <w:pStyle w:val="BodyText"/>
        <w:rPr>
          <w:sz w:val="28"/>
        </w:rPr>
      </w:pPr>
      <w:r w:rsidRPr="00B90451">
        <w:rPr>
          <w:sz w:val="28"/>
        </w:rPr>
        <w:t>This informative website could not have been possible because of the support of esteemed faculties of Pune Institute of Computer Technology. Special thanks to “Dr.A.M Deshmukh” for his guidance and suggestions that helped us improve on our skills and ultimately improve our content and design of our website.</w:t>
      </w:r>
    </w:p>
    <w:p w14:paraId="204302F9" w14:textId="45D5BC22" w:rsidR="00B90451" w:rsidRDefault="00B90451" w:rsidP="00B90451">
      <w:pPr>
        <w:pStyle w:val="BodyText"/>
        <w:rPr>
          <w:sz w:val="28"/>
        </w:rPr>
      </w:pPr>
    </w:p>
    <w:p w14:paraId="339F4E9A" w14:textId="77777777" w:rsidR="00B90451" w:rsidRPr="00B90451" w:rsidRDefault="00B90451" w:rsidP="00B90451">
      <w:pPr>
        <w:pStyle w:val="BodyText"/>
        <w:rPr>
          <w:sz w:val="28"/>
        </w:rPr>
      </w:pPr>
    </w:p>
    <w:p w14:paraId="1CB91928" w14:textId="01973328" w:rsidR="00B90451" w:rsidRDefault="00B90451" w:rsidP="00B90451">
      <w:pPr>
        <w:pStyle w:val="BodyText"/>
        <w:rPr>
          <w:sz w:val="28"/>
        </w:rPr>
      </w:pPr>
      <w:r w:rsidRPr="00B90451">
        <w:rPr>
          <w:sz w:val="28"/>
        </w:rPr>
        <w:t>We would like to extend our gratitude to Sir P.T. Kulkarni, Director, Pune Institute of Computer Technology for his constant guidance and providing very nice platform to team.</w:t>
      </w:r>
    </w:p>
    <w:p w14:paraId="20922467" w14:textId="218B56F7" w:rsidR="00B90451" w:rsidRDefault="00B90451" w:rsidP="00B90451">
      <w:pPr>
        <w:pStyle w:val="BodyText"/>
        <w:rPr>
          <w:sz w:val="28"/>
        </w:rPr>
      </w:pPr>
    </w:p>
    <w:p w14:paraId="79941503" w14:textId="77777777" w:rsidR="00B90451" w:rsidRPr="00B90451" w:rsidRDefault="00B90451" w:rsidP="00B90451">
      <w:pPr>
        <w:pStyle w:val="BodyText"/>
        <w:rPr>
          <w:sz w:val="28"/>
        </w:rPr>
      </w:pPr>
    </w:p>
    <w:p w14:paraId="0406D745" w14:textId="0F61FAAF" w:rsidR="00B90451" w:rsidRPr="00B90451" w:rsidRDefault="00B90451" w:rsidP="00B90451">
      <w:pPr>
        <w:pStyle w:val="BodyText"/>
        <w:rPr>
          <w:sz w:val="28"/>
        </w:rPr>
      </w:pPr>
      <w:r w:rsidRPr="00B90451">
        <w:rPr>
          <w:sz w:val="28"/>
        </w:rPr>
        <w:t xml:space="preserve">Lastly, we would like to thank our fellow batchmates who helped us through the web designing process. </w:t>
      </w:r>
    </w:p>
    <w:p w14:paraId="0ABA0907" w14:textId="77777777" w:rsidR="00820BC4" w:rsidRDefault="00820BC4">
      <w:pPr>
        <w:pStyle w:val="BodyText"/>
        <w:rPr>
          <w:sz w:val="28"/>
        </w:rPr>
      </w:pPr>
    </w:p>
    <w:p w14:paraId="1DF8FB48" w14:textId="77777777" w:rsidR="00820BC4" w:rsidRDefault="00820BC4">
      <w:pPr>
        <w:pStyle w:val="BodyText"/>
        <w:rPr>
          <w:sz w:val="28"/>
        </w:rPr>
      </w:pPr>
    </w:p>
    <w:p w14:paraId="73CCB34C" w14:textId="77777777" w:rsidR="00820BC4" w:rsidRDefault="00820BC4">
      <w:pPr>
        <w:pStyle w:val="BodyText"/>
        <w:rPr>
          <w:sz w:val="28"/>
        </w:rPr>
      </w:pPr>
    </w:p>
    <w:p w14:paraId="0F076904" w14:textId="77777777" w:rsidR="00820BC4" w:rsidRDefault="00820BC4">
      <w:pPr>
        <w:pStyle w:val="BodyText"/>
        <w:rPr>
          <w:sz w:val="28"/>
        </w:rPr>
      </w:pPr>
    </w:p>
    <w:p w14:paraId="0144BAC1" w14:textId="40F6FD07" w:rsidR="00820BC4" w:rsidRDefault="00820BC4">
      <w:pPr>
        <w:pStyle w:val="BodyText"/>
        <w:rPr>
          <w:sz w:val="28"/>
        </w:rPr>
      </w:pPr>
    </w:p>
    <w:p w14:paraId="5E55CB2F" w14:textId="1C60BB85" w:rsidR="00B90451" w:rsidRDefault="00B90451">
      <w:pPr>
        <w:pStyle w:val="BodyText"/>
        <w:rPr>
          <w:sz w:val="28"/>
        </w:rPr>
      </w:pPr>
    </w:p>
    <w:p w14:paraId="460690F1" w14:textId="77777777" w:rsidR="00B90451" w:rsidRDefault="00B90451">
      <w:pPr>
        <w:pStyle w:val="BodyText"/>
        <w:rPr>
          <w:sz w:val="28"/>
        </w:rPr>
      </w:pPr>
    </w:p>
    <w:p w14:paraId="44BD26CD" w14:textId="77777777" w:rsidR="00820BC4" w:rsidRDefault="00820BC4">
      <w:pPr>
        <w:pStyle w:val="BodyText"/>
        <w:rPr>
          <w:sz w:val="28"/>
        </w:rPr>
      </w:pPr>
    </w:p>
    <w:p w14:paraId="27865227" w14:textId="77777777" w:rsidR="00820BC4" w:rsidRDefault="00820BC4">
      <w:pPr>
        <w:pStyle w:val="BodyText"/>
        <w:rPr>
          <w:sz w:val="28"/>
        </w:rPr>
      </w:pPr>
    </w:p>
    <w:p w14:paraId="670A72A4" w14:textId="77777777" w:rsidR="00820BC4" w:rsidRDefault="00820BC4">
      <w:pPr>
        <w:pStyle w:val="BodyText"/>
        <w:rPr>
          <w:sz w:val="28"/>
        </w:rPr>
      </w:pPr>
    </w:p>
    <w:p w14:paraId="16DCDA91" w14:textId="77777777" w:rsidR="00820BC4" w:rsidRDefault="00820BC4">
      <w:pPr>
        <w:pStyle w:val="BodyText"/>
        <w:rPr>
          <w:sz w:val="28"/>
        </w:rPr>
      </w:pPr>
    </w:p>
    <w:p w14:paraId="31B9B01D" w14:textId="1CB5DB07" w:rsidR="00820BC4" w:rsidRPr="00B90451" w:rsidRDefault="00B90451" w:rsidP="00B90451">
      <w:pPr>
        <w:pStyle w:val="BodyText"/>
        <w:tabs>
          <w:tab w:val="left" w:pos="720"/>
          <w:tab w:val="left" w:pos="1440"/>
          <w:tab w:val="left" w:pos="2160"/>
          <w:tab w:val="left" w:pos="6210"/>
        </w:tabs>
        <w:spacing w:before="4"/>
        <w:rPr>
          <w:sz w:val="24"/>
          <w:szCs w:val="18"/>
        </w:rPr>
      </w:pPr>
      <w:r>
        <w:rPr>
          <w:sz w:val="30"/>
        </w:rPr>
        <w:tab/>
      </w:r>
      <w:r>
        <w:rPr>
          <w:sz w:val="24"/>
          <w:szCs w:val="18"/>
        </w:rPr>
        <w:t>DATE: 11/07/2021</w:t>
      </w:r>
      <w:r>
        <w:rPr>
          <w:sz w:val="24"/>
          <w:szCs w:val="18"/>
        </w:rPr>
        <w:tab/>
        <w:t>GROUP: 3A92021</w:t>
      </w:r>
    </w:p>
    <w:p w14:paraId="3BA60E4B" w14:textId="69D9B959" w:rsidR="00820BC4" w:rsidRDefault="00AF2234">
      <w:pPr>
        <w:pStyle w:val="BodyText"/>
        <w:tabs>
          <w:tab w:val="left" w:pos="5283"/>
        </w:tabs>
        <w:ind w:left="824"/>
      </w:pPr>
      <w:r>
        <w:t>Place:</w:t>
      </w:r>
      <w:r w:rsidR="00B90451">
        <w:t xml:space="preserve"> PUNE</w:t>
      </w:r>
      <w:r>
        <w:tab/>
        <w:t>Name of Student (in Capital) &amp;</w:t>
      </w:r>
      <w:r>
        <w:rPr>
          <w:spacing w:val="45"/>
        </w:rPr>
        <w:t xml:space="preserve"> </w:t>
      </w:r>
      <w:r>
        <w:t>Sign</w:t>
      </w:r>
    </w:p>
    <w:p w14:paraId="6C7F3134" w14:textId="77777777" w:rsidR="00820BC4" w:rsidRDefault="00820BC4">
      <w:pPr>
        <w:sectPr w:rsidR="00820BC4">
          <w:pgSz w:w="12240" w:h="15840"/>
          <w:pgMar w:top="1500" w:right="1660" w:bottom="1140" w:left="1720" w:header="0" w:footer="942" w:gutter="0"/>
          <w:cols w:space="720"/>
        </w:sectPr>
      </w:pPr>
    </w:p>
    <w:p w14:paraId="668F8F8D" w14:textId="77777777" w:rsidR="00820BC4" w:rsidRDefault="00820BC4">
      <w:pPr>
        <w:pStyle w:val="BodyText"/>
        <w:rPr>
          <w:sz w:val="20"/>
        </w:rPr>
      </w:pPr>
    </w:p>
    <w:p w14:paraId="2C82F136" w14:textId="77777777" w:rsidR="00820BC4" w:rsidRDefault="00820BC4">
      <w:pPr>
        <w:pStyle w:val="BodyText"/>
        <w:rPr>
          <w:sz w:val="20"/>
        </w:rPr>
      </w:pPr>
    </w:p>
    <w:p w14:paraId="366C680E" w14:textId="77777777" w:rsidR="00820BC4" w:rsidRDefault="00820BC4">
      <w:pPr>
        <w:pStyle w:val="BodyText"/>
        <w:spacing w:before="3"/>
        <w:rPr>
          <w:sz w:val="24"/>
        </w:rPr>
      </w:pPr>
    </w:p>
    <w:p w14:paraId="77E0A6D7" w14:textId="77777777" w:rsidR="00820BC4" w:rsidRDefault="00AF2234">
      <w:pPr>
        <w:pStyle w:val="Heading1"/>
        <w:ind w:left="3382"/>
        <w:jc w:val="left"/>
      </w:pPr>
      <w:r>
        <w:t>TABLE OF CONTENT</w:t>
      </w:r>
    </w:p>
    <w:p w14:paraId="006D8A6F" w14:textId="77777777" w:rsidR="00820BC4" w:rsidRDefault="00820BC4">
      <w:pPr>
        <w:pStyle w:val="BodyText"/>
        <w:spacing w:before="8" w:after="1"/>
        <w:rPr>
          <w:b/>
          <w:sz w:val="29"/>
        </w:rPr>
      </w:pPr>
    </w:p>
    <w:tbl>
      <w:tblPr>
        <w:tblW w:w="8291" w:type="dxa"/>
        <w:tblInd w:w="7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65"/>
        <w:gridCol w:w="6521"/>
        <w:gridCol w:w="705"/>
      </w:tblGrid>
      <w:tr w:rsidR="00820BC4" w14:paraId="5908B226" w14:textId="77777777" w:rsidTr="00B90451">
        <w:trPr>
          <w:trHeight w:val="1078"/>
        </w:trPr>
        <w:tc>
          <w:tcPr>
            <w:tcW w:w="1065" w:type="dxa"/>
          </w:tcPr>
          <w:p w14:paraId="05646F69" w14:textId="77777777" w:rsidR="00820BC4" w:rsidRDefault="00AF2234">
            <w:pPr>
              <w:pStyle w:val="TableParagraph"/>
              <w:spacing w:before="3" w:line="260" w:lineRule="exact"/>
              <w:ind w:left="340" w:hanging="236"/>
              <w:rPr>
                <w:b/>
              </w:rPr>
            </w:pPr>
            <w:r>
              <w:rPr>
                <w:b/>
              </w:rPr>
              <w:t>Chapter No.</w:t>
            </w:r>
          </w:p>
        </w:tc>
        <w:tc>
          <w:tcPr>
            <w:tcW w:w="6521" w:type="dxa"/>
          </w:tcPr>
          <w:p w14:paraId="7912D3A1" w14:textId="77777777" w:rsidR="00820BC4" w:rsidRDefault="00AF2234">
            <w:pPr>
              <w:pStyle w:val="TableParagraph"/>
              <w:spacing w:before="5"/>
              <w:ind w:left="2841" w:right="2837"/>
              <w:jc w:val="center"/>
              <w:rPr>
                <w:b/>
              </w:rPr>
            </w:pPr>
            <w:r>
              <w:rPr>
                <w:b/>
              </w:rPr>
              <w:t>Title</w:t>
            </w:r>
          </w:p>
        </w:tc>
        <w:tc>
          <w:tcPr>
            <w:tcW w:w="705" w:type="dxa"/>
          </w:tcPr>
          <w:p w14:paraId="624DAD92" w14:textId="77777777" w:rsidR="00820BC4" w:rsidRDefault="00AF2234">
            <w:pPr>
              <w:pStyle w:val="TableParagraph"/>
              <w:spacing w:before="3" w:line="260" w:lineRule="exact"/>
              <w:ind w:left="162" w:right="85" w:hanging="63"/>
              <w:rPr>
                <w:b/>
              </w:rPr>
            </w:pPr>
            <w:r>
              <w:rPr>
                <w:b/>
              </w:rPr>
              <w:t>Page No.</w:t>
            </w:r>
          </w:p>
        </w:tc>
      </w:tr>
      <w:tr w:rsidR="00820BC4" w14:paraId="3E487177" w14:textId="77777777" w:rsidTr="00B90451">
        <w:trPr>
          <w:trHeight w:val="536"/>
        </w:trPr>
        <w:tc>
          <w:tcPr>
            <w:tcW w:w="1065" w:type="dxa"/>
          </w:tcPr>
          <w:p w14:paraId="3DA73C2A" w14:textId="32342855" w:rsidR="00820BC4" w:rsidRPr="00C92377" w:rsidRDefault="00C92377" w:rsidP="00C92377">
            <w:pPr>
              <w:pStyle w:val="TableParagraph"/>
              <w:ind w:left="320"/>
              <w:rPr>
                <w:sz w:val="32"/>
                <w:szCs w:val="40"/>
              </w:rPr>
            </w:pPr>
            <w:r>
              <w:rPr>
                <w:sz w:val="32"/>
                <w:szCs w:val="40"/>
              </w:rPr>
              <w:t>1)</w:t>
            </w:r>
          </w:p>
        </w:tc>
        <w:tc>
          <w:tcPr>
            <w:tcW w:w="6521" w:type="dxa"/>
          </w:tcPr>
          <w:p w14:paraId="53BBE15C" w14:textId="66065D80" w:rsidR="00820BC4" w:rsidRPr="00C92377" w:rsidRDefault="00C92377">
            <w:pPr>
              <w:pStyle w:val="TableParagraph"/>
              <w:rPr>
                <w:sz w:val="36"/>
                <w:szCs w:val="44"/>
              </w:rPr>
            </w:pPr>
            <w:r>
              <w:rPr>
                <w:sz w:val="18"/>
              </w:rPr>
              <w:t xml:space="preserve">         </w:t>
            </w:r>
            <w:r>
              <w:rPr>
                <w:sz w:val="36"/>
                <w:szCs w:val="44"/>
              </w:rPr>
              <w:t>Introduction</w:t>
            </w:r>
          </w:p>
        </w:tc>
        <w:tc>
          <w:tcPr>
            <w:tcW w:w="705" w:type="dxa"/>
          </w:tcPr>
          <w:p w14:paraId="69C178E9" w14:textId="77777777" w:rsidR="00820BC4" w:rsidRDefault="00820BC4">
            <w:pPr>
              <w:pStyle w:val="TableParagraph"/>
              <w:rPr>
                <w:sz w:val="18"/>
              </w:rPr>
            </w:pPr>
          </w:p>
        </w:tc>
      </w:tr>
      <w:tr w:rsidR="00820BC4" w14:paraId="440C231F" w14:textId="77777777" w:rsidTr="00B90451">
        <w:trPr>
          <w:trHeight w:val="536"/>
        </w:trPr>
        <w:tc>
          <w:tcPr>
            <w:tcW w:w="1065" w:type="dxa"/>
          </w:tcPr>
          <w:p w14:paraId="7C35AE81" w14:textId="4F05B18B" w:rsidR="00820BC4" w:rsidRDefault="00C92377">
            <w:pPr>
              <w:pStyle w:val="TableParagraph"/>
              <w:rPr>
                <w:sz w:val="18"/>
              </w:rPr>
            </w:pPr>
            <w:r>
              <w:rPr>
                <w:sz w:val="18"/>
              </w:rPr>
              <w:t xml:space="preserve">     </w:t>
            </w:r>
            <w:r>
              <w:rPr>
                <w:sz w:val="32"/>
                <w:szCs w:val="40"/>
              </w:rPr>
              <w:t xml:space="preserve"> 2)</w:t>
            </w:r>
            <w:r>
              <w:rPr>
                <w:sz w:val="18"/>
              </w:rPr>
              <w:t xml:space="preserve">   </w:t>
            </w:r>
          </w:p>
        </w:tc>
        <w:tc>
          <w:tcPr>
            <w:tcW w:w="6521" w:type="dxa"/>
          </w:tcPr>
          <w:p w14:paraId="3274879F" w14:textId="544145F5" w:rsidR="00820BC4" w:rsidRPr="00C92377" w:rsidRDefault="00C92377">
            <w:pPr>
              <w:pStyle w:val="TableParagraph"/>
              <w:rPr>
                <w:sz w:val="32"/>
                <w:szCs w:val="40"/>
              </w:rPr>
            </w:pPr>
            <w:r>
              <w:rPr>
                <w:sz w:val="18"/>
              </w:rPr>
              <w:t xml:space="preserve">        </w:t>
            </w:r>
            <w:r>
              <w:rPr>
                <w:sz w:val="32"/>
                <w:szCs w:val="40"/>
              </w:rPr>
              <w:t>Work report</w:t>
            </w:r>
          </w:p>
        </w:tc>
        <w:tc>
          <w:tcPr>
            <w:tcW w:w="705" w:type="dxa"/>
          </w:tcPr>
          <w:p w14:paraId="3B83A2DF" w14:textId="77777777" w:rsidR="00820BC4" w:rsidRDefault="00820BC4">
            <w:pPr>
              <w:pStyle w:val="TableParagraph"/>
              <w:rPr>
                <w:sz w:val="18"/>
              </w:rPr>
            </w:pPr>
          </w:p>
        </w:tc>
      </w:tr>
      <w:tr w:rsidR="00820BC4" w14:paraId="40B328B5" w14:textId="77777777" w:rsidTr="00B90451">
        <w:trPr>
          <w:trHeight w:val="557"/>
        </w:trPr>
        <w:tc>
          <w:tcPr>
            <w:tcW w:w="1065" w:type="dxa"/>
            <w:tcBorders>
              <w:bottom w:val="single" w:sz="2" w:space="0" w:color="000000"/>
            </w:tcBorders>
          </w:tcPr>
          <w:p w14:paraId="20AC3B7F" w14:textId="6C69BA53" w:rsidR="00820BC4" w:rsidRPr="00C92377" w:rsidRDefault="00C92377">
            <w:pPr>
              <w:pStyle w:val="TableParagraph"/>
              <w:rPr>
                <w:sz w:val="32"/>
                <w:szCs w:val="40"/>
              </w:rPr>
            </w:pPr>
            <w:r>
              <w:rPr>
                <w:sz w:val="18"/>
              </w:rPr>
              <w:t xml:space="preserve">       </w:t>
            </w:r>
            <w:r>
              <w:rPr>
                <w:sz w:val="32"/>
                <w:szCs w:val="40"/>
              </w:rPr>
              <w:t>3)</w:t>
            </w:r>
          </w:p>
        </w:tc>
        <w:tc>
          <w:tcPr>
            <w:tcW w:w="6521" w:type="dxa"/>
            <w:tcBorders>
              <w:bottom w:val="single" w:sz="2" w:space="0" w:color="000000"/>
            </w:tcBorders>
          </w:tcPr>
          <w:p w14:paraId="5F2AD723" w14:textId="6519B499" w:rsidR="00820BC4" w:rsidRPr="00C92377" w:rsidRDefault="00C92377">
            <w:pPr>
              <w:pStyle w:val="TableParagraph"/>
              <w:rPr>
                <w:sz w:val="32"/>
                <w:szCs w:val="40"/>
              </w:rPr>
            </w:pPr>
            <w:r>
              <w:rPr>
                <w:sz w:val="18"/>
              </w:rPr>
              <w:t xml:space="preserve">       </w:t>
            </w:r>
            <w:r>
              <w:rPr>
                <w:sz w:val="32"/>
                <w:szCs w:val="40"/>
              </w:rPr>
              <w:t>Conclusions and Learnings</w:t>
            </w:r>
          </w:p>
          <w:p w14:paraId="0A734BCF" w14:textId="55C633F5" w:rsidR="00B90451" w:rsidRPr="00C92377" w:rsidRDefault="00C92377">
            <w:pPr>
              <w:pStyle w:val="TableParagraph"/>
              <w:rPr>
                <w:sz w:val="32"/>
                <w:szCs w:val="40"/>
              </w:rPr>
            </w:pPr>
            <w:r>
              <w:rPr>
                <w:sz w:val="18"/>
              </w:rPr>
              <w:t xml:space="preserve">         </w:t>
            </w:r>
          </w:p>
        </w:tc>
        <w:tc>
          <w:tcPr>
            <w:tcW w:w="705" w:type="dxa"/>
            <w:tcBorders>
              <w:bottom w:val="single" w:sz="2" w:space="0" w:color="000000"/>
            </w:tcBorders>
          </w:tcPr>
          <w:p w14:paraId="0430016B" w14:textId="77777777" w:rsidR="00820BC4" w:rsidRDefault="00820BC4">
            <w:pPr>
              <w:pStyle w:val="TableParagraph"/>
              <w:rPr>
                <w:sz w:val="18"/>
              </w:rPr>
            </w:pPr>
          </w:p>
        </w:tc>
      </w:tr>
    </w:tbl>
    <w:p w14:paraId="342D827E" w14:textId="77777777" w:rsidR="00820BC4" w:rsidRDefault="00820BC4">
      <w:pPr>
        <w:rPr>
          <w:sz w:val="18"/>
        </w:rPr>
        <w:sectPr w:rsidR="00820BC4">
          <w:pgSz w:w="12240" w:h="15840"/>
          <w:pgMar w:top="1500" w:right="1660" w:bottom="1140" w:left="1720" w:header="0" w:footer="942" w:gutter="0"/>
          <w:cols w:space="720"/>
        </w:sectPr>
      </w:pPr>
    </w:p>
    <w:p w14:paraId="2252BA5C" w14:textId="77777777" w:rsidR="00C92377" w:rsidRDefault="00C92377" w:rsidP="00C92377">
      <w:pPr>
        <w:pStyle w:val="BodyText"/>
        <w:rPr>
          <w:sz w:val="20"/>
        </w:rPr>
      </w:pPr>
    </w:p>
    <w:p w14:paraId="5AC419C3" w14:textId="77777777" w:rsidR="00C92377" w:rsidRDefault="00C92377" w:rsidP="00C92377">
      <w:pPr>
        <w:pStyle w:val="BodyText"/>
        <w:rPr>
          <w:sz w:val="20"/>
        </w:rPr>
      </w:pPr>
    </w:p>
    <w:p w14:paraId="301D2C7A" w14:textId="77777777" w:rsidR="00C92377" w:rsidRDefault="00C92377" w:rsidP="00C92377">
      <w:pPr>
        <w:pStyle w:val="BodyText"/>
        <w:spacing w:before="2"/>
        <w:rPr>
          <w:sz w:val="24"/>
        </w:rPr>
      </w:pPr>
    </w:p>
    <w:p w14:paraId="50F3F457" w14:textId="6988FB42" w:rsidR="00820BC4" w:rsidRPr="00C92377" w:rsidRDefault="00C92377" w:rsidP="000D21C7">
      <w:pPr>
        <w:spacing w:before="132" w:line="367" w:lineRule="auto"/>
        <w:ind w:left="824" w:right="340" w:firstLine="513"/>
        <w:jc w:val="center"/>
        <w:rPr>
          <w:sz w:val="44"/>
          <w:szCs w:val="40"/>
        </w:rPr>
      </w:pPr>
      <w:r w:rsidRPr="00C92377">
        <w:rPr>
          <w:b/>
          <w:sz w:val="44"/>
          <w:szCs w:val="40"/>
        </w:rPr>
        <w:t>INTRODUCTION</w:t>
      </w:r>
    </w:p>
    <w:p w14:paraId="27D72311" w14:textId="3FD09B54" w:rsidR="00C92377" w:rsidRPr="00C92377" w:rsidRDefault="00C92377" w:rsidP="00C92377">
      <w:pPr>
        <w:spacing w:before="132" w:line="367" w:lineRule="auto"/>
        <w:ind w:right="340"/>
        <w:rPr>
          <w:b/>
          <w:sz w:val="36"/>
          <w:szCs w:val="40"/>
        </w:rPr>
      </w:pPr>
    </w:p>
    <w:p w14:paraId="2766BC24" w14:textId="716FCFEF" w:rsidR="00C92377" w:rsidRPr="000D21C7" w:rsidRDefault="00C92377">
      <w:pPr>
        <w:rPr>
          <w:rFonts w:ascii="New time Roman" w:hAnsi="New time Roman" w:cs="Arial"/>
          <w:color w:val="202122"/>
          <w:sz w:val="24"/>
          <w:szCs w:val="24"/>
          <w:shd w:val="clear" w:color="auto" w:fill="FFFFFF"/>
        </w:rPr>
      </w:pPr>
      <w:r w:rsidRPr="000D21C7">
        <w:rPr>
          <w:rFonts w:ascii="New time Roman" w:hAnsi="New time Roman" w:cs="Arial"/>
          <w:color w:val="202122"/>
          <w:sz w:val="28"/>
          <w:szCs w:val="28"/>
          <w:shd w:val="clear" w:color="auto" w:fill="FFFFFF"/>
        </w:rPr>
        <w:t>Plastic pollution is the accumulation of plastic objects and particles (e.g., plastic bottles, bags and microbeads) in the Earth's environment that adversely affects wildlife, wildlife habitat, and humans. Plastics that act as pollutants are categorized into micro-, meso-, or macro debris, based on size. Plastics are inexpensive and durable making them very</w:t>
      </w:r>
      <w:r w:rsidR="000D21C7" w:rsidRPr="000D21C7">
        <w:rPr>
          <w:rFonts w:ascii="New time Roman" w:hAnsi="New time Roman" w:cs="Arial"/>
          <w:color w:val="202122"/>
          <w:sz w:val="28"/>
          <w:szCs w:val="28"/>
          <w:shd w:val="clear" w:color="auto" w:fill="FFFFFF"/>
        </w:rPr>
        <w:t xml:space="preserve"> </w:t>
      </w:r>
      <w:r w:rsidRPr="000D21C7">
        <w:rPr>
          <w:rFonts w:ascii="New time Roman" w:hAnsi="New time Roman" w:cs="Arial"/>
          <w:color w:val="202122"/>
          <w:sz w:val="28"/>
          <w:szCs w:val="28"/>
          <w:shd w:val="clear" w:color="auto" w:fill="FFFFFF"/>
        </w:rPr>
        <w:t xml:space="preserve">adaptable for different uses; as a </w:t>
      </w:r>
      <w:r w:rsidR="000D21C7" w:rsidRPr="000D21C7">
        <w:rPr>
          <w:rFonts w:ascii="New time Roman" w:hAnsi="New time Roman" w:cs="Arial"/>
          <w:color w:val="202122"/>
          <w:sz w:val="28"/>
          <w:szCs w:val="28"/>
          <w:shd w:val="clear" w:color="auto" w:fill="FFFFFF"/>
        </w:rPr>
        <w:t>result,</w:t>
      </w:r>
      <w:r w:rsidRPr="000D21C7">
        <w:rPr>
          <w:rFonts w:ascii="New time Roman" w:hAnsi="New time Roman" w:cs="Arial"/>
          <w:color w:val="202122"/>
          <w:sz w:val="28"/>
          <w:szCs w:val="28"/>
          <w:shd w:val="clear" w:color="auto" w:fill="FFFFFF"/>
        </w:rPr>
        <w:t xml:space="preserve"> levels human produce a lot of plastic. However, the chemical structure of most plastics renders them resistant to many natural processes of degradation and as a result they are slow to degrade Together, these two factors allow large volumes of plastic to enter the environment as mismanaged waste and for it to persist in the ecosystem.</w:t>
      </w:r>
    </w:p>
    <w:p w14:paraId="309FE062" w14:textId="77777777" w:rsidR="00C92377" w:rsidRDefault="00C92377">
      <w:pPr>
        <w:rPr>
          <w:rFonts w:ascii="Arial" w:hAnsi="Arial" w:cs="Arial"/>
          <w:b/>
          <w:bCs/>
          <w:color w:val="202122"/>
          <w:sz w:val="24"/>
          <w:szCs w:val="24"/>
          <w:shd w:val="clear" w:color="auto" w:fill="FFFFFF"/>
        </w:rPr>
      </w:pPr>
    </w:p>
    <w:p w14:paraId="5EB4D8BB" w14:textId="77777777" w:rsidR="00C92377" w:rsidRDefault="00C92377">
      <w:pPr>
        <w:rPr>
          <w:rFonts w:ascii="Arial" w:hAnsi="Arial" w:cs="Arial"/>
          <w:b/>
          <w:bCs/>
          <w:color w:val="202122"/>
          <w:sz w:val="24"/>
          <w:szCs w:val="24"/>
          <w:shd w:val="clear" w:color="auto" w:fill="FFFFFF"/>
        </w:rPr>
      </w:pPr>
    </w:p>
    <w:p w14:paraId="160E1078" w14:textId="77777777" w:rsidR="00C92377" w:rsidRDefault="00C92377">
      <w:pPr>
        <w:rPr>
          <w:rFonts w:ascii="Arial" w:hAnsi="Arial" w:cs="Arial"/>
          <w:b/>
          <w:bCs/>
          <w:color w:val="202122"/>
          <w:sz w:val="24"/>
          <w:szCs w:val="24"/>
          <w:shd w:val="clear" w:color="auto" w:fill="FFFFFF"/>
        </w:rPr>
      </w:pPr>
    </w:p>
    <w:p w14:paraId="61ECB838" w14:textId="0072288B" w:rsidR="00C92377" w:rsidRPr="000D21C7" w:rsidRDefault="000D21C7">
      <w:pPr>
        <w:rPr>
          <w:rFonts w:ascii="Arial" w:hAnsi="Arial" w:cs="Arial"/>
          <w:color w:val="202122"/>
          <w:sz w:val="28"/>
          <w:szCs w:val="28"/>
          <w:shd w:val="clear" w:color="auto" w:fill="FFFFFF"/>
        </w:rPr>
      </w:pPr>
      <w:r w:rsidRPr="000D21C7">
        <w:rPr>
          <w:rFonts w:ascii="Arial" w:hAnsi="Arial" w:cs="Arial"/>
          <w:color w:val="202122"/>
          <w:sz w:val="28"/>
          <w:szCs w:val="28"/>
          <w:shd w:val="clear" w:color="auto" w:fill="FFFFFF"/>
        </w:rPr>
        <w:t>We divided</w:t>
      </w:r>
      <w:r w:rsidR="00C92377" w:rsidRPr="000D21C7">
        <w:rPr>
          <w:rFonts w:ascii="Arial" w:hAnsi="Arial" w:cs="Arial"/>
          <w:color w:val="202122"/>
          <w:sz w:val="28"/>
          <w:szCs w:val="28"/>
          <w:shd w:val="clear" w:color="auto" w:fill="FFFFFF"/>
        </w:rPr>
        <w:t xml:space="preserve"> our project on this topic in three parts:</w:t>
      </w:r>
    </w:p>
    <w:p w14:paraId="0899D067" w14:textId="45B5ACC4" w:rsidR="00C92377" w:rsidRPr="000D21C7" w:rsidRDefault="00C92377">
      <w:pPr>
        <w:rPr>
          <w:rFonts w:ascii="Arial" w:hAnsi="Arial" w:cs="Arial"/>
          <w:color w:val="202122"/>
          <w:sz w:val="28"/>
          <w:szCs w:val="28"/>
          <w:shd w:val="clear" w:color="auto" w:fill="FFFFFF"/>
        </w:rPr>
      </w:pPr>
    </w:p>
    <w:p w14:paraId="65B1AA2D" w14:textId="6BDA6B6B" w:rsidR="000D21C7" w:rsidRDefault="000D21C7">
      <w:pPr>
        <w:rPr>
          <w:rFonts w:ascii="Arial" w:hAnsi="Arial" w:cs="Arial"/>
          <w:b/>
          <w:bCs/>
          <w:color w:val="202122"/>
          <w:sz w:val="24"/>
          <w:szCs w:val="24"/>
          <w:shd w:val="clear" w:color="auto" w:fill="FFFFFF"/>
        </w:rPr>
      </w:pPr>
    </w:p>
    <w:p w14:paraId="3557D75E" w14:textId="77777777" w:rsidR="000D21C7" w:rsidRDefault="000D21C7">
      <w:pPr>
        <w:rPr>
          <w:rFonts w:ascii="Arial" w:hAnsi="Arial" w:cs="Arial"/>
          <w:b/>
          <w:bCs/>
          <w:color w:val="202122"/>
          <w:sz w:val="24"/>
          <w:szCs w:val="24"/>
          <w:shd w:val="clear" w:color="auto" w:fill="FFFFFF"/>
        </w:rPr>
      </w:pPr>
    </w:p>
    <w:p w14:paraId="230C72BE" w14:textId="77777777" w:rsidR="00C92377" w:rsidRDefault="00C92377">
      <w:pPr>
        <w:rPr>
          <w:rFonts w:ascii="Arial" w:hAnsi="Arial" w:cs="Arial"/>
          <w:b/>
          <w:bCs/>
          <w:color w:val="202122"/>
          <w:sz w:val="24"/>
          <w:szCs w:val="24"/>
          <w:shd w:val="clear" w:color="auto" w:fill="FFFFFF"/>
        </w:rPr>
      </w:pPr>
    </w:p>
    <w:p w14:paraId="20110946" w14:textId="072AF862" w:rsidR="00820BC4" w:rsidRPr="000D21C7" w:rsidRDefault="00C92377" w:rsidP="00C92377">
      <w:pPr>
        <w:pStyle w:val="ListParagraph"/>
        <w:numPr>
          <w:ilvl w:val="0"/>
          <w:numId w:val="3"/>
        </w:numPr>
        <w:rPr>
          <w:sz w:val="28"/>
          <w:szCs w:val="24"/>
        </w:rPr>
      </w:pPr>
      <w:r w:rsidRPr="000D21C7">
        <w:rPr>
          <w:sz w:val="28"/>
          <w:szCs w:val="24"/>
        </w:rPr>
        <w:t>What are the effects of plastic to our environment?</w:t>
      </w:r>
    </w:p>
    <w:p w14:paraId="16877CA7" w14:textId="18E8E4DA" w:rsidR="00C92377" w:rsidRPr="000D21C7" w:rsidRDefault="000D21C7" w:rsidP="00C92377">
      <w:pPr>
        <w:pStyle w:val="ListParagraph"/>
        <w:numPr>
          <w:ilvl w:val="0"/>
          <w:numId w:val="3"/>
        </w:numPr>
        <w:rPr>
          <w:sz w:val="28"/>
          <w:szCs w:val="24"/>
        </w:rPr>
      </w:pPr>
      <w:r w:rsidRPr="000D21C7">
        <w:rPr>
          <w:sz w:val="28"/>
          <w:szCs w:val="24"/>
        </w:rPr>
        <w:t>Organizations that work towards making our world Plastic Free</w:t>
      </w:r>
    </w:p>
    <w:p w14:paraId="39A04E3F" w14:textId="590F9435" w:rsidR="000D21C7" w:rsidRPr="000D21C7" w:rsidRDefault="000D21C7" w:rsidP="00C92377">
      <w:pPr>
        <w:pStyle w:val="ListParagraph"/>
        <w:numPr>
          <w:ilvl w:val="0"/>
          <w:numId w:val="3"/>
        </w:numPr>
        <w:rPr>
          <w:sz w:val="28"/>
          <w:szCs w:val="24"/>
        </w:rPr>
      </w:pPr>
      <w:r w:rsidRPr="000D21C7">
        <w:rPr>
          <w:sz w:val="28"/>
          <w:szCs w:val="24"/>
        </w:rPr>
        <w:t>Some unique Case Studies that displays reduce, recycle and reuse of plastics.</w:t>
      </w:r>
    </w:p>
    <w:p w14:paraId="69C4FA92" w14:textId="77777777" w:rsidR="00820BC4" w:rsidRDefault="00820BC4">
      <w:pPr>
        <w:jc w:val="center"/>
        <w:rPr>
          <w:sz w:val="26"/>
        </w:rPr>
        <w:sectPr w:rsidR="00820BC4">
          <w:pgSz w:w="12240" w:h="15840"/>
          <w:pgMar w:top="1500" w:right="1660" w:bottom="1140" w:left="1720" w:header="0" w:footer="942" w:gutter="0"/>
          <w:cols w:space="720"/>
        </w:sectPr>
      </w:pPr>
    </w:p>
    <w:p w14:paraId="1A111F64" w14:textId="5A0AB4E3" w:rsidR="000D21C7" w:rsidRPr="000D21C7" w:rsidRDefault="000D21C7" w:rsidP="000D21C7">
      <w:pPr>
        <w:pStyle w:val="BodyText"/>
        <w:jc w:val="center"/>
        <w:rPr>
          <w:b/>
          <w:bCs/>
          <w:sz w:val="32"/>
          <w:szCs w:val="32"/>
        </w:rPr>
      </w:pPr>
      <w:r w:rsidRPr="000D21C7">
        <w:rPr>
          <w:b/>
          <w:bCs/>
          <w:sz w:val="40"/>
          <w:szCs w:val="40"/>
        </w:rPr>
        <w:lastRenderedPageBreak/>
        <w:t>Chapter 1: How is this project useful?</w:t>
      </w:r>
    </w:p>
    <w:p w14:paraId="502ED07A" w14:textId="77777777" w:rsidR="000D21C7" w:rsidRDefault="000D21C7">
      <w:pPr>
        <w:pStyle w:val="BodyText"/>
        <w:rPr>
          <w:sz w:val="32"/>
          <w:szCs w:val="32"/>
        </w:rPr>
      </w:pPr>
    </w:p>
    <w:p w14:paraId="35269160" w14:textId="77777777" w:rsidR="000D21C7" w:rsidRDefault="000D21C7">
      <w:pPr>
        <w:pStyle w:val="BodyText"/>
        <w:rPr>
          <w:sz w:val="32"/>
          <w:szCs w:val="32"/>
        </w:rPr>
      </w:pPr>
    </w:p>
    <w:p w14:paraId="5E5330CE" w14:textId="77777777" w:rsidR="000D21C7" w:rsidRDefault="000D21C7">
      <w:pPr>
        <w:pStyle w:val="BodyText"/>
        <w:rPr>
          <w:sz w:val="32"/>
          <w:szCs w:val="32"/>
        </w:rPr>
      </w:pPr>
    </w:p>
    <w:p w14:paraId="40922C99" w14:textId="77777777" w:rsidR="000D21C7" w:rsidRDefault="000D21C7">
      <w:pPr>
        <w:pStyle w:val="BodyText"/>
        <w:rPr>
          <w:sz w:val="32"/>
          <w:szCs w:val="32"/>
        </w:rPr>
      </w:pPr>
    </w:p>
    <w:p w14:paraId="49DE4DF3" w14:textId="38842527" w:rsidR="000D21C7" w:rsidRPr="000D21C7" w:rsidRDefault="000D21C7">
      <w:pPr>
        <w:pStyle w:val="BodyText"/>
        <w:rPr>
          <w:sz w:val="32"/>
          <w:szCs w:val="32"/>
        </w:rPr>
      </w:pPr>
      <w:r w:rsidRPr="000D21C7">
        <w:rPr>
          <w:sz w:val="32"/>
          <w:szCs w:val="32"/>
        </w:rPr>
        <w:t xml:space="preserve">We live in world of startups, where new and innovative ideas keep on emerging every day. Many of these ideas are unheard of and they remain localized. With this project we highlight their success and achievements. </w:t>
      </w:r>
    </w:p>
    <w:p w14:paraId="608EB5BF" w14:textId="77777777" w:rsidR="000D21C7" w:rsidRPr="000D21C7" w:rsidRDefault="000D21C7">
      <w:pPr>
        <w:pStyle w:val="BodyText"/>
        <w:rPr>
          <w:sz w:val="32"/>
          <w:szCs w:val="32"/>
        </w:rPr>
      </w:pPr>
    </w:p>
    <w:p w14:paraId="59228539" w14:textId="77777777" w:rsidR="000D21C7" w:rsidRPr="000D21C7" w:rsidRDefault="000D21C7">
      <w:pPr>
        <w:pStyle w:val="BodyText"/>
        <w:rPr>
          <w:sz w:val="32"/>
          <w:szCs w:val="32"/>
        </w:rPr>
      </w:pPr>
      <w:r w:rsidRPr="000D21C7">
        <w:rPr>
          <w:sz w:val="32"/>
          <w:szCs w:val="32"/>
        </w:rPr>
        <w:t xml:space="preserve">Make people aware of such wonderful case studies so that they get inspired to solve many environmental issues like air pollution, increases vehicles, global warming, and many more. </w:t>
      </w:r>
    </w:p>
    <w:p w14:paraId="529A4710" w14:textId="77777777" w:rsidR="000D21C7" w:rsidRPr="000D21C7" w:rsidRDefault="000D21C7">
      <w:pPr>
        <w:pStyle w:val="BodyText"/>
        <w:rPr>
          <w:sz w:val="32"/>
          <w:szCs w:val="32"/>
        </w:rPr>
      </w:pPr>
    </w:p>
    <w:p w14:paraId="7122D178" w14:textId="77777777" w:rsidR="000D21C7" w:rsidRPr="000D21C7" w:rsidRDefault="000D21C7">
      <w:pPr>
        <w:pStyle w:val="BodyText"/>
        <w:rPr>
          <w:sz w:val="32"/>
          <w:szCs w:val="32"/>
        </w:rPr>
      </w:pPr>
      <w:r w:rsidRPr="000D21C7">
        <w:rPr>
          <w:sz w:val="32"/>
          <w:szCs w:val="32"/>
        </w:rPr>
        <w:t xml:space="preserve">Providing with the information of organizations working towards plastic recycling and reusing. </w:t>
      </w:r>
    </w:p>
    <w:p w14:paraId="0690E904" w14:textId="77777777" w:rsidR="000D21C7" w:rsidRPr="000D21C7" w:rsidRDefault="000D21C7">
      <w:pPr>
        <w:pStyle w:val="BodyText"/>
        <w:rPr>
          <w:sz w:val="32"/>
          <w:szCs w:val="32"/>
        </w:rPr>
      </w:pPr>
    </w:p>
    <w:p w14:paraId="44CDA72E" w14:textId="5FCAEA71" w:rsidR="00820BC4" w:rsidRPr="000D21C7" w:rsidRDefault="000D21C7">
      <w:pPr>
        <w:pStyle w:val="BodyText"/>
        <w:rPr>
          <w:b/>
          <w:sz w:val="28"/>
          <w:szCs w:val="32"/>
        </w:rPr>
      </w:pPr>
      <w:r w:rsidRPr="000D21C7">
        <w:rPr>
          <w:sz w:val="32"/>
          <w:szCs w:val="32"/>
        </w:rPr>
        <w:t>Can be a starting fuel for many to work towards a Plastic-Free world and make many more inventions and start many businesses for the same.</w:t>
      </w:r>
    </w:p>
    <w:p w14:paraId="20935805" w14:textId="77777777" w:rsidR="00820BC4" w:rsidRPr="000D21C7" w:rsidRDefault="00820BC4">
      <w:pPr>
        <w:pStyle w:val="BodyText"/>
        <w:rPr>
          <w:b/>
          <w:sz w:val="28"/>
          <w:szCs w:val="32"/>
        </w:rPr>
      </w:pPr>
    </w:p>
    <w:p w14:paraId="4FA47628" w14:textId="6E449193" w:rsidR="00820BC4" w:rsidRDefault="00820BC4">
      <w:pPr>
        <w:pStyle w:val="BodyText"/>
        <w:spacing w:before="3"/>
        <w:rPr>
          <w:b/>
          <w:sz w:val="24"/>
        </w:rPr>
      </w:pPr>
    </w:p>
    <w:p w14:paraId="5791A132" w14:textId="08E1F17B" w:rsidR="000D21C7" w:rsidRDefault="000D21C7">
      <w:pPr>
        <w:pStyle w:val="BodyText"/>
        <w:spacing w:before="3"/>
        <w:rPr>
          <w:b/>
          <w:sz w:val="24"/>
        </w:rPr>
      </w:pPr>
    </w:p>
    <w:p w14:paraId="5EF9A7E4" w14:textId="2AAAB61D" w:rsidR="000D21C7" w:rsidRDefault="000D21C7">
      <w:pPr>
        <w:pStyle w:val="BodyText"/>
        <w:spacing w:before="3"/>
        <w:rPr>
          <w:b/>
          <w:sz w:val="24"/>
        </w:rPr>
      </w:pPr>
    </w:p>
    <w:p w14:paraId="721939AB" w14:textId="4CC64BBB" w:rsidR="000D21C7" w:rsidRDefault="000D21C7">
      <w:pPr>
        <w:pStyle w:val="BodyText"/>
        <w:spacing w:before="3"/>
        <w:rPr>
          <w:b/>
          <w:sz w:val="24"/>
        </w:rPr>
      </w:pPr>
    </w:p>
    <w:p w14:paraId="6E543373" w14:textId="2F46BFE9" w:rsidR="000D21C7" w:rsidRDefault="000D21C7">
      <w:pPr>
        <w:pStyle w:val="BodyText"/>
        <w:spacing w:before="3"/>
        <w:rPr>
          <w:b/>
          <w:sz w:val="24"/>
        </w:rPr>
      </w:pPr>
    </w:p>
    <w:p w14:paraId="483D0E4F" w14:textId="695ABD2C" w:rsidR="000D21C7" w:rsidRDefault="000D21C7">
      <w:pPr>
        <w:pStyle w:val="BodyText"/>
        <w:spacing w:before="3"/>
        <w:rPr>
          <w:b/>
          <w:sz w:val="24"/>
        </w:rPr>
      </w:pPr>
    </w:p>
    <w:p w14:paraId="59181DF8" w14:textId="0D429CE5" w:rsidR="000D21C7" w:rsidRDefault="000D21C7">
      <w:pPr>
        <w:pStyle w:val="BodyText"/>
        <w:spacing w:before="3"/>
        <w:rPr>
          <w:b/>
          <w:sz w:val="24"/>
        </w:rPr>
      </w:pPr>
    </w:p>
    <w:p w14:paraId="4F89C2F3" w14:textId="7308C23C" w:rsidR="000D21C7" w:rsidRDefault="000D21C7">
      <w:pPr>
        <w:pStyle w:val="BodyText"/>
        <w:spacing w:before="3"/>
        <w:rPr>
          <w:b/>
          <w:sz w:val="24"/>
        </w:rPr>
      </w:pPr>
    </w:p>
    <w:p w14:paraId="32106F75" w14:textId="77777777" w:rsidR="000D21C7" w:rsidRDefault="000D21C7">
      <w:pPr>
        <w:pStyle w:val="BodyText"/>
        <w:spacing w:before="3"/>
        <w:rPr>
          <w:b/>
          <w:sz w:val="24"/>
        </w:rPr>
      </w:pPr>
    </w:p>
    <w:p w14:paraId="6B2EA2A2" w14:textId="77221E34" w:rsidR="000D21C7" w:rsidRDefault="000D21C7">
      <w:pPr>
        <w:pStyle w:val="BodyText"/>
        <w:spacing w:before="3"/>
        <w:rPr>
          <w:b/>
          <w:sz w:val="24"/>
        </w:rPr>
      </w:pPr>
    </w:p>
    <w:p w14:paraId="72EDACBF" w14:textId="2308FEF8" w:rsidR="000D21C7" w:rsidRDefault="000D21C7">
      <w:pPr>
        <w:pStyle w:val="BodyText"/>
        <w:spacing w:before="3"/>
        <w:rPr>
          <w:b/>
          <w:sz w:val="24"/>
        </w:rPr>
      </w:pPr>
    </w:p>
    <w:p w14:paraId="2B2A3302" w14:textId="0D593D97" w:rsidR="000D21C7" w:rsidRDefault="000D21C7">
      <w:pPr>
        <w:pStyle w:val="BodyText"/>
        <w:spacing w:before="3"/>
        <w:rPr>
          <w:b/>
          <w:sz w:val="24"/>
        </w:rPr>
      </w:pPr>
    </w:p>
    <w:p w14:paraId="339C8C3E" w14:textId="17BCFDD1" w:rsidR="000D21C7" w:rsidRDefault="000D21C7">
      <w:pPr>
        <w:pStyle w:val="BodyText"/>
        <w:spacing w:before="3"/>
        <w:rPr>
          <w:b/>
          <w:sz w:val="24"/>
        </w:rPr>
      </w:pPr>
    </w:p>
    <w:p w14:paraId="486205DB" w14:textId="73876E9C" w:rsidR="000D21C7" w:rsidRDefault="000D21C7">
      <w:pPr>
        <w:pStyle w:val="BodyText"/>
        <w:spacing w:before="3"/>
        <w:rPr>
          <w:b/>
          <w:sz w:val="24"/>
        </w:rPr>
      </w:pPr>
    </w:p>
    <w:p w14:paraId="2DAB3E86" w14:textId="1D8A6B3B" w:rsidR="000D21C7" w:rsidRDefault="000D21C7">
      <w:pPr>
        <w:pStyle w:val="BodyText"/>
        <w:spacing w:before="3"/>
        <w:rPr>
          <w:b/>
          <w:sz w:val="24"/>
        </w:rPr>
      </w:pPr>
    </w:p>
    <w:p w14:paraId="62407406" w14:textId="5DAFEFDB" w:rsidR="000D21C7" w:rsidRDefault="000D21C7">
      <w:pPr>
        <w:pStyle w:val="BodyText"/>
        <w:spacing w:before="3"/>
        <w:rPr>
          <w:b/>
          <w:sz w:val="24"/>
        </w:rPr>
      </w:pPr>
    </w:p>
    <w:p w14:paraId="4191910E" w14:textId="0876A087" w:rsidR="000D21C7" w:rsidRDefault="000D21C7">
      <w:pPr>
        <w:pStyle w:val="BodyText"/>
        <w:spacing w:before="3"/>
        <w:rPr>
          <w:b/>
          <w:sz w:val="24"/>
        </w:rPr>
      </w:pPr>
    </w:p>
    <w:p w14:paraId="49F917BC" w14:textId="74106614" w:rsidR="000D21C7" w:rsidRDefault="000D21C7">
      <w:pPr>
        <w:pStyle w:val="BodyText"/>
        <w:spacing w:before="3"/>
        <w:rPr>
          <w:b/>
          <w:sz w:val="24"/>
        </w:rPr>
      </w:pPr>
    </w:p>
    <w:p w14:paraId="342904DA" w14:textId="24ABF524" w:rsidR="000D21C7" w:rsidRDefault="000D21C7">
      <w:pPr>
        <w:pStyle w:val="BodyText"/>
        <w:spacing w:before="3"/>
        <w:rPr>
          <w:b/>
          <w:sz w:val="24"/>
        </w:rPr>
      </w:pPr>
    </w:p>
    <w:p w14:paraId="5D2F9498" w14:textId="1EA6827F" w:rsidR="000D21C7" w:rsidRDefault="000D21C7" w:rsidP="000D21C7">
      <w:pPr>
        <w:pStyle w:val="BodyText"/>
        <w:jc w:val="center"/>
        <w:rPr>
          <w:b/>
          <w:bCs/>
          <w:sz w:val="44"/>
          <w:szCs w:val="44"/>
        </w:rPr>
      </w:pPr>
      <w:r>
        <w:rPr>
          <w:b/>
          <w:bCs/>
          <w:sz w:val="44"/>
          <w:szCs w:val="44"/>
        </w:rPr>
        <w:lastRenderedPageBreak/>
        <w:t xml:space="preserve">Work </w:t>
      </w:r>
      <w:r w:rsidR="00740A5E">
        <w:rPr>
          <w:b/>
          <w:bCs/>
          <w:sz w:val="44"/>
          <w:szCs w:val="44"/>
        </w:rPr>
        <w:t>Report</w:t>
      </w:r>
    </w:p>
    <w:p w14:paraId="44D1169E" w14:textId="245D8E61" w:rsidR="000D21C7" w:rsidRDefault="000D21C7" w:rsidP="000D21C7">
      <w:pPr>
        <w:pStyle w:val="BodyText"/>
        <w:jc w:val="center"/>
        <w:rPr>
          <w:b/>
          <w:bCs/>
          <w:sz w:val="44"/>
          <w:szCs w:val="44"/>
        </w:rPr>
      </w:pPr>
    </w:p>
    <w:p w14:paraId="342BF70E" w14:textId="0196955E" w:rsidR="000D21C7" w:rsidRDefault="000D21C7" w:rsidP="000D21C7">
      <w:pPr>
        <w:pStyle w:val="BodyText"/>
        <w:jc w:val="center"/>
        <w:rPr>
          <w:b/>
          <w:bCs/>
          <w:sz w:val="40"/>
          <w:szCs w:val="40"/>
        </w:rPr>
      </w:pPr>
      <w:r>
        <w:rPr>
          <w:b/>
          <w:bCs/>
          <w:sz w:val="40"/>
          <w:szCs w:val="40"/>
        </w:rPr>
        <w:t xml:space="preserve">Chapter 1: </w:t>
      </w:r>
      <w:r w:rsidR="00554BD3">
        <w:rPr>
          <w:b/>
          <w:bCs/>
          <w:sz w:val="40"/>
          <w:szCs w:val="40"/>
        </w:rPr>
        <w:t>Content and Learning</w:t>
      </w:r>
    </w:p>
    <w:p w14:paraId="1D895011" w14:textId="37D14F5A" w:rsidR="000D21C7" w:rsidRDefault="000D21C7" w:rsidP="000D21C7">
      <w:pPr>
        <w:pStyle w:val="BodyText"/>
        <w:jc w:val="center"/>
        <w:rPr>
          <w:b/>
          <w:bCs/>
          <w:sz w:val="40"/>
          <w:szCs w:val="40"/>
        </w:rPr>
      </w:pPr>
    </w:p>
    <w:p w14:paraId="73DE0BDB" w14:textId="26AECE02" w:rsidR="000D21C7" w:rsidRDefault="000D21C7" w:rsidP="000D21C7">
      <w:pPr>
        <w:pStyle w:val="BodyText"/>
        <w:rPr>
          <w:sz w:val="28"/>
          <w:szCs w:val="28"/>
        </w:rPr>
      </w:pPr>
      <w:r w:rsidRPr="000D21C7">
        <w:rPr>
          <w:sz w:val="28"/>
          <w:szCs w:val="28"/>
        </w:rPr>
        <w:t>We divided our web page into 4 tabs namely Home, Organizations, Case Studies and About Us. These four tabs have their own functions.</w:t>
      </w:r>
    </w:p>
    <w:p w14:paraId="1B21E27E" w14:textId="7DFAC559" w:rsidR="000D21C7" w:rsidRDefault="000D21C7" w:rsidP="000D21C7">
      <w:pPr>
        <w:pStyle w:val="BodyText"/>
        <w:rPr>
          <w:sz w:val="28"/>
          <w:szCs w:val="28"/>
        </w:rPr>
      </w:pPr>
    </w:p>
    <w:p w14:paraId="1871F5C6" w14:textId="60102221" w:rsidR="000D21C7" w:rsidRDefault="000D21C7" w:rsidP="000D21C7">
      <w:pPr>
        <w:pStyle w:val="BodyText"/>
        <w:rPr>
          <w:sz w:val="28"/>
          <w:szCs w:val="28"/>
        </w:rPr>
      </w:pPr>
      <w:r>
        <w:rPr>
          <w:sz w:val="28"/>
          <w:szCs w:val="28"/>
        </w:rPr>
        <w:t xml:space="preserve">Content on the web page was taking from various sources: </w:t>
      </w:r>
    </w:p>
    <w:p w14:paraId="65FA34A9" w14:textId="4AC32E15" w:rsidR="000D21C7" w:rsidRDefault="000D21C7" w:rsidP="000D21C7">
      <w:pPr>
        <w:pStyle w:val="BodyText"/>
        <w:rPr>
          <w:sz w:val="28"/>
          <w:szCs w:val="28"/>
        </w:rPr>
      </w:pPr>
    </w:p>
    <w:p w14:paraId="61C46352" w14:textId="77777777" w:rsidR="000D21C7" w:rsidRDefault="000D21C7" w:rsidP="000D21C7">
      <w:pPr>
        <w:pStyle w:val="BodyText"/>
      </w:pPr>
      <w:r>
        <w:t xml:space="preserve">1)www.thehindu.com </w:t>
      </w:r>
    </w:p>
    <w:p w14:paraId="4D22F441" w14:textId="05286264" w:rsidR="000D21C7" w:rsidRDefault="000D21C7" w:rsidP="000D21C7">
      <w:pPr>
        <w:pStyle w:val="BodyText"/>
      </w:pPr>
      <w:r>
        <w:t>2)</w:t>
      </w:r>
      <w:hyperlink r:id="rId10" w:history="1">
        <w:r w:rsidRPr="00CF0F5C">
          <w:rPr>
            <w:rStyle w:val="Hyperlink"/>
          </w:rPr>
          <w:t>www.indianeagle.com</w:t>
        </w:r>
      </w:hyperlink>
      <w:r>
        <w:t xml:space="preserve"> </w:t>
      </w:r>
    </w:p>
    <w:p w14:paraId="5CDEDA7A" w14:textId="77777777" w:rsidR="000D21C7" w:rsidRDefault="000D21C7" w:rsidP="000D21C7">
      <w:pPr>
        <w:pStyle w:val="BodyText"/>
      </w:pPr>
      <w:r>
        <w:t xml:space="preserve">3)thelogicalindian.com </w:t>
      </w:r>
    </w:p>
    <w:p w14:paraId="2BBE418D" w14:textId="3078E28B" w:rsidR="000D21C7" w:rsidRDefault="000D21C7" w:rsidP="000D21C7">
      <w:pPr>
        <w:pStyle w:val="BodyText"/>
      </w:pPr>
      <w:r>
        <w:t>4)</w:t>
      </w:r>
      <w:hyperlink r:id="rId11" w:history="1">
        <w:r w:rsidRPr="00CF0F5C">
          <w:rPr>
            <w:rStyle w:val="Hyperlink"/>
          </w:rPr>
          <w:t>www.thebetterindia.com</w:t>
        </w:r>
      </w:hyperlink>
      <w:r>
        <w:t xml:space="preserve"> </w:t>
      </w:r>
    </w:p>
    <w:p w14:paraId="7697DE1F" w14:textId="11B5EC67" w:rsidR="000D21C7" w:rsidRDefault="000D21C7" w:rsidP="000D21C7">
      <w:pPr>
        <w:pStyle w:val="BodyText"/>
      </w:pPr>
      <w:r>
        <w:t>5)</w:t>
      </w:r>
      <w:hyperlink r:id="rId12" w:history="1">
        <w:r w:rsidRPr="00CF0F5C">
          <w:rPr>
            <w:rStyle w:val="Hyperlink"/>
          </w:rPr>
          <w:t>www.wikipedia.com</w:t>
        </w:r>
      </w:hyperlink>
      <w:r>
        <w:t xml:space="preserve"> </w:t>
      </w:r>
    </w:p>
    <w:p w14:paraId="2DB91BEF" w14:textId="24B16CB3" w:rsidR="000D21C7" w:rsidRDefault="000D21C7" w:rsidP="000D21C7">
      <w:pPr>
        <w:pStyle w:val="BodyText"/>
      </w:pPr>
      <w:r>
        <w:t xml:space="preserve">6)www.unep.org </w:t>
      </w:r>
    </w:p>
    <w:p w14:paraId="3CCBAAAE" w14:textId="2E911AF7" w:rsidR="000D21C7" w:rsidRDefault="000D21C7" w:rsidP="000D21C7">
      <w:pPr>
        <w:pStyle w:val="BodyText"/>
      </w:pPr>
      <w:r>
        <w:t>7)</w:t>
      </w:r>
      <w:hyperlink r:id="rId13" w:history="1">
        <w:r w:rsidRPr="00CF0F5C">
          <w:rPr>
            <w:rStyle w:val="Hyperlink"/>
          </w:rPr>
          <w:t>www.britanicca.com</w:t>
        </w:r>
      </w:hyperlink>
    </w:p>
    <w:p w14:paraId="3A8B70F2" w14:textId="74CDFEF8" w:rsidR="000D21C7" w:rsidRPr="000D21C7" w:rsidRDefault="000D21C7" w:rsidP="000D21C7">
      <w:pPr>
        <w:pStyle w:val="BodyText"/>
        <w:rPr>
          <w:sz w:val="28"/>
          <w:szCs w:val="28"/>
        </w:rPr>
      </w:pPr>
      <w:r>
        <w:t>and many more sources</w:t>
      </w:r>
    </w:p>
    <w:p w14:paraId="73E826AA" w14:textId="2C2037A1" w:rsidR="000D21C7" w:rsidRDefault="000D21C7">
      <w:pPr>
        <w:pStyle w:val="BodyText"/>
        <w:spacing w:before="3"/>
        <w:rPr>
          <w:b/>
          <w:sz w:val="24"/>
        </w:rPr>
      </w:pPr>
    </w:p>
    <w:p w14:paraId="6B02D64E" w14:textId="6C1058E1" w:rsidR="000D21C7" w:rsidRPr="00554BD3" w:rsidRDefault="00554BD3">
      <w:pPr>
        <w:pStyle w:val="BodyText"/>
        <w:spacing w:before="3"/>
        <w:rPr>
          <w:bCs/>
          <w:sz w:val="28"/>
          <w:szCs w:val="24"/>
        </w:rPr>
      </w:pPr>
      <w:r w:rsidRPr="00554BD3">
        <w:rPr>
          <w:bCs/>
          <w:sz w:val="28"/>
          <w:szCs w:val="24"/>
        </w:rPr>
        <w:t>We combined the data from various websites and made the final content ready.</w:t>
      </w:r>
    </w:p>
    <w:p w14:paraId="4A2EAF6A" w14:textId="77777777" w:rsidR="00554BD3" w:rsidRPr="00554BD3" w:rsidRDefault="00554BD3">
      <w:pPr>
        <w:pStyle w:val="BodyText"/>
        <w:spacing w:before="3"/>
        <w:rPr>
          <w:bCs/>
          <w:sz w:val="28"/>
          <w:szCs w:val="24"/>
        </w:rPr>
      </w:pPr>
    </w:p>
    <w:p w14:paraId="4EDA0E8F" w14:textId="14657C39" w:rsidR="00554BD3" w:rsidRDefault="00554BD3">
      <w:pPr>
        <w:pStyle w:val="BodyText"/>
        <w:spacing w:before="3"/>
        <w:rPr>
          <w:b/>
          <w:sz w:val="28"/>
          <w:szCs w:val="24"/>
        </w:rPr>
      </w:pPr>
      <w:r>
        <w:rPr>
          <w:b/>
          <w:sz w:val="28"/>
          <w:szCs w:val="24"/>
        </w:rPr>
        <w:t>We all were naïve in Web Development and had to learn quite a lot to produce the final website. So we used the following sources for leaning of web development:</w:t>
      </w:r>
    </w:p>
    <w:p w14:paraId="145B5700" w14:textId="0F2548A2" w:rsidR="00554BD3" w:rsidRDefault="00554BD3">
      <w:pPr>
        <w:pStyle w:val="BodyText"/>
        <w:spacing w:before="3"/>
        <w:rPr>
          <w:b/>
          <w:sz w:val="28"/>
          <w:szCs w:val="24"/>
        </w:rPr>
      </w:pPr>
    </w:p>
    <w:p w14:paraId="24603A15" w14:textId="1F21A959" w:rsidR="00554BD3" w:rsidRDefault="00554BD3">
      <w:pPr>
        <w:pStyle w:val="BodyText"/>
        <w:spacing w:before="3"/>
        <w:rPr>
          <w:b/>
          <w:sz w:val="28"/>
          <w:szCs w:val="24"/>
        </w:rPr>
      </w:pPr>
      <w:r>
        <w:rPr>
          <w:b/>
          <w:sz w:val="28"/>
          <w:szCs w:val="24"/>
        </w:rPr>
        <w:t>Apni Kaksha (Youtube)</w:t>
      </w:r>
    </w:p>
    <w:p w14:paraId="696A764C" w14:textId="3B537167" w:rsidR="00554BD3" w:rsidRDefault="00554BD3">
      <w:pPr>
        <w:pStyle w:val="BodyText"/>
        <w:spacing w:before="3"/>
        <w:rPr>
          <w:b/>
          <w:sz w:val="28"/>
          <w:szCs w:val="24"/>
        </w:rPr>
      </w:pPr>
      <w:r>
        <w:rPr>
          <w:b/>
          <w:sz w:val="28"/>
          <w:szCs w:val="24"/>
        </w:rPr>
        <w:t>Codewithharry (Youtube)</w:t>
      </w:r>
    </w:p>
    <w:p w14:paraId="0B325A4F" w14:textId="36318741" w:rsidR="00554BD3" w:rsidRPr="00554BD3" w:rsidRDefault="00554BD3">
      <w:pPr>
        <w:pStyle w:val="BodyText"/>
        <w:spacing w:before="3"/>
        <w:rPr>
          <w:b/>
          <w:sz w:val="28"/>
          <w:szCs w:val="24"/>
        </w:rPr>
      </w:pPr>
      <w:r>
        <w:rPr>
          <w:b/>
          <w:sz w:val="28"/>
          <w:szCs w:val="24"/>
        </w:rPr>
        <w:t>W3school (Web platform)</w:t>
      </w:r>
    </w:p>
    <w:p w14:paraId="2AD71983" w14:textId="18FA9082" w:rsidR="000D21C7" w:rsidRDefault="000D21C7">
      <w:pPr>
        <w:pStyle w:val="BodyText"/>
        <w:spacing w:before="3"/>
        <w:rPr>
          <w:b/>
          <w:sz w:val="24"/>
        </w:rPr>
      </w:pPr>
    </w:p>
    <w:p w14:paraId="5F867D80" w14:textId="3B90B87E" w:rsidR="000D21C7" w:rsidRDefault="000D21C7">
      <w:pPr>
        <w:pStyle w:val="BodyText"/>
        <w:spacing w:before="3"/>
        <w:rPr>
          <w:b/>
          <w:sz w:val="24"/>
        </w:rPr>
      </w:pPr>
    </w:p>
    <w:p w14:paraId="3A027D36" w14:textId="0C8A4661" w:rsidR="000D21C7" w:rsidRDefault="000D21C7">
      <w:pPr>
        <w:pStyle w:val="BodyText"/>
        <w:spacing w:before="3"/>
        <w:rPr>
          <w:b/>
          <w:sz w:val="24"/>
        </w:rPr>
      </w:pPr>
    </w:p>
    <w:p w14:paraId="2FBAAED6" w14:textId="27D2190B" w:rsidR="000D21C7" w:rsidRDefault="000D21C7">
      <w:pPr>
        <w:pStyle w:val="BodyText"/>
        <w:spacing w:before="3"/>
        <w:rPr>
          <w:b/>
          <w:sz w:val="24"/>
        </w:rPr>
      </w:pPr>
    </w:p>
    <w:p w14:paraId="4217718B" w14:textId="186BC454" w:rsidR="000D21C7" w:rsidRDefault="000D21C7">
      <w:pPr>
        <w:pStyle w:val="BodyText"/>
        <w:spacing w:before="3"/>
        <w:rPr>
          <w:b/>
          <w:sz w:val="24"/>
        </w:rPr>
      </w:pPr>
    </w:p>
    <w:p w14:paraId="79579464" w14:textId="2FE4C447" w:rsidR="000D21C7" w:rsidRDefault="000D21C7">
      <w:pPr>
        <w:pStyle w:val="BodyText"/>
        <w:spacing w:before="3"/>
        <w:rPr>
          <w:b/>
          <w:sz w:val="24"/>
        </w:rPr>
      </w:pPr>
    </w:p>
    <w:p w14:paraId="764AACAF" w14:textId="29CFAE10" w:rsidR="000D21C7" w:rsidRDefault="000D21C7">
      <w:pPr>
        <w:pStyle w:val="BodyText"/>
        <w:spacing w:before="3"/>
        <w:rPr>
          <w:b/>
          <w:sz w:val="24"/>
        </w:rPr>
      </w:pPr>
    </w:p>
    <w:p w14:paraId="1F55524A" w14:textId="27429662" w:rsidR="000D21C7" w:rsidRDefault="000D21C7">
      <w:pPr>
        <w:pStyle w:val="BodyText"/>
        <w:spacing w:before="3"/>
        <w:rPr>
          <w:b/>
          <w:sz w:val="24"/>
        </w:rPr>
      </w:pPr>
    </w:p>
    <w:p w14:paraId="408FFB9A" w14:textId="6EB42027" w:rsidR="000D21C7" w:rsidRDefault="000D21C7">
      <w:pPr>
        <w:pStyle w:val="BodyText"/>
        <w:spacing w:before="3"/>
        <w:rPr>
          <w:b/>
          <w:sz w:val="24"/>
        </w:rPr>
      </w:pPr>
    </w:p>
    <w:p w14:paraId="0F4276E0" w14:textId="03D728D9" w:rsidR="000D21C7" w:rsidRDefault="000D21C7">
      <w:pPr>
        <w:pStyle w:val="BodyText"/>
        <w:spacing w:before="3"/>
        <w:rPr>
          <w:b/>
          <w:sz w:val="24"/>
        </w:rPr>
      </w:pPr>
    </w:p>
    <w:p w14:paraId="7046CC85" w14:textId="6720F34A" w:rsidR="000D21C7" w:rsidRDefault="000D21C7">
      <w:pPr>
        <w:pStyle w:val="BodyText"/>
        <w:spacing w:before="3"/>
        <w:rPr>
          <w:b/>
          <w:sz w:val="24"/>
        </w:rPr>
      </w:pPr>
    </w:p>
    <w:p w14:paraId="76224A27" w14:textId="1C83A611" w:rsidR="000D21C7" w:rsidRDefault="000D21C7">
      <w:pPr>
        <w:pStyle w:val="BodyText"/>
        <w:spacing w:before="3"/>
        <w:rPr>
          <w:b/>
          <w:sz w:val="24"/>
        </w:rPr>
      </w:pPr>
    </w:p>
    <w:p w14:paraId="0186A33C" w14:textId="2530EC19" w:rsidR="000D21C7" w:rsidRDefault="000D21C7">
      <w:pPr>
        <w:pStyle w:val="BodyText"/>
        <w:spacing w:before="3"/>
        <w:rPr>
          <w:b/>
          <w:sz w:val="24"/>
        </w:rPr>
      </w:pPr>
    </w:p>
    <w:p w14:paraId="60DE3081" w14:textId="46F7BDC3" w:rsidR="000D21C7" w:rsidRDefault="000D21C7">
      <w:pPr>
        <w:pStyle w:val="BodyText"/>
        <w:spacing w:before="3"/>
        <w:rPr>
          <w:b/>
          <w:sz w:val="24"/>
        </w:rPr>
      </w:pPr>
    </w:p>
    <w:p w14:paraId="2937AB6C" w14:textId="57B80FF2" w:rsidR="000D21C7" w:rsidRDefault="000D21C7">
      <w:pPr>
        <w:pStyle w:val="BodyText"/>
        <w:spacing w:before="3"/>
        <w:rPr>
          <w:b/>
          <w:sz w:val="24"/>
        </w:rPr>
      </w:pPr>
    </w:p>
    <w:p w14:paraId="4B489C37" w14:textId="3B9DDA00" w:rsidR="000D21C7" w:rsidRDefault="000D21C7">
      <w:pPr>
        <w:pStyle w:val="BodyText"/>
        <w:spacing w:before="3"/>
        <w:rPr>
          <w:b/>
          <w:sz w:val="24"/>
        </w:rPr>
      </w:pPr>
    </w:p>
    <w:p w14:paraId="525C5A8D" w14:textId="77777777" w:rsidR="00554BD3" w:rsidRDefault="00554BD3" w:rsidP="00554BD3">
      <w:pPr>
        <w:pStyle w:val="BodyText"/>
        <w:jc w:val="center"/>
        <w:rPr>
          <w:b/>
          <w:bCs/>
          <w:sz w:val="40"/>
          <w:szCs w:val="40"/>
        </w:rPr>
      </w:pPr>
      <w:r>
        <w:rPr>
          <w:b/>
          <w:bCs/>
          <w:sz w:val="40"/>
          <w:szCs w:val="40"/>
        </w:rPr>
        <w:t>Chapter 2: Tabs</w:t>
      </w:r>
    </w:p>
    <w:p w14:paraId="0438C6FA" w14:textId="77777777" w:rsidR="00554BD3" w:rsidRDefault="00554BD3" w:rsidP="00554BD3">
      <w:pPr>
        <w:pStyle w:val="BodyText"/>
        <w:rPr>
          <w:b/>
          <w:bCs/>
          <w:sz w:val="40"/>
          <w:szCs w:val="40"/>
        </w:rPr>
      </w:pPr>
    </w:p>
    <w:p w14:paraId="4CF43E88" w14:textId="77777777" w:rsidR="00554BD3" w:rsidRDefault="00554BD3" w:rsidP="00554BD3">
      <w:pPr>
        <w:pStyle w:val="BodyText"/>
        <w:rPr>
          <w:sz w:val="28"/>
          <w:szCs w:val="28"/>
        </w:rPr>
      </w:pPr>
      <w:r>
        <w:rPr>
          <w:sz w:val="28"/>
          <w:szCs w:val="28"/>
        </w:rPr>
        <w:t>As mentioned above, four tabs were made for the website.</w:t>
      </w:r>
    </w:p>
    <w:p w14:paraId="666C68ED" w14:textId="77777777" w:rsidR="00554BD3" w:rsidRDefault="00554BD3" w:rsidP="00554BD3">
      <w:pPr>
        <w:pStyle w:val="BodyText"/>
        <w:rPr>
          <w:sz w:val="28"/>
          <w:szCs w:val="28"/>
        </w:rPr>
      </w:pPr>
    </w:p>
    <w:p w14:paraId="3F102ED0" w14:textId="10C7FFCB" w:rsidR="00554BD3" w:rsidRPr="00554BD3" w:rsidRDefault="00554BD3" w:rsidP="00554BD3">
      <w:pPr>
        <w:pStyle w:val="BodyText"/>
        <w:rPr>
          <w:b/>
          <w:bCs/>
          <w:sz w:val="36"/>
          <w:szCs w:val="36"/>
        </w:rPr>
      </w:pPr>
      <w:r w:rsidRPr="00554BD3">
        <w:rPr>
          <w:b/>
          <w:bCs/>
          <w:sz w:val="36"/>
          <w:szCs w:val="36"/>
        </w:rPr>
        <w:t>HOME:</w:t>
      </w:r>
    </w:p>
    <w:p w14:paraId="472611D0" w14:textId="63ACC8BD" w:rsidR="00554BD3" w:rsidRDefault="00554BD3" w:rsidP="00554BD3">
      <w:pPr>
        <w:pStyle w:val="BodyText"/>
        <w:rPr>
          <w:b/>
          <w:bCs/>
          <w:sz w:val="28"/>
          <w:szCs w:val="28"/>
        </w:rPr>
      </w:pPr>
      <w:r>
        <w:rPr>
          <w:b/>
          <w:bCs/>
          <w:sz w:val="40"/>
          <w:szCs w:val="40"/>
        </w:rPr>
        <w:t xml:space="preserve"> </w:t>
      </w:r>
    </w:p>
    <w:p w14:paraId="769DEB20" w14:textId="349AFB6A" w:rsidR="00554BD3" w:rsidRDefault="00554BD3" w:rsidP="00554BD3">
      <w:pPr>
        <w:pStyle w:val="BodyText"/>
        <w:rPr>
          <w:sz w:val="28"/>
          <w:szCs w:val="28"/>
        </w:rPr>
      </w:pPr>
      <w:r>
        <w:rPr>
          <w:sz w:val="28"/>
          <w:szCs w:val="28"/>
        </w:rPr>
        <w:t>Home tab consisted of all the ill effects of plastics that affects the environment and human life. Here is an overview of the content on the home tab.</w:t>
      </w:r>
    </w:p>
    <w:p w14:paraId="3359BB52" w14:textId="1473F70F" w:rsidR="00554BD3" w:rsidRDefault="00554BD3" w:rsidP="00554BD3">
      <w:pPr>
        <w:pStyle w:val="BodyText"/>
        <w:rPr>
          <w:sz w:val="28"/>
          <w:szCs w:val="28"/>
        </w:rPr>
      </w:pPr>
    </w:p>
    <w:p w14:paraId="4FCC8807" w14:textId="268576EF" w:rsidR="00554BD3" w:rsidRDefault="00554BD3" w:rsidP="00554BD3">
      <w:pPr>
        <w:pStyle w:val="BodyText"/>
        <w:rPr>
          <w:b/>
          <w:bCs/>
          <w:sz w:val="28"/>
          <w:szCs w:val="28"/>
          <w:lang w:val="en-IN"/>
        </w:rPr>
      </w:pPr>
      <w:r w:rsidRPr="00554BD3">
        <w:rPr>
          <w:b/>
          <w:bCs/>
          <w:sz w:val="28"/>
          <w:szCs w:val="28"/>
          <w:lang w:val="en-IN"/>
        </w:rPr>
        <w:t>Plastic-Waste in Sea</w:t>
      </w:r>
      <w:r>
        <w:rPr>
          <w:b/>
          <w:bCs/>
          <w:sz w:val="28"/>
          <w:szCs w:val="28"/>
          <w:lang w:val="en-IN"/>
        </w:rPr>
        <w:t xml:space="preserve"> </w:t>
      </w:r>
    </w:p>
    <w:p w14:paraId="69307840" w14:textId="77777777" w:rsidR="00554BD3" w:rsidRPr="00554BD3" w:rsidRDefault="00554BD3" w:rsidP="00554BD3">
      <w:pPr>
        <w:pStyle w:val="BodyText"/>
        <w:rPr>
          <w:b/>
          <w:bCs/>
          <w:sz w:val="28"/>
          <w:szCs w:val="28"/>
          <w:lang w:val="en-IN"/>
        </w:rPr>
      </w:pPr>
    </w:p>
    <w:p w14:paraId="748B65D5" w14:textId="77777777" w:rsidR="00554BD3" w:rsidRPr="00554BD3" w:rsidRDefault="00554BD3" w:rsidP="00554BD3">
      <w:pPr>
        <w:pStyle w:val="BodyText"/>
        <w:rPr>
          <w:sz w:val="28"/>
          <w:szCs w:val="28"/>
          <w:lang w:val="en-IN"/>
        </w:rPr>
      </w:pPr>
      <w:r w:rsidRPr="00554BD3">
        <w:rPr>
          <w:sz w:val="28"/>
          <w:szCs w:val="28"/>
          <w:lang w:val="en-IN"/>
        </w:rPr>
        <w:t>Plastic waste entering the seas is increasing each year with much of the plastic entering the seas is in particles smaller than 5 millimetres.</w:t>
      </w:r>
      <w:r w:rsidRPr="00554BD3">
        <w:rPr>
          <w:sz w:val="28"/>
          <w:szCs w:val="28"/>
          <w:lang w:val="en-IN"/>
        </w:rPr>
        <w:br/>
      </w:r>
      <w:r w:rsidRPr="00554BD3">
        <w:rPr>
          <w:sz w:val="28"/>
          <w:szCs w:val="28"/>
          <w:lang w:val="en-IN"/>
        </w:rPr>
        <w:br/>
        <w:t>As of 2016 it was estimated that there was approximately 150 million tonnes of plastic pollution in the world's oceans, estimated to grow to 250 million tonnes in 2025. Another study estimated that in 2012, it was approximately 165 million tonnes.  In 2020 a study found that the Atlantic Ocean contain approximately 10 times more plastic than was previously thought.  The largest single type of plastic pollution (~10 %) and majority of large plastic in the oceans is discarded and lost nets from the fishing industry.</w:t>
      </w:r>
    </w:p>
    <w:p w14:paraId="3FD9ABC1" w14:textId="32A55E23" w:rsidR="00554BD3" w:rsidRDefault="00554BD3" w:rsidP="00554BD3">
      <w:pPr>
        <w:pStyle w:val="BodyText"/>
        <w:rPr>
          <w:sz w:val="28"/>
          <w:szCs w:val="28"/>
        </w:rPr>
      </w:pPr>
    </w:p>
    <w:p w14:paraId="0D193E08" w14:textId="77777777" w:rsidR="00CD4D6C" w:rsidRPr="00554BD3" w:rsidRDefault="00CD4D6C" w:rsidP="00554BD3">
      <w:pPr>
        <w:pStyle w:val="BodyText"/>
        <w:rPr>
          <w:sz w:val="28"/>
          <w:szCs w:val="28"/>
        </w:rPr>
      </w:pPr>
    </w:p>
    <w:p w14:paraId="297E3B49" w14:textId="6DA0541A" w:rsidR="00554BD3" w:rsidRDefault="00554BD3" w:rsidP="00554BD3">
      <w:pPr>
        <w:pStyle w:val="BodyText"/>
        <w:spacing w:before="3"/>
        <w:rPr>
          <w:b/>
          <w:sz w:val="28"/>
          <w:szCs w:val="24"/>
          <w:lang w:val="en-IN"/>
        </w:rPr>
      </w:pPr>
      <w:r w:rsidRPr="00554BD3">
        <w:rPr>
          <w:b/>
          <w:sz w:val="28"/>
          <w:szCs w:val="24"/>
          <w:lang w:val="en-IN"/>
        </w:rPr>
        <w:t>Plastic-Waste on Land</w:t>
      </w:r>
    </w:p>
    <w:p w14:paraId="3AC74E99" w14:textId="77777777" w:rsidR="00554BD3" w:rsidRPr="00554BD3" w:rsidRDefault="00554BD3" w:rsidP="00554BD3">
      <w:pPr>
        <w:pStyle w:val="BodyText"/>
        <w:spacing w:before="3"/>
        <w:rPr>
          <w:b/>
          <w:sz w:val="24"/>
          <w:lang w:val="en-IN"/>
        </w:rPr>
      </w:pPr>
    </w:p>
    <w:p w14:paraId="6AB52E7E" w14:textId="38BE0F87" w:rsidR="00554BD3" w:rsidRPr="00554BD3" w:rsidRDefault="00554BD3" w:rsidP="00554BD3">
      <w:pPr>
        <w:pStyle w:val="BodyText"/>
        <w:spacing w:before="3"/>
        <w:rPr>
          <w:bCs/>
          <w:sz w:val="28"/>
          <w:szCs w:val="24"/>
          <w:lang w:val="en-IN"/>
        </w:rPr>
      </w:pPr>
      <w:r w:rsidRPr="00554BD3">
        <w:rPr>
          <w:bCs/>
          <w:sz w:val="28"/>
          <w:szCs w:val="24"/>
          <w:lang w:val="en-IN"/>
        </w:rPr>
        <w:t>Plastic pollution on land poses a threat to the plants and animals – including humans who are based on the land.</w:t>
      </w:r>
      <w:r w:rsidRPr="00554BD3">
        <w:rPr>
          <w:bCs/>
          <w:sz w:val="28"/>
          <w:szCs w:val="24"/>
          <w:lang w:val="en-IN"/>
        </w:rPr>
        <w:br/>
      </w:r>
      <w:r w:rsidRPr="00554BD3">
        <w:rPr>
          <w:bCs/>
          <w:sz w:val="28"/>
          <w:szCs w:val="24"/>
          <w:lang w:val="en-IN"/>
        </w:rPr>
        <w:br/>
        <w:t xml:space="preserve"> Estimates of the amount of plastic concentration on land are between four and </w:t>
      </w:r>
      <w:r w:rsidR="00CD4D6C" w:rsidRPr="00554BD3">
        <w:rPr>
          <w:bCs/>
          <w:sz w:val="28"/>
          <w:szCs w:val="24"/>
          <w:lang w:val="en-IN"/>
        </w:rPr>
        <w:t>twenty-three</w:t>
      </w:r>
      <w:r w:rsidRPr="00554BD3">
        <w:rPr>
          <w:bCs/>
          <w:sz w:val="28"/>
          <w:szCs w:val="24"/>
          <w:lang w:val="en-IN"/>
        </w:rPr>
        <w:t xml:space="preserve"> times that of the ocean. The amount of plastic poised on the land is greater and more concentrated than that in the water.</w:t>
      </w:r>
      <w:r w:rsidRPr="00554BD3">
        <w:rPr>
          <w:bCs/>
          <w:sz w:val="28"/>
          <w:szCs w:val="24"/>
          <w:lang w:val="en-IN"/>
        </w:rPr>
        <w:br/>
      </w:r>
      <w:r w:rsidRPr="00554BD3">
        <w:rPr>
          <w:bCs/>
          <w:sz w:val="28"/>
          <w:szCs w:val="24"/>
          <w:lang w:val="en-IN"/>
        </w:rPr>
        <w:br/>
      </w:r>
    </w:p>
    <w:p w14:paraId="31C0FAAE" w14:textId="535DC664" w:rsidR="000D21C7" w:rsidRPr="00554BD3" w:rsidRDefault="000D21C7">
      <w:pPr>
        <w:pStyle w:val="BodyText"/>
        <w:spacing w:before="3"/>
        <w:rPr>
          <w:bCs/>
          <w:sz w:val="24"/>
        </w:rPr>
      </w:pPr>
    </w:p>
    <w:p w14:paraId="4F90DAB8" w14:textId="0323B05F" w:rsidR="000D21C7" w:rsidRDefault="000D21C7">
      <w:pPr>
        <w:pStyle w:val="BodyText"/>
        <w:spacing w:before="3"/>
        <w:rPr>
          <w:b/>
          <w:sz w:val="24"/>
        </w:rPr>
      </w:pPr>
    </w:p>
    <w:p w14:paraId="0B31D2BB" w14:textId="116DF57A" w:rsidR="000D21C7" w:rsidRDefault="000D21C7">
      <w:pPr>
        <w:pStyle w:val="BodyText"/>
        <w:spacing w:before="3"/>
        <w:rPr>
          <w:b/>
          <w:sz w:val="24"/>
        </w:rPr>
      </w:pPr>
    </w:p>
    <w:p w14:paraId="426F13DD" w14:textId="6E666E2E" w:rsidR="000D21C7" w:rsidRDefault="000D21C7">
      <w:pPr>
        <w:pStyle w:val="BodyText"/>
        <w:spacing w:before="3"/>
        <w:rPr>
          <w:b/>
          <w:sz w:val="24"/>
        </w:rPr>
      </w:pPr>
    </w:p>
    <w:p w14:paraId="6A9DD298" w14:textId="43A50309" w:rsidR="00CD4D6C" w:rsidRDefault="00CD4D6C">
      <w:pPr>
        <w:pStyle w:val="BodyText"/>
        <w:spacing w:before="3"/>
        <w:rPr>
          <w:b/>
          <w:sz w:val="24"/>
        </w:rPr>
      </w:pPr>
    </w:p>
    <w:p w14:paraId="2C7246BD" w14:textId="37108BAA" w:rsidR="00CD4D6C" w:rsidRDefault="00CD4D6C">
      <w:pPr>
        <w:pStyle w:val="BodyText"/>
        <w:spacing w:before="3"/>
        <w:rPr>
          <w:b/>
          <w:sz w:val="24"/>
        </w:rPr>
      </w:pPr>
    </w:p>
    <w:p w14:paraId="10CACBC8" w14:textId="4EF87506" w:rsidR="00CD4D6C" w:rsidRDefault="00CD4D6C">
      <w:pPr>
        <w:pStyle w:val="BodyText"/>
        <w:spacing w:before="3"/>
        <w:rPr>
          <w:b/>
          <w:sz w:val="24"/>
        </w:rPr>
      </w:pPr>
    </w:p>
    <w:p w14:paraId="2CAE37F4" w14:textId="77777777" w:rsidR="00CD4D6C" w:rsidRDefault="00CD4D6C">
      <w:pPr>
        <w:pStyle w:val="BodyText"/>
        <w:spacing w:before="3"/>
        <w:rPr>
          <w:b/>
          <w:sz w:val="24"/>
        </w:rPr>
      </w:pPr>
    </w:p>
    <w:p w14:paraId="7E0214BA" w14:textId="2F7E31DB" w:rsidR="00554BD3" w:rsidRDefault="00554BD3" w:rsidP="00554BD3">
      <w:pPr>
        <w:pStyle w:val="BodyText"/>
        <w:spacing w:before="3"/>
        <w:rPr>
          <w:b/>
          <w:sz w:val="28"/>
          <w:szCs w:val="24"/>
          <w:lang w:val="en-IN"/>
        </w:rPr>
      </w:pPr>
      <w:r w:rsidRPr="00554BD3">
        <w:rPr>
          <w:b/>
          <w:sz w:val="28"/>
          <w:szCs w:val="24"/>
          <w:lang w:val="en-IN"/>
        </w:rPr>
        <w:t>Plastic-Waste in Tap-Water</w:t>
      </w:r>
    </w:p>
    <w:p w14:paraId="174B581B" w14:textId="77777777" w:rsidR="00554BD3" w:rsidRPr="00554BD3" w:rsidRDefault="00554BD3" w:rsidP="00554BD3">
      <w:pPr>
        <w:pStyle w:val="BodyText"/>
        <w:spacing w:before="3"/>
        <w:rPr>
          <w:b/>
          <w:sz w:val="28"/>
          <w:szCs w:val="24"/>
          <w:lang w:val="en-IN"/>
        </w:rPr>
      </w:pPr>
    </w:p>
    <w:p w14:paraId="30E22AAB" w14:textId="6981BA0B" w:rsidR="00554BD3" w:rsidRDefault="00554BD3" w:rsidP="00554BD3">
      <w:pPr>
        <w:pStyle w:val="BodyText"/>
        <w:spacing w:before="3"/>
        <w:rPr>
          <w:bCs/>
          <w:sz w:val="28"/>
          <w:szCs w:val="24"/>
          <w:lang w:val="en-IN"/>
        </w:rPr>
      </w:pPr>
      <w:r w:rsidRPr="00554BD3">
        <w:rPr>
          <w:bCs/>
          <w:sz w:val="28"/>
          <w:szCs w:val="24"/>
          <w:lang w:val="en-IN"/>
        </w:rPr>
        <w:t>A 2017 study found that 83% of tap water samples taken around the world contained plastic pollutants.  This was the first study to focus on global drinking water pollution with plastics, and showed that with a contamination rate of 94%, tap water in the United States was the most polluted, followed by Lebanon and India. European countries such as the United Kingdom, Germany and France had the lowest contamination rate, though still as high as 72%.</w:t>
      </w:r>
    </w:p>
    <w:p w14:paraId="01871C17" w14:textId="374D3E33" w:rsidR="00554BD3" w:rsidRDefault="00554BD3" w:rsidP="00554BD3">
      <w:pPr>
        <w:pStyle w:val="BodyText"/>
        <w:spacing w:before="3"/>
        <w:rPr>
          <w:bCs/>
          <w:sz w:val="28"/>
          <w:szCs w:val="24"/>
          <w:lang w:val="en-IN"/>
        </w:rPr>
      </w:pPr>
    </w:p>
    <w:p w14:paraId="29580BF0" w14:textId="7CF50E1F" w:rsidR="00554BD3" w:rsidRPr="00554BD3" w:rsidRDefault="00554BD3" w:rsidP="00554BD3">
      <w:pPr>
        <w:pStyle w:val="BodyText"/>
        <w:spacing w:before="3"/>
        <w:rPr>
          <w:bCs/>
          <w:sz w:val="28"/>
          <w:szCs w:val="24"/>
          <w:lang w:val="en-IN"/>
        </w:rPr>
      </w:pPr>
      <w:r w:rsidRPr="00554BD3">
        <w:rPr>
          <w:bCs/>
          <w:sz w:val="28"/>
          <w:szCs w:val="24"/>
        </w:rPr>
        <w:t>However, plastic tap water pollution remains under-studied, as are the links of how pollution transfers between humans, air, water, and soil.</w:t>
      </w:r>
    </w:p>
    <w:p w14:paraId="26BE9A28" w14:textId="30CB368D" w:rsidR="000D21C7" w:rsidRDefault="000D21C7">
      <w:pPr>
        <w:pStyle w:val="BodyText"/>
        <w:spacing w:before="3"/>
        <w:rPr>
          <w:b/>
          <w:sz w:val="24"/>
        </w:rPr>
      </w:pPr>
    </w:p>
    <w:p w14:paraId="7EF8910A" w14:textId="20E13A53" w:rsidR="00554BD3" w:rsidRDefault="00554BD3">
      <w:pPr>
        <w:pStyle w:val="BodyText"/>
        <w:spacing w:before="3"/>
        <w:rPr>
          <w:b/>
          <w:sz w:val="24"/>
        </w:rPr>
      </w:pPr>
    </w:p>
    <w:p w14:paraId="4D13409B" w14:textId="5EF4F45B" w:rsidR="00554BD3" w:rsidRDefault="00554BD3" w:rsidP="00554BD3">
      <w:pPr>
        <w:pStyle w:val="BodyText"/>
        <w:spacing w:before="3"/>
        <w:rPr>
          <w:b/>
          <w:sz w:val="28"/>
          <w:szCs w:val="24"/>
          <w:lang w:val="en-IN"/>
        </w:rPr>
      </w:pPr>
      <w:r w:rsidRPr="00554BD3">
        <w:rPr>
          <w:b/>
          <w:sz w:val="28"/>
          <w:szCs w:val="24"/>
          <w:lang w:val="en-IN"/>
        </w:rPr>
        <w:t>Effect Of Plastic on Human-beings</w:t>
      </w:r>
    </w:p>
    <w:p w14:paraId="21652C9B" w14:textId="014B1700" w:rsidR="00CD4D6C" w:rsidRDefault="00CD4D6C" w:rsidP="00554BD3">
      <w:pPr>
        <w:pStyle w:val="BodyText"/>
        <w:spacing w:before="3"/>
        <w:rPr>
          <w:bCs/>
          <w:sz w:val="28"/>
          <w:szCs w:val="24"/>
          <w:lang w:val="en-IN"/>
        </w:rPr>
      </w:pPr>
    </w:p>
    <w:p w14:paraId="76A254F8" w14:textId="77E82F22" w:rsidR="00554BD3" w:rsidRPr="00554BD3" w:rsidRDefault="00554BD3" w:rsidP="00554BD3">
      <w:pPr>
        <w:pStyle w:val="BodyText"/>
        <w:spacing w:before="3"/>
        <w:rPr>
          <w:bCs/>
          <w:sz w:val="28"/>
          <w:szCs w:val="24"/>
          <w:lang w:val="en-IN"/>
        </w:rPr>
      </w:pPr>
      <w:r w:rsidRPr="00554BD3">
        <w:rPr>
          <w:bCs/>
          <w:sz w:val="28"/>
          <w:szCs w:val="24"/>
          <w:lang w:val="en-IN"/>
        </w:rPr>
        <w:t>Microplastics entering the human body via direct exposures through ingestion or inhalation can lead to an array of health impacts, including inflammation, genotoxicity, oxidative stress, apoptosis, and necrosis, which are linked to an array of negative health outcomes including cancer, cardiovascular diseases, inflammatory bowel disease, diabetes, rheumatoid arthritis, chronic inflammation, auto-immune conditions, neuro-degenerative diseases, and stroke.</w:t>
      </w:r>
    </w:p>
    <w:p w14:paraId="7B874835" w14:textId="0FEA1317" w:rsidR="00554BD3" w:rsidRDefault="00554BD3">
      <w:pPr>
        <w:pStyle w:val="BodyText"/>
        <w:spacing w:before="3"/>
        <w:rPr>
          <w:b/>
          <w:sz w:val="24"/>
        </w:rPr>
      </w:pPr>
    </w:p>
    <w:p w14:paraId="21EB1A52" w14:textId="535D81C5" w:rsidR="00554BD3" w:rsidRDefault="00554BD3">
      <w:pPr>
        <w:pStyle w:val="BodyText"/>
        <w:spacing w:before="3"/>
        <w:rPr>
          <w:b/>
          <w:sz w:val="24"/>
        </w:rPr>
      </w:pPr>
    </w:p>
    <w:p w14:paraId="4548556E" w14:textId="03024843" w:rsidR="00554BD3" w:rsidRDefault="00554BD3">
      <w:pPr>
        <w:pStyle w:val="BodyText"/>
        <w:spacing w:before="3"/>
        <w:rPr>
          <w:b/>
          <w:sz w:val="24"/>
        </w:rPr>
      </w:pPr>
    </w:p>
    <w:p w14:paraId="2FDA9B22" w14:textId="0C593232" w:rsidR="00CD4D6C" w:rsidRDefault="00CD4D6C" w:rsidP="00CD4D6C">
      <w:pPr>
        <w:pStyle w:val="BodyText"/>
        <w:rPr>
          <w:b/>
          <w:bCs/>
          <w:sz w:val="36"/>
          <w:szCs w:val="36"/>
        </w:rPr>
      </w:pPr>
      <w:r>
        <w:rPr>
          <w:b/>
          <w:bCs/>
          <w:sz w:val="36"/>
          <w:szCs w:val="36"/>
        </w:rPr>
        <w:t>Organizations:</w:t>
      </w:r>
    </w:p>
    <w:p w14:paraId="2D4E9C52" w14:textId="6F19614F" w:rsidR="00CD4D6C" w:rsidRPr="00CD4D6C" w:rsidRDefault="00CD4D6C" w:rsidP="00CD4D6C">
      <w:pPr>
        <w:pStyle w:val="BodyText"/>
        <w:rPr>
          <w:sz w:val="28"/>
          <w:szCs w:val="28"/>
        </w:rPr>
      </w:pPr>
    </w:p>
    <w:p w14:paraId="5AD2B52D" w14:textId="2D4A9160" w:rsidR="00CD4D6C" w:rsidRDefault="00CD4D6C" w:rsidP="00CD4D6C">
      <w:pPr>
        <w:pStyle w:val="BodyText"/>
        <w:rPr>
          <w:sz w:val="28"/>
          <w:szCs w:val="28"/>
        </w:rPr>
      </w:pPr>
      <w:r>
        <w:rPr>
          <w:sz w:val="28"/>
          <w:szCs w:val="28"/>
        </w:rPr>
        <w:t>We focused on four popular and efficient plastic unfriendly organizations who have put in tremendous efforts to save the world from plastics.</w:t>
      </w:r>
    </w:p>
    <w:p w14:paraId="2D54B10F" w14:textId="549E5FEC" w:rsidR="00CD4D6C" w:rsidRPr="00CD4D6C" w:rsidRDefault="00CD4D6C" w:rsidP="00CD4D6C">
      <w:pPr>
        <w:pStyle w:val="BodyText"/>
        <w:rPr>
          <w:sz w:val="28"/>
          <w:szCs w:val="28"/>
        </w:rPr>
      </w:pPr>
      <w:r>
        <w:rPr>
          <w:sz w:val="28"/>
          <w:szCs w:val="28"/>
        </w:rPr>
        <w:t xml:space="preserve"> </w:t>
      </w:r>
    </w:p>
    <w:p w14:paraId="076ED83C" w14:textId="69F55A86" w:rsidR="00CD4D6C" w:rsidRDefault="00CD4D6C">
      <w:pPr>
        <w:pStyle w:val="BodyText"/>
        <w:spacing w:before="3"/>
        <w:rPr>
          <w:b/>
          <w:sz w:val="28"/>
          <w:szCs w:val="24"/>
        </w:rPr>
      </w:pPr>
      <w:r>
        <w:rPr>
          <w:b/>
          <w:sz w:val="28"/>
          <w:szCs w:val="24"/>
        </w:rPr>
        <w:t>These organizations are:</w:t>
      </w:r>
    </w:p>
    <w:p w14:paraId="1A379993" w14:textId="77777777" w:rsidR="00CD4D6C" w:rsidRPr="00CD4D6C" w:rsidRDefault="00CD4D6C">
      <w:pPr>
        <w:pStyle w:val="BodyText"/>
        <w:spacing w:before="3"/>
        <w:rPr>
          <w:b/>
          <w:sz w:val="28"/>
          <w:szCs w:val="24"/>
        </w:rPr>
      </w:pPr>
    </w:p>
    <w:p w14:paraId="67748BD7" w14:textId="2CD56CD8" w:rsidR="00554BD3" w:rsidRDefault="00CD4D6C" w:rsidP="00CD4D6C">
      <w:pPr>
        <w:pStyle w:val="BodyText"/>
        <w:numPr>
          <w:ilvl w:val="0"/>
          <w:numId w:val="4"/>
        </w:numPr>
        <w:spacing w:before="3"/>
        <w:rPr>
          <w:b/>
          <w:sz w:val="24"/>
        </w:rPr>
      </w:pPr>
      <w:r>
        <w:rPr>
          <w:b/>
          <w:sz w:val="24"/>
        </w:rPr>
        <w:t>Sahas Zero Waste</w:t>
      </w:r>
    </w:p>
    <w:p w14:paraId="6149ED32" w14:textId="6F225226" w:rsidR="00CD4D6C" w:rsidRDefault="00CD4D6C" w:rsidP="00CD4D6C">
      <w:pPr>
        <w:pStyle w:val="BodyText"/>
        <w:numPr>
          <w:ilvl w:val="0"/>
          <w:numId w:val="4"/>
        </w:numPr>
        <w:spacing w:before="3"/>
        <w:rPr>
          <w:b/>
          <w:sz w:val="24"/>
        </w:rPr>
      </w:pPr>
      <w:r>
        <w:rPr>
          <w:b/>
          <w:sz w:val="24"/>
        </w:rPr>
        <w:t>Paperman</w:t>
      </w:r>
    </w:p>
    <w:p w14:paraId="12B6768A" w14:textId="47F0DF20" w:rsidR="00CD4D6C" w:rsidRDefault="00CD4D6C" w:rsidP="00CD4D6C">
      <w:pPr>
        <w:pStyle w:val="BodyText"/>
        <w:numPr>
          <w:ilvl w:val="0"/>
          <w:numId w:val="4"/>
        </w:numPr>
        <w:spacing w:before="3"/>
        <w:rPr>
          <w:b/>
          <w:sz w:val="24"/>
        </w:rPr>
      </w:pPr>
      <w:r>
        <w:rPr>
          <w:b/>
          <w:sz w:val="24"/>
        </w:rPr>
        <w:t>Skrap</w:t>
      </w:r>
    </w:p>
    <w:p w14:paraId="7EACAB02" w14:textId="78C927A1" w:rsidR="00CD4D6C" w:rsidRDefault="00CD4D6C" w:rsidP="00CD4D6C">
      <w:pPr>
        <w:pStyle w:val="BodyText"/>
        <w:numPr>
          <w:ilvl w:val="0"/>
          <w:numId w:val="4"/>
        </w:numPr>
        <w:spacing w:before="3"/>
        <w:rPr>
          <w:b/>
          <w:sz w:val="24"/>
        </w:rPr>
      </w:pPr>
      <w:r>
        <w:rPr>
          <w:b/>
          <w:sz w:val="24"/>
        </w:rPr>
        <w:t>Plastics for Change</w:t>
      </w:r>
    </w:p>
    <w:p w14:paraId="5802312A" w14:textId="672504D4" w:rsidR="00CD4D6C" w:rsidRDefault="00CD4D6C" w:rsidP="00CD4D6C">
      <w:pPr>
        <w:pStyle w:val="BodyText"/>
        <w:spacing w:before="3"/>
        <w:ind w:left="360"/>
        <w:rPr>
          <w:b/>
          <w:sz w:val="24"/>
        </w:rPr>
      </w:pPr>
    </w:p>
    <w:p w14:paraId="12371A6D" w14:textId="23C9E67A" w:rsidR="00CD4D6C" w:rsidRDefault="00CD4D6C" w:rsidP="00CD4D6C">
      <w:pPr>
        <w:pStyle w:val="BodyText"/>
        <w:spacing w:before="3"/>
        <w:ind w:left="360"/>
        <w:rPr>
          <w:b/>
          <w:sz w:val="24"/>
        </w:rPr>
      </w:pPr>
      <w:r>
        <w:rPr>
          <w:b/>
          <w:sz w:val="24"/>
        </w:rPr>
        <w:t>(“Additional information could be found on our website”)</w:t>
      </w:r>
    </w:p>
    <w:p w14:paraId="139B97F6" w14:textId="53217056" w:rsidR="00CD4D6C" w:rsidRDefault="00CD4D6C" w:rsidP="00CD4D6C">
      <w:pPr>
        <w:pStyle w:val="BodyText"/>
        <w:spacing w:before="3"/>
        <w:ind w:left="360"/>
        <w:rPr>
          <w:b/>
          <w:sz w:val="24"/>
        </w:rPr>
      </w:pPr>
    </w:p>
    <w:p w14:paraId="44DF8762" w14:textId="4E5982E8" w:rsidR="00CD4D6C" w:rsidRDefault="00CD4D6C" w:rsidP="00CD4D6C">
      <w:pPr>
        <w:pStyle w:val="BodyText"/>
        <w:spacing w:before="3"/>
        <w:ind w:left="360"/>
        <w:rPr>
          <w:b/>
          <w:sz w:val="24"/>
        </w:rPr>
      </w:pPr>
    </w:p>
    <w:p w14:paraId="7B471A5B" w14:textId="72FE1BCA" w:rsidR="00CD4D6C" w:rsidRDefault="00CD4D6C" w:rsidP="00CD4D6C">
      <w:pPr>
        <w:pStyle w:val="BodyText"/>
        <w:rPr>
          <w:b/>
          <w:bCs/>
          <w:sz w:val="36"/>
          <w:szCs w:val="36"/>
        </w:rPr>
      </w:pPr>
      <w:r>
        <w:rPr>
          <w:b/>
          <w:bCs/>
          <w:sz w:val="36"/>
          <w:szCs w:val="36"/>
        </w:rPr>
        <w:lastRenderedPageBreak/>
        <w:t>Case Studies:</w:t>
      </w:r>
    </w:p>
    <w:p w14:paraId="5AFFE2FC" w14:textId="77777777" w:rsidR="00CD4D6C" w:rsidRPr="00CD4D6C" w:rsidRDefault="00CD4D6C" w:rsidP="00CD4D6C">
      <w:pPr>
        <w:pStyle w:val="BodyText"/>
        <w:spacing w:before="3"/>
        <w:ind w:left="360"/>
        <w:rPr>
          <w:b/>
          <w:sz w:val="24"/>
        </w:rPr>
      </w:pPr>
    </w:p>
    <w:p w14:paraId="28B8AD23" w14:textId="2AC4CC94" w:rsidR="00554BD3" w:rsidRDefault="00CD4D6C">
      <w:pPr>
        <w:pStyle w:val="BodyText"/>
        <w:spacing w:before="3"/>
        <w:rPr>
          <w:bCs/>
          <w:sz w:val="28"/>
          <w:szCs w:val="24"/>
        </w:rPr>
      </w:pPr>
      <w:r>
        <w:rPr>
          <w:bCs/>
          <w:sz w:val="28"/>
          <w:szCs w:val="24"/>
        </w:rPr>
        <w:t>This is the heart of our website. Our main aim was to bring these case studies which were localized to public so that they can learn from them and innovate their own ideas.</w:t>
      </w:r>
    </w:p>
    <w:p w14:paraId="5AE908B4" w14:textId="38FFD169" w:rsidR="00CD4D6C" w:rsidRDefault="00CD4D6C">
      <w:pPr>
        <w:pStyle w:val="BodyText"/>
        <w:spacing w:before="3"/>
        <w:rPr>
          <w:bCs/>
          <w:sz w:val="28"/>
          <w:szCs w:val="24"/>
        </w:rPr>
      </w:pPr>
    </w:p>
    <w:p w14:paraId="491171D3" w14:textId="41E237C5" w:rsidR="00CD4D6C" w:rsidRDefault="00CD4D6C">
      <w:pPr>
        <w:pStyle w:val="BodyText"/>
        <w:spacing w:before="3"/>
        <w:rPr>
          <w:bCs/>
          <w:sz w:val="28"/>
          <w:szCs w:val="24"/>
        </w:rPr>
      </w:pPr>
      <w:r>
        <w:rPr>
          <w:bCs/>
          <w:sz w:val="28"/>
          <w:szCs w:val="24"/>
        </w:rPr>
        <w:t>We basically have 6 Case studies:</w:t>
      </w:r>
    </w:p>
    <w:p w14:paraId="1E824D12" w14:textId="07D3707A" w:rsidR="00CD4D6C" w:rsidRDefault="00CD4D6C">
      <w:pPr>
        <w:pStyle w:val="BodyText"/>
        <w:spacing w:before="3"/>
        <w:rPr>
          <w:bCs/>
          <w:sz w:val="28"/>
          <w:szCs w:val="24"/>
        </w:rPr>
      </w:pPr>
    </w:p>
    <w:p w14:paraId="039E21C0" w14:textId="77777777" w:rsidR="00CD4D6C" w:rsidRDefault="00CD4D6C" w:rsidP="00CD4D6C">
      <w:pPr>
        <w:pStyle w:val="BodyText"/>
        <w:numPr>
          <w:ilvl w:val="0"/>
          <w:numId w:val="5"/>
        </w:numPr>
        <w:spacing w:before="3"/>
        <w:rPr>
          <w:bCs/>
          <w:sz w:val="28"/>
          <w:szCs w:val="24"/>
        </w:rPr>
      </w:pPr>
      <w:r>
        <w:rPr>
          <w:bCs/>
          <w:sz w:val="28"/>
          <w:szCs w:val="24"/>
        </w:rPr>
        <w:t xml:space="preserve">Ragi Spoons : </w:t>
      </w:r>
    </w:p>
    <w:p w14:paraId="53BB9699" w14:textId="77777777" w:rsidR="00CD4D6C" w:rsidRDefault="00CD4D6C" w:rsidP="00CD4D6C">
      <w:pPr>
        <w:pStyle w:val="BodyText"/>
        <w:spacing w:before="3"/>
        <w:ind w:left="720"/>
        <w:rPr>
          <w:bCs/>
          <w:sz w:val="28"/>
          <w:szCs w:val="24"/>
        </w:rPr>
      </w:pPr>
    </w:p>
    <w:p w14:paraId="558EAFFE" w14:textId="64816990" w:rsidR="00CD4D6C" w:rsidRDefault="00CD4D6C" w:rsidP="00CD4D6C">
      <w:pPr>
        <w:pStyle w:val="BodyText"/>
        <w:spacing w:before="3"/>
        <w:ind w:left="720"/>
        <w:rPr>
          <w:bCs/>
          <w:sz w:val="28"/>
          <w:szCs w:val="24"/>
        </w:rPr>
      </w:pPr>
      <w:r w:rsidRPr="00CD4D6C">
        <w:rPr>
          <w:bCs/>
          <w:sz w:val="28"/>
          <w:szCs w:val="24"/>
        </w:rPr>
        <w:t>Imagine you are on a field trip. You find a wonderful place under a tree to have lunch. The view is beautiful. There is a lake nearby and you can hear birds chirping. You take out the paper dished and plastic spoons to eat the lunch. After you are done eating the delicacies you brought with you. You wrap up the paper dishes and spoon and put them in a plastic bag, and search for a dustbin nearby. But you don’t find any nearby. It might be one option to take the bag with you while you search for the dustbin. Well, Narayana Peesapaty just solved this problem by creating EDIBLE CUTLERY.</w:t>
      </w:r>
    </w:p>
    <w:p w14:paraId="7882619C" w14:textId="77777777" w:rsidR="00CD4D6C" w:rsidRDefault="00CD4D6C" w:rsidP="00CD4D6C">
      <w:pPr>
        <w:pStyle w:val="BodyText"/>
        <w:spacing w:before="3"/>
        <w:rPr>
          <w:bCs/>
          <w:sz w:val="28"/>
          <w:szCs w:val="24"/>
        </w:rPr>
      </w:pPr>
    </w:p>
    <w:p w14:paraId="174F7311" w14:textId="37E29023" w:rsidR="00CD4D6C" w:rsidRDefault="00CD4D6C" w:rsidP="00CD4D6C">
      <w:pPr>
        <w:pStyle w:val="BodyText"/>
        <w:numPr>
          <w:ilvl w:val="0"/>
          <w:numId w:val="5"/>
        </w:numPr>
        <w:spacing w:before="3"/>
        <w:rPr>
          <w:bCs/>
          <w:sz w:val="28"/>
          <w:szCs w:val="24"/>
        </w:rPr>
      </w:pPr>
      <w:r>
        <w:rPr>
          <w:bCs/>
          <w:sz w:val="28"/>
          <w:szCs w:val="24"/>
        </w:rPr>
        <w:t>PPE Masks Bricks:</w:t>
      </w:r>
    </w:p>
    <w:p w14:paraId="6D7EE877" w14:textId="38A8FCB1" w:rsidR="00CD4D6C" w:rsidRDefault="00CD4D6C" w:rsidP="00CD4D6C">
      <w:pPr>
        <w:pStyle w:val="BodyText"/>
        <w:spacing w:before="3"/>
        <w:ind w:left="720"/>
        <w:rPr>
          <w:bCs/>
          <w:sz w:val="28"/>
          <w:szCs w:val="24"/>
        </w:rPr>
      </w:pPr>
    </w:p>
    <w:p w14:paraId="45F2D5A9" w14:textId="09C066C2" w:rsidR="00CD4D6C" w:rsidRDefault="00CD4D6C" w:rsidP="00CD4D6C">
      <w:pPr>
        <w:pStyle w:val="BodyText"/>
        <w:spacing w:before="3"/>
        <w:ind w:left="720"/>
        <w:rPr>
          <w:bCs/>
          <w:sz w:val="28"/>
          <w:szCs w:val="24"/>
        </w:rPr>
      </w:pPr>
      <w:r w:rsidRPr="00CD4D6C">
        <w:rPr>
          <w:bCs/>
          <w:sz w:val="28"/>
          <w:szCs w:val="24"/>
        </w:rPr>
        <w:t>Binish Desai, </w:t>
      </w:r>
      <w:r w:rsidRPr="00CD4D6C">
        <w:rPr>
          <w:b/>
          <w:bCs/>
          <w:i/>
          <w:iCs/>
          <w:sz w:val="28"/>
          <w:szCs w:val="24"/>
        </w:rPr>
        <w:t>India’s ‘Recycle Man’</w:t>
      </w:r>
      <w:r w:rsidRPr="00CD4D6C">
        <w:rPr>
          <w:b/>
          <w:bCs/>
          <w:sz w:val="28"/>
          <w:szCs w:val="24"/>
        </w:rPr>
        <w:t>,</w:t>
      </w:r>
      <w:r w:rsidRPr="00CD4D6C">
        <w:rPr>
          <w:bCs/>
          <w:sz w:val="28"/>
          <w:szCs w:val="24"/>
        </w:rPr>
        <w:t xml:space="preserve"> makes bricks from discarded face masks Binish Desai’s latest invention — Brick 2.0 — comes at a time when the plastic crisis has snowballed the world over. The ‘Recycle Man of India’, who shot to fame in 2010 for designing P-Block (bricks from industrial paper and gum waste), spent the last few months working on converting discarded face-masks into bricks and is now gearing up for commercial production.</w:t>
      </w:r>
    </w:p>
    <w:p w14:paraId="5E80B181" w14:textId="0A269BC6" w:rsidR="00CD4D6C" w:rsidRDefault="00CD4D6C" w:rsidP="00CD4D6C">
      <w:pPr>
        <w:pStyle w:val="BodyText"/>
        <w:spacing w:before="3"/>
        <w:ind w:left="720"/>
        <w:rPr>
          <w:bCs/>
          <w:sz w:val="28"/>
          <w:szCs w:val="24"/>
        </w:rPr>
      </w:pPr>
    </w:p>
    <w:p w14:paraId="0FB5AF7F" w14:textId="77777777" w:rsidR="00CD4D6C" w:rsidRDefault="00CD4D6C" w:rsidP="00CD4D6C">
      <w:pPr>
        <w:pStyle w:val="BodyText"/>
        <w:numPr>
          <w:ilvl w:val="0"/>
          <w:numId w:val="5"/>
        </w:numPr>
        <w:spacing w:before="3"/>
        <w:rPr>
          <w:bCs/>
          <w:sz w:val="28"/>
          <w:szCs w:val="24"/>
        </w:rPr>
      </w:pPr>
      <w:r>
        <w:rPr>
          <w:bCs/>
          <w:sz w:val="28"/>
          <w:szCs w:val="24"/>
        </w:rPr>
        <w:t xml:space="preserve">Coconut Shell Bowls: </w:t>
      </w:r>
    </w:p>
    <w:p w14:paraId="36F88FAB" w14:textId="77777777" w:rsidR="00CD4D6C" w:rsidRDefault="00CD4D6C" w:rsidP="00CD4D6C">
      <w:pPr>
        <w:pStyle w:val="BodyText"/>
        <w:spacing w:before="3"/>
        <w:ind w:left="720"/>
        <w:rPr>
          <w:bCs/>
          <w:sz w:val="28"/>
          <w:szCs w:val="24"/>
        </w:rPr>
      </w:pPr>
    </w:p>
    <w:p w14:paraId="0632C2B7" w14:textId="481A6098" w:rsidR="00CD4D6C" w:rsidRDefault="00CD4D6C" w:rsidP="00CD4D6C">
      <w:pPr>
        <w:pStyle w:val="BodyText"/>
        <w:spacing w:before="3"/>
        <w:ind w:left="720"/>
        <w:rPr>
          <w:bCs/>
          <w:sz w:val="28"/>
          <w:szCs w:val="24"/>
        </w:rPr>
      </w:pPr>
      <w:r w:rsidRPr="00CD4D6C">
        <w:rPr>
          <w:bCs/>
          <w:sz w:val="28"/>
          <w:szCs w:val="24"/>
        </w:rPr>
        <w:t>Have you ever eaten a coconut? Of course, you have. But what part of coconut do you eat? Of course, the white part, and then you throw the shell of coconut away!</w:t>
      </w:r>
      <w:r w:rsidRPr="00CD4D6C">
        <w:rPr>
          <w:bCs/>
          <w:sz w:val="28"/>
          <w:szCs w:val="24"/>
        </w:rPr>
        <w:br/>
      </w:r>
      <w:r w:rsidRPr="00CD4D6C">
        <w:rPr>
          <w:bCs/>
          <w:sz w:val="28"/>
          <w:szCs w:val="24"/>
        </w:rPr>
        <w:br/>
        <w:t>This is a brilliant way for restaurants and eateries over the globe to eliminate the use of plastic bowls/China made bowls and start using this very organic produc</w:t>
      </w:r>
      <w:r>
        <w:rPr>
          <w:bCs/>
          <w:sz w:val="28"/>
          <w:szCs w:val="24"/>
        </w:rPr>
        <w:t>ts.</w:t>
      </w:r>
    </w:p>
    <w:p w14:paraId="1E73707B" w14:textId="4DAED59B" w:rsidR="00CD4D6C" w:rsidRDefault="00CD4D6C" w:rsidP="00CD4D6C">
      <w:pPr>
        <w:pStyle w:val="BodyText"/>
        <w:spacing w:before="3"/>
        <w:ind w:left="720"/>
        <w:rPr>
          <w:bCs/>
          <w:sz w:val="28"/>
          <w:szCs w:val="24"/>
        </w:rPr>
      </w:pPr>
    </w:p>
    <w:p w14:paraId="1FEDEA35" w14:textId="517CC322" w:rsidR="00CD4D6C" w:rsidRDefault="00CD4D6C" w:rsidP="00CD4D6C">
      <w:pPr>
        <w:pStyle w:val="BodyText"/>
        <w:numPr>
          <w:ilvl w:val="0"/>
          <w:numId w:val="5"/>
        </w:numPr>
        <w:spacing w:before="3"/>
        <w:rPr>
          <w:bCs/>
          <w:sz w:val="28"/>
          <w:szCs w:val="24"/>
        </w:rPr>
      </w:pPr>
      <w:r>
        <w:rPr>
          <w:bCs/>
          <w:sz w:val="28"/>
          <w:szCs w:val="24"/>
        </w:rPr>
        <w:lastRenderedPageBreak/>
        <w:t xml:space="preserve">Plastic Made Roads: </w:t>
      </w:r>
    </w:p>
    <w:p w14:paraId="6046BA9A" w14:textId="77777777" w:rsidR="00CD4D6C" w:rsidRDefault="00CD4D6C" w:rsidP="00CD4D6C">
      <w:pPr>
        <w:pStyle w:val="BodyText"/>
        <w:spacing w:before="3"/>
        <w:ind w:left="720"/>
        <w:rPr>
          <w:bCs/>
          <w:sz w:val="28"/>
          <w:szCs w:val="24"/>
        </w:rPr>
      </w:pPr>
    </w:p>
    <w:p w14:paraId="47457A9E" w14:textId="65704373" w:rsidR="00CD4D6C" w:rsidRPr="00CD4D6C" w:rsidRDefault="00CD4D6C" w:rsidP="00CD4D6C">
      <w:pPr>
        <w:pStyle w:val="BodyText"/>
        <w:spacing w:before="3"/>
        <w:ind w:left="720"/>
        <w:rPr>
          <w:bCs/>
          <w:sz w:val="28"/>
          <w:szCs w:val="24"/>
        </w:rPr>
      </w:pPr>
      <w:r w:rsidRPr="00CD4D6C">
        <w:rPr>
          <w:bCs/>
          <w:sz w:val="28"/>
          <w:szCs w:val="24"/>
        </w:rPr>
        <w:t>A plastic sack manufacturer in Bangalore has managed to find the ideal solution to the ever-increasing problem of accumulating plastic waste.</w:t>
      </w:r>
      <w:r w:rsidRPr="00CD4D6C">
        <w:rPr>
          <w:bCs/>
          <w:sz w:val="28"/>
          <w:szCs w:val="24"/>
        </w:rPr>
        <w:br/>
      </w:r>
      <w:r w:rsidRPr="00CD4D6C">
        <w:rPr>
          <w:bCs/>
          <w:sz w:val="28"/>
          <w:szCs w:val="24"/>
        </w:rPr>
        <w:br/>
        <w:t>Ahmed Khan, aged 57 years old, has been producing plastic sacks for 20 years. About 8 years ago, he realized that plastic waste was a real problem. </w:t>
      </w:r>
      <w:r w:rsidRPr="00CD4D6C">
        <w:rPr>
          <w:b/>
          <w:bCs/>
          <w:i/>
          <w:iCs/>
          <w:sz w:val="28"/>
          <w:szCs w:val="24"/>
        </w:rPr>
        <w:t>Polyblend</w:t>
      </w:r>
      <w:r w:rsidRPr="00CD4D6C">
        <w:rPr>
          <w:bCs/>
          <w:sz w:val="28"/>
          <w:szCs w:val="24"/>
        </w:rPr>
        <w:t>, a fine powder of recycled modified plastic, was developed then by his company. This mixture is mixed with the bitumen that is used to lay roads.</w:t>
      </w:r>
    </w:p>
    <w:p w14:paraId="0020D2C0" w14:textId="0641C0FB" w:rsidR="00554BD3" w:rsidRDefault="00554BD3">
      <w:pPr>
        <w:pStyle w:val="BodyText"/>
        <w:spacing w:before="3"/>
        <w:rPr>
          <w:b/>
          <w:sz w:val="24"/>
        </w:rPr>
      </w:pPr>
    </w:p>
    <w:p w14:paraId="021490CA" w14:textId="77777777" w:rsidR="00740A5E" w:rsidRDefault="00740A5E">
      <w:pPr>
        <w:pStyle w:val="BodyText"/>
        <w:spacing w:before="3"/>
        <w:rPr>
          <w:b/>
          <w:sz w:val="28"/>
          <w:szCs w:val="24"/>
        </w:rPr>
      </w:pPr>
    </w:p>
    <w:p w14:paraId="23951DA0" w14:textId="188CDD5C" w:rsidR="00554BD3" w:rsidRPr="00740A5E" w:rsidRDefault="00CD4D6C">
      <w:pPr>
        <w:pStyle w:val="BodyText"/>
        <w:spacing w:before="3"/>
        <w:rPr>
          <w:b/>
          <w:sz w:val="28"/>
          <w:szCs w:val="24"/>
        </w:rPr>
      </w:pPr>
      <w:r w:rsidRPr="00740A5E">
        <w:rPr>
          <w:b/>
          <w:sz w:val="28"/>
          <w:szCs w:val="24"/>
        </w:rPr>
        <w:t>The 5</w:t>
      </w:r>
      <w:r w:rsidRPr="00740A5E">
        <w:rPr>
          <w:b/>
          <w:sz w:val="28"/>
          <w:szCs w:val="24"/>
          <w:vertAlign w:val="superscript"/>
        </w:rPr>
        <w:t>th</w:t>
      </w:r>
      <w:r w:rsidRPr="00740A5E">
        <w:rPr>
          <w:b/>
          <w:sz w:val="28"/>
          <w:szCs w:val="24"/>
        </w:rPr>
        <w:t xml:space="preserve"> and 6</w:t>
      </w:r>
      <w:r w:rsidRPr="00740A5E">
        <w:rPr>
          <w:b/>
          <w:sz w:val="28"/>
          <w:szCs w:val="24"/>
          <w:vertAlign w:val="superscript"/>
        </w:rPr>
        <w:t>th</w:t>
      </w:r>
      <w:r w:rsidRPr="00740A5E">
        <w:rPr>
          <w:b/>
          <w:sz w:val="28"/>
          <w:szCs w:val="24"/>
        </w:rPr>
        <w:t xml:space="preserve"> case studies are of two plastic unfriendly hotels</w:t>
      </w:r>
      <w:r w:rsidR="00740A5E">
        <w:rPr>
          <w:b/>
          <w:sz w:val="28"/>
          <w:szCs w:val="24"/>
        </w:rPr>
        <w:t xml:space="preserve"> ( Hotel Andaluz and The Grey Plume). </w:t>
      </w:r>
      <w:r w:rsidRPr="00740A5E">
        <w:rPr>
          <w:b/>
          <w:sz w:val="28"/>
          <w:szCs w:val="24"/>
        </w:rPr>
        <w:t>They have minimized the use of plastic and make sure that it remains the same way.</w:t>
      </w:r>
      <w:r w:rsidR="00740A5E">
        <w:rPr>
          <w:b/>
          <w:sz w:val="28"/>
          <w:szCs w:val="24"/>
        </w:rPr>
        <w:t xml:space="preserve"> More information on them can be found on our website.</w:t>
      </w:r>
    </w:p>
    <w:p w14:paraId="44C7849C" w14:textId="35372A9E" w:rsidR="00740A5E" w:rsidRDefault="00740A5E">
      <w:pPr>
        <w:pStyle w:val="BodyText"/>
        <w:spacing w:before="3"/>
        <w:rPr>
          <w:b/>
          <w:sz w:val="24"/>
        </w:rPr>
      </w:pPr>
    </w:p>
    <w:p w14:paraId="206AAFFD" w14:textId="31E949EC" w:rsidR="00740A5E" w:rsidRDefault="00740A5E" w:rsidP="00740A5E">
      <w:pPr>
        <w:pStyle w:val="BodyText"/>
        <w:spacing w:before="3"/>
        <w:rPr>
          <w:b/>
          <w:sz w:val="24"/>
        </w:rPr>
      </w:pPr>
    </w:p>
    <w:p w14:paraId="15FF52D8" w14:textId="7F19D323" w:rsidR="00554BD3" w:rsidRDefault="00554BD3">
      <w:pPr>
        <w:pStyle w:val="BodyText"/>
        <w:spacing w:before="3"/>
        <w:rPr>
          <w:b/>
          <w:sz w:val="24"/>
        </w:rPr>
      </w:pPr>
    </w:p>
    <w:p w14:paraId="1CC5E3C9" w14:textId="6EC04DD7" w:rsidR="00554BD3" w:rsidRDefault="00554BD3">
      <w:pPr>
        <w:pStyle w:val="BodyText"/>
        <w:spacing w:before="3"/>
        <w:rPr>
          <w:b/>
          <w:sz w:val="24"/>
        </w:rPr>
      </w:pPr>
    </w:p>
    <w:p w14:paraId="6277174E" w14:textId="0DC60240" w:rsidR="00554BD3" w:rsidRDefault="00554BD3">
      <w:pPr>
        <w:pStyle w:val="BodyText"/>
        <w:spacing w:before="3"/>
        <w:rPr>
          <w:b/>
          <w:sz w:val="24"/>
        </w:rPr>
      </w:pPr>
    </w:p>
    <w:p w14:paraId="00510ED8" w14:textId="40B333C9" w:rsidR="00554BD3" w:rsidRDefault="00554BD3">
      <w:pPr>
        <w:pStyle w:val="BodyText"/>
        <w:spacing w:before="3"/>
        <w:rPr>
          <w:b/>
          <w:sz w:val="24"/>
        </w:rPr>
      </w:pPr>
    </w:p>
    <w:p w14:paraId="35D66C28" w14:textId="7DFFFCFD" w:rsidR="00554BD3" w:rsidRDefault="00554BD3">
      <w:pPr>
        <w:pStyle w:val="BodyText"/>
        <w:spacing w:before="3"/>
        <w:rPr>
          <w:b/>
          <w:sz w:val="24"/>
        </w:rPr>
      </w:pPr>
    </w:p>
    <w:p w14:paraId="60997A88" w14:textId="7AFEA0B9" w:rsidR="00554BD3" w:rsidRDefault="00554BD3">
      <w:pPr>
        <w:pStyle w:val="BodyText"/>
        <w:spacing w:before="3"/>
        <w:rPr>
          <w:b/>
          <w:sz w:val="24"/>
        </w:rPr>
      </w:pPr>
    </w:p>
    <w:p w14:paraId="1568D9F0" w14:textId="727D820F" w:rsidR="00554BD3" w:rsidRDefault="00554BD3">
      <w:pPr>
        <w:pStyle w:val="BodyText"/>
        <w:spacing w:before="3"/>
        <w:rPr>
          <w:b/>
          <w:sz w:val="24"/>
        </w:rPr>
      </w:pPr>
    </w:p>
    <w:p w14:paraId="53F36A4A" w14:textId="3C418801" w:rsidR="00554BD3" w:rsidRDefault="00554BD3">
      <w:pPr>
        <w:pStyle w:val="BodyText"/>
        <w:spacing w:before="3"/>
        <w:rPr>
          <w:b/>
          <w:sz w:val="24"/>
        </w:rPr>
      </w:pPr>
    </w:p>
    <w:p w14:paraId="390B5027" w14:textId="020EAE15" w:rsidR="00554BD3" w:rsidRDefault="00554BD3">
      <w:pPr>
        <w:pStyle w:val="BodyText"/>
        <w:spacing w:before="3"/>
        <w:rPr>
          <w:b/>
          <w:sz w:val="24"/>
        </w:rPr>
      </w:pPr>
    </w:p>
    <w:p w14:paraId="0838FACE" w14:textId="0CFA5389" w:rsidR="00554BD3" w:rsidRDefault="00554BD3">
      <w:pPr>
        <w:pStyle w:val="BodyText"/>
        <w:spacing w:before="3"/>
        <w:rPr>
          <w:b/>
          <w:sz w:val="24"/>
        </w:rPr>
      </w:pPr>
    </w:p>
    <w:p w14:paraId="7A6356B2" w14:textId="5001D47E" w:rsidR="00554BD3" w:rsidRDefault="00554BD3">
      <w:pPr>
        <w:pStyle w:val="BodyText"/>
        <w:spacing w:before="3"/>
        <w:rPr>
          <w:b/>
          <w:sz w:val="24"/>
        </w:rPr>
      </w:pPr>
    </w:p>
    <w:p w14:paraId="7141B306" w14:textId="6047AB5B" w:rsidR="00554BD3" w:rsidRDefault="00554BD3">
      <w:pPr>
        <w:pStyle w:val="BodyText"/>
        <w:spacing w:before="3"/>
        <w:rPr>
          <w:b/>
          <w:sz w:val="24"/>
        </w:rPr>
      </w:pPr>
    </w:p>
    <w:p w14:paraId="3885BC6B" w14:textId="7D9A2018" w:rsidR="00740A5E" w:rsidRDefault="00740A5E">
      <w:pPr>
        <w:pStyle w:val="BodyText"/>
        <w:spacing w:before="3"/>
        <w:rPr>
          <w:b/>
          <w:sz w:val="24"/>
        </w:rPr>
      </w:pPr>
    </w:p>
    <w:p w14:paraId="1CCE4703" w14:textId="3086EF2B" w:rsidR="00740A5E" w:rsidRDefault="00740A5E">
      <w:pPr>
        <w:pStyle w:val="BodyText"/>
        <w:spacing w:before="3"/>
        <w:rPr>
          <w:b/>
          <w:sz w:val="24"/>
        </w:rPr>
      </w:pPr>
    </w:p>
    <w:p w14:paraId="43921D7C" w14:textId="57820838" w:rsidR="00740A5E" w:rsidRDefault="00740A5E">
      <w:pPr>
        <w:pStyle w:val="BodyText"/>
        <w:spacing w:before="3"/>
        <w:rPr>
          <w:b/>
          <w:sz w:val="24"/>
        </w:rPr>
      </w:pPr>
    </w:p>
    <w:p w14:paraId="328234F2" w14:textId="4835F145" w:rsidR="00740A5E" w:rsidRDefault="00740A5E">
      <w:pPr>
        <w:pStyle w:val="BodyText"/>
        <w:spacing w:before="3"/>
        <w:rPr>
          <w:b/>
          <w:sz w:val="24"/>
        </w:rPr>
      </w:pPr>
    </w:p>
    <w:p w14:paraId="5875B73C" w14:textId="37036A77" w:rsidR="00740A5E" w:rsidRDefault="00740A5E">
      <w:pPr>
        <w:pStyle w:val="BodyText"/>
        <w:spacing w:before="3"/>
        <w:rPr>
          <w:b/>
          <w:sz w:val="24"/>
        </w:rPr>
      </w:pPr>
    </w:p>
    <w:p w14:paraId="19181FC4" w14:textId="4D874F16" w:rsidR="00740A5E" w:rsidRDefault="00740A5E">
      <w:pPr>
        <w:pStyle w:val="BodyText"/>
        <w:spacing w:before="3"/>
        <w:rPr>
          <w:b/>
          <w:sz w:val="24"/>
        </w:rPr>
      </w:pPr>
    </w:p>
    <w:p w14:paraId="5AF1D143" w14:textId="09F5E21E" w:rsidR="00740A5E" w:rsidRDefault="00740A5E">
      <w:pPr>
        <w:pStyle w:val="BodyText"/>
        <w:spacing w:before="3"/>
        <w:rPr>
          <w:b/>
          <w:sz w:val="24"/>
        </w:rPr>
      </w:pPr>
    </w:p>
    <w:p w14:paraId="38F04628" w14:textId="74C03B47" w:rsidR="00740A5E" w:rsidRDefault="00740A5E">
      <w:pPr>
        <w:pStyle w:val="BodyText"/>
        <w:spacing w:before="3"/>
        <w:rPr>
          <w:b/>
          <w:sz w:val="24"/>
        </w:rPr>
      </w:pPr>
    </w:p>
    <w:p w14:paraId="0DAF0F54" w14:textId="0FEBB8CC" w:rsidR="00740A5E" w:rsidRDefault="00740A5E">
      <w:pPr>
        <w:pStyle w:val="BodyText"/>
        <w:spacing w:before="3"/>
        <w:rPr>
          <w:b/>
          <w:sz w:val="24"/>
        </w:rPr>
      </w:pPr>
    </w:p>
    <w:p w14:paraId="611D3530" w14:textId="388E4C6D" w:rsidR="00740A5E" w:rsidRDefault="00740A5E">
      <w:pPr>
        <w:pStyle w:val="BodyText"/>
        <w:spacing w:before="3"/>
        <w:rPr>
          <w:b/>
          <w:sz w:val="24"/>
        </w:rPr>
      </w:pPr>
    </w:p>
    <w:p w14:paraId="4616D135" w14:textId="7464AF66" w:rsidR="00740A5E" w:rsidRDefault="00740A5E">
      <w:pPr>
        <w:pStyle w:val="BodyText"/>
        <w:spacing w:before="3"/>
        <w:rPr>
          <w:b/>
          <w:sz w:val="24"/>
        </w:rPr>
      </w:pPr>
    </w:p>
    <w:p w14:paraId="55A9D164" w14:textId="6ED2D48C" w:rsidR="00740A5E" w:rsidRDefault="00740A5E">
      <w:pPr>
        <w:pStyle w:val="BodyText"/>
        <w:spacing w:before="3"/>
        <w:rPr>
          <w:b/>
          <w:sz w:val="24"/>
        </w:rPr>
      </w:pPr>
    </w:p>
    <w:p w14:paraId="2930FC4B" w14:textId="574B7F6B" w:rsidR="00740A5E" w:rsidRDefault="00740A5E">
      <w:pPr>
        <w:pStyle w:val="BodyText"/>
        <w:spacing w:before="3"/>
        <w:rPr>
          <w:b/>
          <w:sz w:val="24"/>
        </w:rPr>
      </w:pPr>
    </w:p>
    <w:p w14:paraId="0664123A" w14:textId="481BF331" w:rsidR="00740A5E" w:rsidRDefault="00740A5E">
      <w:pPr>
        <w:pStyle w:val="BodyText"/>
        <w:spacing w:before="3"/>
        <w:rPr>
          <w:b/>
          <w:sz w:val="24"/>
        </w:rPr>
      </w:pPr>
    </w:p>
    <w:p w14:paraId="75D5E168" w14:textId="3F9E0ECB" w:rsidR="00740A5E" w:rsidRDefault="00740A5E" w:rsidP="00740A5E">
      <w:pPr>
        <w:pStyle w:val="BodyText"/>
        <w:jc w:val="center"/>
        <w:rPr>
          <w:b/>
          <w:bCs/>
          <w:sz w:val="40"/>
          <w:szCs w:val="40"/>
        </w:rPr>
      </w:pPr>
      <w:r>
        <w:rPr>
          <w:b/>
          <w:bCs/>
          <w:sz w:val="40"/>
          <w:szCs w:val="40"/>
        </w:rPr>
        <w:lastRenderedPageBreak/>
        <w:t xml:space="preserve">Chapter 3: CODE </w:t>
      </w:r>
    </w:p>
    <w:p w14:paraId="4E90F35A" w14:textId="29D4B30A" w:rsidR="00740A5E" w:rsidRDefault="00740A5E" w:rsidP="00740A5E">
      <w:pPr>
        <w:pStyle w:val="BodyText"/>
        <w:jc w:val="center"/>
        <w:rPr>
          <w:b/>
          <w:bCs/>
          <w:sz w:val="40"/>
          <w:szCs w:val="40"/>
        </w:rPr>
      </w:pPr>
    </w:p>
    <w:p w14:paraId="5FE55D53" w14:textId="6B03F95A" w:rsidR="00740A5E" w:rsidRDefault="00740A5E" w:rsidP="00740A5E">
      <w:pPr>
        <w:pStyle w:val="BodyText"/>
        <w:rPr>
          <w:b/>
          <w:bCs/>
          <w:sz w:val="28"/>
          <w:szCs w:val="28"/>
        </w:rPr>
      </w:pPr>
      <w:r>
        <w:rPr>
          <w:b/>
          <w:bCs/>
          <w:sz w:val="28"/>
          <w:szCs w:val="28"/>
        </w:rPr>
        <w:t xml:space="preserve">Here </w:t>
      </w:r>
      <w:r w:rsidR="007D2FC6">
        <w:rPr>
          <w:b/>
          <w:bCs/>
          <w:sz w:val="28"/>
          <w:szCs w:val="28"/>
        </w:rPr>
        <w:t>are</w:t>
      </w:r>
      <w:r>
        <w:rPr>
          <w:b/>
          <w:bCs/>
          <w:sz w:val="28"/>
          <w:szCs w:val="28"/>
        </w:rPr>
        <w:t xml:space="preserve"> the </w:t>
      </w:r>
      <w:r w:rsidR="007D2FC6">
        <w:rPr>
          <w:b/>
          <w:bCs/>
          <w:sz w:val="28"/>
          <w:szCs w:val="28"/>
        </w:rPr>
        <w:t xml:space="preserve">snippets </w:t>
      </w:r>
      <w:r>
        <w:rPr>
          <w:b/>
          <w:bCs/>
          <w:sz w:val="28"/>
          <w:szCs w:val="28"/>
        </w:rPr>
        <w:t xml:space="preserve">code that we used for making this website: </w:t>
      </w:r>
    </w:p>
    <w:p w14:paraId="1DE2316D" w14:textId="3FB676AF" w:rsidR="00740A5E" w:rsidRPr="00740A5E" w:rsidRDefault="00740A5E" w:rsidP="00740A5E">
      <w:pPr>
        <w:pStyle w:val="BodyText"/>
        <w:rPr>
          <w:b/>
          <w:bCs/>
          <w:sz w:val="28"/>
          <w:szCs w:val="28"/>
        </w:rPr>
      </w:pPr>
    </w:p>
    <w:p w14:paraId="734D7A83" w14:textId="7E61DA03" w:rsidR="00740A5E" w:rsidRDefault="00740A5E">
      <w:pPr>
        <w:pStyle w:val="BodyText"/>
        <w:spacing w:before="3"/>
        <w:rPr>
          <w:b/>
          <w:sz w:val="24"/>
        </w:rPr>
      </w:pPr>
    </w:p>
    <w:p w14:paraId="0AF5B0FC" w14:textId="0E936BD2" w:rsidR="00740A5E" w:rsidRDefault="00740A5E">
      <w:pPr>
        <w:pStyle w:val="BodyText"/>
        <w:spacing w:before="3"/>
        <w:rPr>
          <w:b/>
          <w:sz w:val="24"/>
        </w:rPr>
      </w:pPr>
    </w:p>
    <w:p w14:paraId="489C1A93" w14:textId="27B45797" w:rsidR="00740A5E" w:rsidRDefault="00740A5E">
      <w:pPr>
        <w:pStyle w:val="BodyText"/>
        <w:spacing w:before="3"/>
        <w:rPr>
          <w:b/>
          <w:sz w:val="24"/>
        </w:rPr>
      </w:pPr>
    </w:p>
    <w:p w14:paraId="4C90FBB2" w14:textId="7114AC36" w:rsidR="00740A5E" w:rsidRDefault="00740A5E">
      <w:pPr>
        <w:pStyle w:val="BodyText"/>
        <w:spacing w:before="3"/>
        <w:rPr>
          <w:b/>
          <w:sz w:val="24"/>
        </w:rPr>
      </w:pPr>
    </w:p>
    <w:p w14:paraId="411F7792" w14:textId="2BA381BC" w:rsidR="00740A5E" w:rsidRDefault="007D2FC6">
      <w:pPr>
        <w:pStyle w:val="BodyText"/>
        <w:spacing w:before="3"/>
        <w:rPr>
          <w:b/>
          <w:sz w:val="24"/>
        </w:rPr>
      </w:pPr>
      <w:r>
        <w:rPr>
          <w:noProof/>
        </w:rPr>
        <w:drawing>
          <wp:inline distT="0" distB="0" distL="0" distR="0" wp14:anchorId="0D77E128" wp14:editId="0691CE35">
            <wp:extent cx="5626100" cy="34194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26100" cy="3419475"/>
                    </a:xfrm>
                    <a:prstGeom prst="rect">
                      <a:avLst/>
                    </a:prstGeom>
                    <a:noFill/>
                    <a:ln>
                      <a:noFill/>
                    </a:ln>
                  </pic:spPr>
                </pic:pic>
              </a:graphicData>
            </a:graphic>
          </wp:inline>
        </w:drawing>
      </w:r>
    </w:p>
    <w:p w14:paraId="45C375B8" w14:textId="7687E630" w:rsidR="00740A5E" w:rsidRDefault="00740A5E">
      <w:pPr>
        <w:pStyle w:val="BodyText"/>
        <w:spacing w:before="3"/>
        <w:rPr>
          <w:b/>
          <w:sz w:val="24"/>
        </w:rPr>
      </w:pPr>
    </w:p>
    <w:p w14:paraId="5696B12D" w14:textId="6E18015B" w:rsidR="00740A5E" w:rsidRDefault="00740A5E">
      <w:pPr>
        <w:pStyle w:val="BodyText"/>
        <w:spacing w:before="3"/>
        <w:rPr>
          <w:b/>
          <w:sz w:val="24"/>
        </w:rPr>
      </w:pPr>
    </w:p>
    <w:p w14:paraId="29F9037C" w14:textId="5107769A" w:rsidR="00740A5E" w:rsidRDefault="00740A5E">
      <w:pPr>
        <w:pStyle w:val="BodyText"/>
        <w:spacing w:before="3"/>
        <w:rPr>
          <w:b/>
          <w:sz w:val="24"/>
        </w:rPr>
      </w:pPr>
    </w:p>
    <w:p w14:paraId="265DC185" w14:textId="77777777" w:rsidR="00740A5E" w:rsidRDefault="00740A5E">
      <w:pPr>
        <w:pStyle w:val="BodyText"/>
        <w:spacing w:before="3"/>
        <w:rPr>
          <w:b/>
          <w:sz w:val="24"/>
        </w:rPr>
      </w:pPr>
    </w:p>
    <w:p w14:paraId="75D86AA9" w14:textId="0AA92036" w:rsidR="00554BD3" w:rsidRDefault="007D2FC6">
      <w:pPr>
        <w:pStyle w:val="BodyText"/>
        <w:spacing w:before="3"/>
        <w:rPr>
          <w:b/>
          <w:sz w:val="24"/>
        </w:rPr>
      </w:pPr>
      <w:r>
        <w:rPr>
          <w:noProof/>
        </w:rPr>
        <w:lastRenderedPageBreak/>
        <w:drawing>
          <wp:inline distT="0" distB="0" distL="0" distR="0" wp14:anchorId="4DF5AE3F" wp14:editId="61680247">
            <wp:extent cx="5626100" cy="30384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26100" cy="3038475"/>
                    </a:xfrm>
                    <a:prstGeom prst="rect">
                      <a:avLst/>
                    </a:prstGeom>
                    <a:noFill/>
                    <a:ln>
                      <a:noFill/>
                    </a:ln>
                  </pic:spPr>
                </pic:pic>
              </a:graphicData>
            </a:graphic>
          </wp:inline>
        </w:drawing>
      </w:r>
    </w:p>
    <w:p w14:paraId="446286F2" w14:textId="12DFC7DC" w:rsidR="000D21C7" w:rsidRDefault="000D21C7">
      <w:pPr>
        <w:pStyle w:val="BodyText"/>
        <w:spacing w:before="3"/>
        <w:rPr>
          <w:b/>
          <w:sz w:val="24"/>
        </w:rPr>
      </w:pPr>
    </w:p>
    <w:p w14:paraId="2E030383" w14:textId="44AA8218" w:rsidR="000D21C7" w:rsidRDefault="000D21C7">
      <w:pPr>
        <w:pStyle w:val="BodyText"/>
        <w:spacing w:before="3"/>
        <w:rPr>
          <w:b/>
          <w:sz w:val="24"/>
        </w:rPr>
      </w:pPr>
    </w:p>
    <w:p w14:paraId="5C4DB3D3" w14:textId="2BF88F14" w:rsidR="000D21C7" w:rsidRDefault="000D21C7">
      <w:pPr>
        <w:pStyle w:val="BodyText"/>
        <w:spacing w:before="3"/>
        <w:rPr>
          <w:b/>
          <w:sz w:val="24"/>
        </w:rPr>
      </w:pPr>
    </w:p>
    <w:p w14:paraId="7995BB8B" w14:textId="0048B611" w:rsidR="000D21C7" w:rsidRDefault="000D21C7">
      <w:pPr>
        <w:pStyle w:val="BodyText"/>
        <w:spacing w:before="3"/>
        <w:rPr>
          <w:b/>
          <w:sz w:val="24"/>
        </w:rPr>
      </w:pPr>
    </w:p>
    <w:p w14:paraId="007D5351" w14:textId="62F1F330" w:rsidR="000D21C7" w:rsidRDefault="000D21C7">
      <w:pPr>
        <w:pStyle w:val="BodyText"/>
        <w:spacing w:before="3"/>
        <w:rPr>
          <w:b/>
          <w:sz w:val="24"/>
        </w:rPr>
      </w:pPr>
    </w:p>
    <w:p w14:paraId="770B5974" w14:textId="0432D723" w:rsidR="000D21C7" w:rsidRDefault="007D2FC6">
      <w:pPr>
        <w:pStyle w:val="BodyText"/>
        <w:spacing w:before="3"/>
        <w:rPr>
          <w:b/>
          <w:sz w:val="24"/>
        </w:rPr>
      </w:pPr>
      <w:r>
        <w:rPr>
          <w:noProof/>
        </w:rPr>
        <w:drawing>
          <wp:inline distT="0" distB="0" distL="0" distR="0" wp14:anchorId="566BDE14" wp14:editId="68D0D30B">
            <wp:extent cx="5626100" cy="33407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26100" cy="3340735"/>
                    </a:xfrm>
                    <a:prstGeom prst="rect">
                      <a:avLst/>
                    </a:prstGeom>
                    <a:noFill/>
                    <a:ln>
                      <a:noFill/>
                    </a:ln>
                  </pic:spPr>
                </pic:pic>
              </a:graphicData>
            </a:graphic>
          </wp:inline>
        </w:drawing>
      </w:r>
    </w:p>
    <w:p w14:paraId="36E32194" w14:textId="428BEAC1" w:rsidR="000D21C7" w:rsidRDefault="000D21C7">
      <w:pPr>
        <w:pStyle w:val="BodyText"/>
        <w:spacing w:before="3"/>
        <w:rPr>
          <w:b/>
          <w:sz w:val="24"/>
        </w:rPr>
      </w:pPr>
    </w:p>
    <w:p w14:paraId="0CB9CC9A" w14:textId="2B42D2EF" w:rsidR="000D21C7" w:rsidRDefault="000D21C7">
      <w:pPr>
        <w:pStyle w:val="BodyText"/>
        <w:spacing w:before="3"/>
        <w:rPr>
          <w:b/>
          <w:sz w:val="24"/>
        </w:rPr>
      </w:pPr>
    </w:p>
    <w:p w14:paraId="25EDEC4A" w14:textId="338EA621" w:rsidR="000D21C7" w:rsidRDefault="000D21C7">
      <w:pPr>
        <w:pStyle w:val="BodyText"/>
        <w:spacing w:before="3"/>
        <w:rPr>
          <w:b/>
          <w:sz w:val="24"/>
        </w:rPr>
      </w:pPr>
    </w:p>
    <w:p w14:paraId="02881243" w14:textId="77777777" w:rsidR="000D21C7" w:rsidRDefault="000D21C7">
      <w:pPr>
        <w:pStyle w:val="BodyText"/>
        <w:spacing w:before="3"/>
        <w:rPr>
          <w:b/>
          <w:sz w:val="24"/>
        </w:rPr>
      </w:pPr>
    </w:p>
    <w:p w14:paraId="76C479FB" w14:textId="6A888738" w:rsidR="000D21C7" w:rsidRDefault="000D21C7">
      <w:pPr>
        <w:pStyle w:val="BodyText"/>
        <w:spacing w:before="3"/>
        <w:rPr>
          <w:b/>
          <w:sz w:val="24"/>
        </w:rPr>
      </w:pPr>
    </w:p>
    <w:p w14:paraId="7E8D770D" w14:textId="49B5D8EC" w:rsidR="00740A5E" w:rsidRPr="00C92377" w:rsidRDefault="00740A5E" w:rsidP="00740A5E">
      <w:pPr>
        <w:spacing w:before="132" w:line="367" w:lineRule="auto"/>
        <w:ind w:left="824" w:right="340" w:firstLine="513"/>
        <w:jc w:val="center"/>
        <w:rPr>
          <w:sz w:val="44"/>
          <w:szCs w:val="40"/>
        </w:rPr>
      </w:pPr>
      <w:r>
        <w:rPr>
          <w:b/>
          <w:sz w:val="44"/>
          <w:szCs w:val="40"/>
        </w:rPr>
        <w:lastRenderedPageBreak/>
        <w:t>CONCLUSIONS AND LEARNINGS</w:t>
      </w:r>
    </w:p>
    <w:p w14:paraId="12B8650F" w14:textId="141D1D4B" w:rsidR="000D21C7" w:rsidRDefault="000D21C7">
      <w:pPr>
        <w:pStyle w:val="BodyText"/>
        <w:spacing w:before="3"/>
        <w:rPr>
          <w:b/>
          <w:sz w:val="24"/>
        </w:rPr>
      </w:pPr>
    </w:p>
    <w:p w14:paraId="3BF98B8E" w14:textId="079F17B4" w:rsidR="00740A5E" w:rsidRDefault="00740A5E">
      <w:pPr>
        <w:pStyle w:val="BodyText"/>
        <w:spacing w:before="3"/>
        <w:rPr>
          <w:bCs/>
          <w:sz w:val="28"/>
          <w:szCs w:val="24"/>
        </w:rPr>
      </w:pPr>
      <w:r>
        <w:rPr>
          <w:bCs/>
          <w:sz w:val="28"/>
          <w:szCs w:val="24"/>
        </w:rPr>
        <w:t>It was immense pleasure to work as a team and make a project. We learned many things from this. Leanings included academic as wel</w:t>
      </w:r>
      <w:r w:rsidR="000961DE">
        <w:rPr>
          <w:bCs/>
          <w:sz w:val="28"/>
          <w:szCs w:val="24"/>
        </w:rPr>
        <w:t>l as personal growth.</w:t>
      </w:r>
    </w:p>
    <w:p w14:paraId="7D5D1533" w14:textId="77034A4C" w:rsidR="000961DE" w:rsidRDefault="000961DE">
      <w:pPr>
        <w:pStyle w:val="BodyText"/>
        <w:spacing w:before="3"/>
        <w:rPr>
          <w:bCs/>
          <w:sz w:val="28"/>
          <w:szCs w:val="24"/>
        </w:rPr>
      </w:pPr>
    </w:p>
    <w:p w14:paraId="544640B7" w14:textId="262D971B" w:rsidR="000961DE" w:rsidRDefault="000961DE">
      <w:pPr>
        <w:pStyle w:val="BodyText"/>
        <w:spacing w:before="3"/>
        <w:rPr>
          <w:bCs/>
          <w:sz w:val="28"/>
          <w:szCs w:val="24"/>
        </w:rPr>
      </w:pPr>
    </w:p>
    <w:p w14:paraId="3E0AAC7E" w14:textId="121750A6" w:rsidR="000961DE" w:rsidRDefault="000961DE" w:rsidP="000961DE">
      <w:pPr>
        <w:pStyle w:val="BodyText"/>
        <w:numPr>
          <w:ilvl w:val="0"/>
          <w:numId w:val="6"/>
        </w:numPr>
        <w:spacing w:before="3"/>
        <w:rPr>
          <w:bCs/>
          <w:sz w:val="28"/>
          <w:szCs w:val="24"/>
        </w:rPr>
      </w:pPr>
      <w:r>
        <w:rPr>
          <w:bCs/>
          <w:sz w:val="28"/>
          <w:szCs w:val="24"/>
        </w:rPr>
        <w:t>All of us were naïve in this field of making websites. So we learnt quite a lot about how webpages are made, how websites are hosted, how do we link webpages to make a website.</w:t>
      </w:r>
    </w:p>
    <w:p w14:paraId="237DB996" w14:textId="47738A47" w:rsidR="000961DE" w:rsidRDefault="000961DE" w:rsidP="000961DE">
      <w:pPr>
        <w:pStyle w:val="BodyText"/>
        <w:numPr>
          <w:ilvl w:val="0"/>
          <w:numId w:val="6"/>
        </w:numPr>
        <w:spacing w:before="3"/>
        <w:rPr>
          <w:bCs/>
          <w:sz w:val="28"/>
          <w:szCs w:val="24"/>
        </w:rPr>
      </w:pPr>
      <w:r>
        <w:rPr>
          <w:bCs/>
          <w:sz w:val="28"/>
          <w:szCs w:val="24"/>
        </w:rPr>
        <w:t>We learnt 3 languages – HTML5, CSS and JAVASCRIPT. These were the essential languages in making of a website.</w:t>
      </w:r>
    </w:p>
    <w:p w14:paraId="368C9538" w14:textId="41DA734B" w:rsidR="000961DE" w:rsidRDefault="000961DE" w:rsidP="000961DE">
      <w:pPr>
        <w:pStyle w:val="BodyText"/>
        <w:numPr>
          <w:ilvl w:val="0"/>
          <w:numId w:val="6"/>
        </w:numPr>
        <w:spacing w:before="3"/>
        <w:rPr>
          <w:bCs/>
          <w:sz w:val="28"/>
          <w:szCs w:val="24"/>
        </w:rPr>
      </w:pPr>
      <w:r>
        <w:rPr>
          <w:bCs/>
          <w:sz w:val="28"/>
          <w:szCs w:val="24"/>
        </w:rPr>
        <w:t>We explored on the topic of Plastic Waste and how it is recycled.</w:t>
      </w:r>
    </w:p>
    <w:p w14:paraId="7485D3BE" w14:textId="176DD99F" w:rsidR="000961DE" w:rsidRDefault="000961DE" w:rsidP="000961DE">
      <w:pPr>
        <w:pStyle w:val="BodyText"/>
        <w:numPr>
          <w:ilvl w:val="0"/>
          <w:numId w:val="6"/>
        </w:numPr>
        <w:spacing w:before="3"/>
        <w:rPr>
          <w:bCs/>
          <w:sz w:val="28"/>
          <w:szCs w:val="24"/>
        </w:rPr>
      </w:pPr>
      <w:r>
        <w:rPr>
          <w:bCs/>
          <w:sz w:val="28"/>
          <w:szCs w:val="24"/>
        </w:rPr>
        <w:t>We even found out many unique case studies and organization which we will remember for a long time.</w:t>
      </w:r>
    </w:p>
    <w:p w14:paraId="6C426D9E" w14:textId="161031DC" w:rsidR="000961DE" w:rsidRDefault="000961DE" w:rsidP="000961DE">
      <w:pPr>
        <w:pStyle w:val="BodyText"/>
        <w:numPr>
          <w:ilvl w:val="0"/>
          <w:numId w:val="6"/>
        </w:numPr>
        <w:spacing w:before="3"/>
        <w:rPr>
          <w:bCs/>
          <w:sz w:val="28"/>
          <w:szCs w:val="24"/>
        </w:rPr>
      </w:pPr>
      <w:r>
        <w:rPr>
          <w:bCs/>
          <w:sz w:val="28"/>
          <w:szCs w:val="24"/>
        </w:rPr>
        <w:t>We got inspired by such case studies and we intend to spread this awareness around the globe to reduce the use of plastic as far as possible.</w:t>
      </w:r>
    </w:p>
    <w:p w14:paraId="0655921A" w14:textId="77777777" w:rsidR="000961DE" w:rsidRPr="00740A5E" w:rsidRDefault="000961DE" w:rsidP="000961DE">
      <w:pPr>
        <w:pStyle w:val="BodyText"/>
        <w:spacing w:before="3"/>
        <w:ind w:left="720"/>
        <w:rPr>
          <w:bCs/>
          <w:sz w:val="28"/>
          <w:szCs w:val="24"/>
        </w:rPr>
      </w:pPr>
    </w:p>
    <w:p w14:paraId="0F10261C" w14:textId="7992B48B" w:rsidR="00740A5E" w:rsidRDefault="00740A5E">
      <w:pPr>
        <w:pStyle w:val="BodyText"/>
        <w:spacing w:before="3"/>
        <w:rPr>
          <w:b/>
          <w:sz w:val="24"/>
        </w:rPr>
      </w:pPr>
    </w:p>
    <w:p w14:paraId="0C25376E" w14:textId="0ACC1F0D" w:rsidR="00740A5E" w:rsidRDefault="00740A5E">
      <w:pPr>
        <w:pStyle w:val="BodyText"/>
        <w:spacing w:before="3"/>
        <w:rPr>
          <w:b/>
          <w:sz w:val="24"/>
        </w:rPr>
      </w:pPr>
    </w:p>
    <w:p w14:paraId="53CFF004" w14:textId="6B37AF6E" w:rsidR="00740A5E" w:rsidRDefault="00740A5E">
      <w:pPr>
        <w:pStyle w:val="BodyText"/>
        <w:spacing w:before="3"/>
        <w:rPr>
          <w:b/>
          <w:sz w:val="24"/>
        </w:rPr>
      </w:pPr>
    </w:p>
    <w:p w14:paraId="5251F0F7" w14:textId="2C96240D" w:rsidR="00740A5E" w:rsidRDefault="00740A5E">
      <w:pPr>
        <w:pStyle w:val="BodyText"/>
        <w:spacing w:before="3"/>
        <w:rPr>
          <w:b/>
          <w:sz w:val="24"/>
        </w:rPr>
      </w:pPr>
    </w:p>
    <w:p w14:paraId="16F1C4EA" w14:textId="541C15B4" w:rsidR="00740A5E" w:rsidRDefault="00740A5E">
      <w:pPr>
        <w:pStyle w:val="BodyText"/>
        <w:spacing w:before="3"/>
        <w:rPr>
          <w:b/>
          <w:sz w:val="24"/>
        </w:rPr>
      </w:pPr>
    </w:p>
    <w:p w14:paraId="54798C48" w14:textId="56078397" w:rsidR="00740A5E" w:rsidRDefault="00740A5E">
      <w:pPr>
        <w:pStyle w:val="BodyText"/>
        <w:spacing w:before="3"/>
        <w:rPr>
          <w:b/>
          <w:sz w:val="24"/>
        </w:rPr>
      </w:pPr>
    </w:p>
    <w:p w14:paraId="79502519" w14:textId="12AC29D8" w:rsidR="00740A5E" w:rsidRDefault="00740A5E">
      <w:pPr>
        <w:pStyle w:val="BodyText"/>
        <w:spacing w:before="3"/>
        <w:rPr>
          <w:b/>
          <w:sz w:val="24"/>
        </w:rPr>
      </w:pPr>
    </w:p>
    <w:p w14:paraId="71CDFD63" w14:textId="067EA878" w:rsidR="00740A5E" w:rsidRDefault="00740A5E">
      <w:pPr>
        <w:pStyle w:val="BodyText"/>
        <w:spacing w:before="3"/>
        <w:rPr>
          <w:b/>
          <w:sz w:val="24"/>
        </w:rPr>
      </w:pPr>
    </w:p>
    <w:p w14:paraId="4411AD7B" w14:textId="75390FC3" w:rsidR="00740A5E" w:rsidRDefault="00740A5E">
      <w:pPr>
        <w:pStyle w:val="BodyText"/>
        <w:spacing w:before="3"/>
        <w:rPr>
          <w:b/>
          <w:sz w:val="24"/>
        </w:rPr>
      </w:pPr>
    </w:p>
    <w:p w14:paraId="291EA201" w14:textId="1739C513" w:rsidR="00740A5E" w:rsidRDefault="00740A5E">
      <w:pPr>
        <w:pStyle w:val="BodyText"/>
        <w:spacing w:before="3"/>
        <w:rPr>
          <w:b/>
          <w:sz w:val="24"/>
        </w:rPr>
      </w:pPr>
    </w:p>
    <w:p w14:paraId="1E4A3309" w14:textId="1F949E8A" w:rsidR="00740A5E" w:rsidRDefault="00740A5E">
      <w:pPr>
        <w:pStyle w:val="BodyText"/>
        <w:spacing w:before="3"/>
        <w:rPr>
          <w:b/>
          <w:sz w:val="24"/>
        </w:rPr>
      </w:pPr>
    </w:p>
    <w:p w14:paraId="2392C570" w14:textId="50AD2118" w:rsidR="00740A5E" w:rsidRDefault="00740A5E">
      <w:pPr>
        <w:pStyle w:val="BodyText"/>
        <w:spacing w:before="3"/>
        <w:rPr>
          <w:b/>
          <w:sz w:val="24"/>
        </w:rPr>
      </w:pPr>
    </w:p>
    <w:p w14:paraId="1CDB7388" w14:textId="29EBEBC5" w:rsidR="00740A5E" w:rsidRDefault="00740A5E">
      <w:pPr>
        <w:pStyle w:val="BodyText"/>
        <w:spacing w:before="3"/>
        <w:rPr>
          <w:b/>
          <w:sz w:val="24"/>
        </w:rPr>
      </w:pPr>
    </w:p>
    <w:p w14:paraId="5AC0A35B" w14:textId="2B47BC24" w:rsidR="00740A5E" w:rsidRDefault="00740A5E">
      <w:pPr>
        <w:pStyle w:val="BodyText"/>
        <w:spacing w:before="3"/>
        <w:rPr>
          <w:b/>
          <w:sz w:val="24"/>
        </w:rPr>
      </w:pPr>
    </w:p>
    <w:p w14:paraId="7A0981FF" w14:textId="59CD1A6E" w:rsidR="00740A5E" w:rsidRDefault="00740A5E">
      <w:pPr>
        <w:pStyle w:val="BodyText"/>
        <w:spacing w:before="3"/>
        <w:rPr>
          <w:b/>
          <w:sz w:val="24"/>
        </w:rPr>
      </w:pPr>
    </w:p>
    <w:p w14:paraId="2C7BE579" w14:textId="281F21EF" w:rsidR="00740A5E" w:rsidRDefault="00740A5E">
      <w:pPr>
        <w:pStyle w:val="BodyText"/>
        <w:spacing w:before="3"/>
        <w:rPr>
          <w:b/>
          <w:sz w:val="24"/>
        </w:rPr>
      </w:pPr>
    </w:p>
    <w:p w14:paraId="4D659288" w14:textId="4CB35AE6" w:rsidR="00740A5E" w:rsidRDefault="00740A5E">
      <w:pPr>
        <w:pStyle w:val="BodyText"/>
        <w:spacing w:before="3"/>
        <w:rPr>
          <w:b/>
          <w:sz w:val="24"/>
        </w:rPr>
      </w:pPr>
    </w:p>
    <w:p w14:paraId="17B30E30" w14:textId="4B33F8BD" w:rsidR="00740A5E" w:rsidRDefault="00740A5E">
      <w:pPr>
        <w:pStyle w:val="BodyText"/>
        <w:spacing w:before="3"/>
        <w:rPr>
          <w:b/>
          <w:sz w:val="24"/>
        </w:rPr>
      </w:pPr>
    </w:p>
    <w:p w14:paraId="23DA586F" w14:textId="0A7F51C6" w:rsidR="00740A5E" w:rsidRDefault="00740A5E">
      <w:pPr>
        <w:pStyle w:val="BodyText"/>
        <w:spacing w:before="3"/>
        <w:rPr>
          <w:b/>
          <w:sz w:val="24"/>
        </w:rPr>
      </w:pPr>
    </w:p>
    <w:p w14:paraId="5170DC4A" w14:textId="71BFE809" w:rsidR="00740A5E" w:rsidRDefault="00740A5E">
      <w:pPr>
        <w:pStyle w:val="BodyText"/>
        <w:spacing w:before="3"/>
        <w:rPr>
          <w:b/>
          <w:sz w:val="24"/>
        </w:rPr>
      </w:pPr>
    </w:p>
    <w:p w14:paraId="6A358359" w14:textId="21FCE4B2" w:rsidR="00740A5E" w:rsidRDefault="00740A5E">
      <w:pPr>
        <w:pStyle w:val="BodyText"/>
        <w:spacing w:before="3"/>
        <w:rPr>
          <w:b/>
          <w:sz w:val="24"/>
        </w:rPr>
      </w:pPr>
    </w:p>
    <w:p w14:paraId="7DDE41B3" w14:textId="528B6357" w:rsidR="00740A5E" w:rsidRDefault="00740A5E">
      <w:pPr>
        <w:pStyle w:val="BodyText"/>
        <w:spacing w:before="3"/>
        <w:rPr>
          <w:b/>
          <w:sz w:val="24"/>
        </w:rPr>
      </w:pPr>
    </w:p>
    <w:p w14:paraId="5CD510E7" w14:textId="77777777" w:rsidR="00740A5E" w:rsidRDefault="00740A5E">
      <w:pPr>
        <w:pStyle w:val="BodyText"/>
        <w:spacing w:before="3"/>
        <w:rPr>
          <w:b/>
          <w:sz w:val="24"/>
        </w:rPr>
      </w:pPr>
    </w:p>
    <w:p w14:paraId="7355BB2A" w14:textId="13C27567" w:rsidR="00820BC4" w:rsidRDefault="00AF2234">
      <w:pPr>
        <w:spacing w:before="91"/>
        <w:ind w:left="588"/>
        <w:jc w:val="center"/>
        <w:rPr>
          <w:b/>
          <w:sz w:val="26"/>
        </w:rPr>
      </w:pPr>
      <w:r>
        <w:rPr>
          <w:b/>
          <w:sz w:val="26"/>
        </w:rPr>
        <w:lastRenderedPageBreak/>
        <w:t>REFERENCES</w:t>
      </w:r>
    </w:p>
    <w:p w14:paraId="261E9BF4" w14:textId="77777777" w:rsidR="000961DE" w:rsidRDefault="000961DE">
      <w:pPr>
        <w:spacing w:before="91"/>
        <w:ind w:left="588"/>
        <w:jc w:val="center"/>
        <w:rPr>
          <w:b/>
          <w:sz w:val="26"/>
        </w:rPr>
      </w:pPr>
    </w:p>
    <w:p w14:paraId="18BAAE4A" w14:textId="15AEDE32" w:rsidR="000961DE" w:rsidRDefault="000961DE" w:rsidP="000961DE">
      <w:pPr>
        <w:pStyle w:val="BodyText"/>
        <w:rPr>
          <w:sz w:val="28"/>
          <w:szCs w:val="28"/>
        </w:rPr>
      </w:pPr>
      <w:r>
        <w:rPr>
          <w:sz w:val="28"/>
          <w:szCs w:val="28"/>
        </w:rPr>
        <w:t>Content and learning source links:</w:t>
      </w:r>
    </w:p>
    <w:p w14:paraId="708EE5B9" w14:textId="77777777" w:rsidR="000961DE" w:rsidRDefault="000961DE" w:rsidP="000961DE">
      <w:pPr>
        <w:pStyle w:val="BodyText"/>
        <w:rPr>
          <w:sz w:val="28"/>
          <w:szCs w:val="28"/>
        </w:rPr>
      </w:pPr>
    </w:p>
    <w:p w14:paraId="4CBD187C" w14:textId="77777777" w:rsidR="000961DE" w:rsidRDefault="000961DE" w:rsidP="000961DE">
      <w:pPr>
        <w:pStyle w:val="BodyText"/>
        <w:rPr>
          <w:sz w:val="28"/>
          <w:szCs w:val="28"/>
        </w:rPr>
      </w:pPr>
    </w:p>
    <w:p w14:paraId="0D613174" w14:textId="77777777" w:rsidR="000961DE" w:rsidRDefault="000961DE" w:rsidP="000961DE">
      <w:pPr>
        <w:pStyle w:val="BodyText"/>
      </w:pPr>
      <w:r>
        <w:t xml:space="preserve">1)www.thehindu.com </w:t>
      </w:r>
    </w:p>
    <w:p w14:paraId="64B2F1E6" w14:textId="77777777" w:rsidR="000961DE" w:rsidRDefault="000961DE" w:rsidP="000961DE">
      <w:pPr>
        <w:pStyle w:val="BodyText"/>
      </w:pPr>
      <w:r>
        <w:t>2)</w:t>
      </w:r>
      <w:hyperlink r:id="rId17" w:history="1">
        <w:r w:rsidRPr="00CF0F5C">
          <w:rPr>
            <w:rStyle w:val="Hyperlink"/>
          </w:rPr>
          <w:t>www.indianeagle.com</w:t>
        </w:r>
      </w:hyperlink>
      <w:r>
        <w:t xml:space="preserve"> </w:t>
      </w:r>
    </w:p>
    <w:p w14:paraId="3FF6FEB0" w14:textId="77777777" w:rsidR="000961DE" w:rsidRDefault="000961DE" w:rsidP="000961DE">
      <w:pPr>
        <w:pStyle w:val="BodyText"/>
      </w:pPr>
      <w:r>
        <w:t xml:space="preserve">3)thelogicalindian.com </w:t>
      </w:r>
    </w:p>
    <w:p w14:paraId="019582A1" w14:textId="77777777" w:rsidR="000961DE" w:rsidRDefault="000961DE" w:rsidP="000961DE">
      <w:pPr>
        <w:pStyle w:val="BodyText"/>
      </w:pPr>
      <w:r>
        <w:t>4)</w:t>
      </w:r>
      <w:hyperlink r:id="rId18" w:history="1">
        <w:r w:rsidRPr="00CF0F5C">
          <w:rPr>
            <w:rStyle w:val="Hyperlink"/>
          </w:rPr>
          <w:t>www.thebetterindia.com</w:t>
        </w:r>
      </w:hyperlink>
      <w:r>
        <w:t xml:space="preserve"> </w:t>
      </w:r>
    </w:p>
    <w:p w14:paraId="5FC1020C" w14:textId="77777777" w:rsidR="000961DE" w:rsidRDefault="000961DE" w:rsidP="000961DE">
      <w:pPr>
        <w:pStyle w:val="BodyText"/>
      </w:pPr>
      <w:r>
        <w:t>5)</w:t>
      </w:r>
      <w:hyperlink r:id="rId19" w:history="1">
        <w:r w:rsidRPr="00CF0F5C">
          <w:rPr>
            <w:rStyle w:val="Hyperlink"/>
          </w:rPr>
          <w:t>www.wikipedia.com</w:t>
        </w:r>
      </w:hyperlink>
      <w:r>
        <w:t xml:space="preserve"> </w:t>
      </w:r>
    </w:p>
    <w:p w14:paraId="0A7882F8" w14:textId="77777777" w:rsidR="000961DE" w:rsidRDefault="000961DE" w:rsidP="000961DE">
      <w:pPr>
        <w:pStyle w:val="BodyText"/>
      </w:pPr>
      <w:r>
        <w:t xml:space="preserve">6)www.unep.org </w:t>
      </w:r>
    </w:p>
    <w:p w14:paraId="4C4525A8" w14:textId="7F51A791" w:rsidR="000961DE" w:rsidRDefault="000961DE" w:rsidP="000961DE">
      <w:pPr>
        <w:pStyle w:val="BodyText"/>
      </w:pPr>
      <w:r>
        <w:t>7)</w:t>
      </w:r>
      <w:hyperlink r:id="rId20" w:history="1">
        <w:r w:rsidRPr="00CF0F5C">
          <w:rPr>
            <w:rStyle w:val="Hyperlink"/>
          </w:rPr>
          <w:t>www.britanicca.com</w:t>
        </w:r>
      </w:hyperlink>
    </w:p>
    <w:p w14:paraId="7A967443" w14:textId="12D20CA2" w:rsidR="000961DE" w:rsidRDefault="000961DE" w:rsidP="000961DE">
      <w:pPr>
        <w:pStyle w:val="BodyText"/>
      </w:pPr>
      <w:r>
        <w:t xml:space="preserve">8) </w:t>
      </w:r>
      <w:hyperlink r:id="rId21" w:history="1">
        <w:r w:rsidRPr="00CF0F5C">
          <w:rPr>
            <w:rStyle w:val="Hyperlink"/>
          </w:rPr>
          <w:t>https://www.youtube.com/channel/UCBwmMxybNva6P_5VmxjzwqA/playlists</w:t>
        </w:r>
      </w:hyperlink>
      <w:r>
        <w:t xml:space="preserve"> (WEB DEV COURSE)</w:t>
      </w:r>
    </w:p>
    <w:p w14:paraId="1F3B544E" w14:textId="2E7A1C7E" w:rsidR="000961DE" w:rsidRDefault="000961DE" w:rsidP="000961DE">
      <w:pPr>
        <w:pStyle w:val="BodyText"/>
      </w:pPr>
      <w:r>
        <w:t xml:space="preserve">9) </w:t>
      </w:r>
      <w:hyperlink r:id="rId22" w:history="1">
        <w:r w:rsidRPr="00CF0F5C">
          <w:rPr>
            <w:rStyle w:val="Hyperlink"/>
          </w:rPr>
          <w:t>https://www.youtube.com/c/CodeWithHarry/playlists</w:t>
        </w:r>
      </w:hyperlink>
      <w:r>
        <w:t xml:space="preserve"> (WEB DEV COURSE)</w:t>
      </w:r>
    </w:p>
    <w:p w14:paraId="1DA3E584" w14:textId="2733406F" w:rsidR="000961DE" w:rsidRDefault="000961DE" w:rsidP="000961DE">
      <w:pPr>
        <w:pStyle w:val="BodyText"/>
      </w:pPr>
      <w:r>
        <w:t>10) w3school.com</w:t>
      </w:r>
    </w:p>
    <w:p w14:paraId="2DD116A8" w14:textId="1BD2A65F" w:rsidR="00820BC4" w:rsidRDefault="00820BC4" w:rsidP="000961DE">
      <w:pPr>
        <w:tabs>
          <w:tab w:val="left" w:pos="1501"/>
        </w:tabs>
        <w:spacing w:before="12" w:line="369" w:lineRule="auto"/>
        <w:ind w:right="221"/>
      </w:pPr>
    </w:p>
    <w:sectPr w:rsidR="00820BC4">
      <w:pgSz w:w="12240" w:h="15840"/>
      <w:pgMar w:top="1500" w:right="1660" w:bottom="1140" w:left="1720" w:header="0" w:footer="94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B1387" w14:textId="77777777" w:rsidR="009847B4" w:rsidRDefault="009847B4">
      <w:r>
        <w:separator/>
      </w:r>
    </w:p>
  </w:endnote>
  <w:endnote w:type="continuationSeparator" w:id="0">
    <w:p w14:paraId="20121485" w14:textId="77777777" w:rsidR="009847B4" w:rsidRDefault="009847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New time Roman">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F7E12" w14:textId="16EC28B2" w:rsidR="00820BC4" w:rsidRDefault="004D57FC">
    <w:pPr>
      <w:pStyle w:val="BodyText"/>
      <w:spacing w:line="14" w:lineRule="auto"/>
      <w:rPr>
        <w:sz w:val="20"/>
      </w:rPr>
    </w:pPr>
    <w:r>
      <w:rPr>
        <w:noProof/>
      </w:rPr>
      <mc:AlternateContent>
        <mc:Choice Requires="wps">
          <w:drawing>
            <wp:anchor distT="0" distB="0" distL="114300" distR="114300" simplePos="0" relativeHeight="487418368" behindDoc="1" locked="0" layoutInCell="1" allowOverlap="1" wp14:anchorId="7E0D16FB" wp14:editId="688379FF">
              <wp:simplePos x="0" y="0"/>
              <wp:positionH relativeFrom="page">
                <wp:posOffset>1597025</wp:posOffset>
              </wp:positionH>
              <wp:positionV relativeFrom="page">
                <wp:posOffset>9333230</wp:posOffset>
              </wp:positionV>
              <wp:extent cx="4996180" cy="43180"/>
              <wp:effectExtent l="0" t="0" r="0" b="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996180" cy="43180"/>
                      </a:xfrm>
                      <a:custGeom>
                        <a:avLst/>
                        <a:gdLst>
                          <a:gd name="T0" fmla="+- 0 10382 2515"/>
                          <a:gd name="T1" fmla="*/ T0 w 7868"/>
                          <a:gd name="T2" fmla="+- 0 14750 14698"/>
                          <a:gd name="T3" fmla="*/ 14750 h 68"/>
                          <a:gd name="T4" fmla="+- 0 2515 2515"/>
                          <a:gd name="T5" fmla="*/ T4 w 7868"/>
                          <a:gd name="T6" fmla="+- 0 14750 14698"/>
                          <a:gd name="T7" fmla="*/ 14750 h 68"/>
                          <a:gd name="T8" fmla="+- 0 2515 2515"/>
                          <a:gd name="T9" fmla="*/ T8 w 7868"/>
                          <a:gd name="T10" fmla="+- 0 14765 14698"/>
                          <a:gd name="T11" fmla="*/ 14765 h 68"/>
                          <a:gd name="T12" fmla="+- 0 10382 2515"/>
                          <a:gd name="T13" fmla="*/ T12 w 7868"/>
                          <a:gd name="T14" fmla="+- 0 14765 14698"/>
                          <a:gd name="T15" fmla="*/ 14765 h 68"/>
                          <a:gd name="T16" fmla="+- 0 10382 2515"/>
                          <a:gd name="T17" fmla="*/ T16 w 7868"/>
                          <a:gd name="T18" fmla="+- 0 14750 14698"/>
                          <a:gd name="T19" fmla="*/ 14750 h 68"/>
                          <a:gd name="T20" fmla="+- 0 10382 2515"/>
                          <a:gd name="T21" fmla="*/ T20 w 7868"/>
                          <a:gd name="T22" fmla="+- 0 14698 14698"/>
                          <a:gd name="T23" fmla="*/ 14698 h 68"/>
                          <a:gd name="T24" fmla="+- 0 2515 2515"/>
                          <a:gd name="T25" fmla="*/ T24 w 7868"/>
                          <a:gd name="T26" fmla="+- 0 14698 14698"/>
                          <a:gd name="T27" fmla="*/ 14698 h 68"/>
                          <a:gd name="T28" fmla="+- 0 2515 2515"/>
                          <a:gd name="T29" fmla="*/ T28 w 7868"/>
                          <a:gd name="T30" fmla="+- 0 14736 14698"/>
                          <a:gd name="T31" fmla="*/ 14736 h 68"/>
                          <a:gd name="T32" fmla="+- 0 10382 2515"/>
                          <a:gd name="T33" fmla="*/ T32 w 7868"/>
                          <a:gd name="T34" fmla="+- 0 14736 14698"/>
                          <a:gd name="T35" fmla="*/ 14736 h 68"/>
                          <a:gd name="T36" fmla="+- 0 10382 2515"/>
                          <a:gd name="T37" fmla="*/ T36 w 7868"/>
                          <a:gd name="T38" fmla="+- 0 14698 14698"/>
                          <a:gd name="T39" fmla="*/ 14698 h 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7868" h="68">
                            <a:moveTo>
                              <a:pt x="7867" y="52"/>
                            </a:moveTo>
                            <a:lnTo>
                              <a:pt x="0" y="52"/>
                            </a:lnTo>
                            <a:lnTo>
                              <a:pt x="0" y="67"/>
                            </a:lnTo>
                            <a:lnTo>
                              <a:pt x="7867" y="67"/>
                            </a:lnTo>
                            <a:lnTo>
                              <a:pt x="7867" y="52"/>
                            </a:lnTo>
                            <a:close/>
                            <a:moveTo>
                              <a:pt x="7867" y="0"/>
                            </a:moveTo>
                            <a:lnTo>
                              <a:pt x="0" y="0"/>
                            </a:lnTo>
                            <a:lnTo>
                              <a:pt x="0" y="38"/>
                            </a:lnTo>
                            <a:lnTo>
                              <a:pt x="7867" y="38"/>
                            </a:lnTo>
                            <a:lnTo>
                              <a:pt x="786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5F833D" id="AutoShape 2" o:spid="_x0000_s1026" style="position:absolute;margin-left:125.75pt;margin-top:734.9pt;width:393.4pt;height:3.4pt;z-index:-15898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7868,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" path="m7867,52l,52,,67r7867,l7867,52xm7867,l,,,38r7867,l7867,xe" fillcolor="black" stroked="f">
              <v:path arrowok="t" o:connecttype="custom" o:connectlocs="4995545,9366250;0,9366250;0,9375775;4995545,9375775;4995545,9366250;4995545,9333230;0,9333230;0,9357360;4995545,9357360;4995545,9333230" o:connectangles="0,0,0,0,0,0,0,0,0,0"/>
              <w10:wrap anchorx="page" anchory="page"/>
            </v:shape>
          </w:pict>
        </mc:Fallback>
      </mc:AlternateContent>
    </w:r>
    <w:r>
      <w:rPr>
        <w:noProof/>
      </w:rPr>
      <mc:AlternateContent>
        <mc:Choice Requires="wps">
          <w:drawing>
            <wp:anchor distT="0" distB="0" distL="114300" distR="114300" simplePos="0" relativeHeight="487418880" behindDoc="1" locked="0" layoutInCell="1" allowOverlap="1" wp14:anchorId="5737A114" wp14:editId="059E63DF">
              <wp:simplePos x="0" y="0"/>
              <wp:positionH relativeFrom="page">
                <wp:posOffset>1602740</wp:posOffset>
              </wp:positionH>
              <wp:positionV relativeFrom="page">
                <wp:posOffset>9369425</wp:posOffset>
              </wp:positionV>
              <wp:extent cx="2474595" cy="184150"/>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4595" cy="184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2B6CE3" w14:textId="77777777" w:rsidR="00820BC4" w:rsidRDefault="00AF2234">
                          <w:pPr>
                            <w:spacing w:before="15"/>
                            <w:ind w:left="20"/>
                            <w:rPr>
                              <w:b/>
                            </w:rPr>
                          </w:pPr>
                          <w:r>
                            <w:rPr>
                              <w:b/>
                            </w:rPr>
                            <w:t>First Year Engineering PICT, PUNE-4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37A114" id="_x0000_t202" coordsize="21600,21600" o:spt="202" path="m,l,21600r21600,l21600,xe">
              <v:stroke joinstyle="miter"/>
              <v:path gradientshapeok="t" o:connecttype="rect"/>
            </v:shapetype>
            <v:shape id="Text Box 1" o:spid="_x0000_s1026" type="#_x0000_t202" style="position:absolute;margin-left:126.2pt;margin-top:737.75pt;width:194.85pt;height:14.5pt;z-index:-15897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" filled="f" stroked="f">
              <v:textbox inset="0,0,0,0">
                <w:txbxContent>
                  <w:p w14:paraId="0C2B6CE3" w14:textId="77777777" w:rsidR="00820BC4" w:rsidRDefault="00AF2234">
                    <w:pPr>
                      <w:spacing w:before="15"/>
                      <w:ind w:left="20"/>
                      <w:rPr>
                        <w:b/>
                      </w:rPr>
                    </w:pPr>
                    <w:r>
                      <w:rPr>
                        <w:b/>
                      </w:rPr>
                      <w:t>First Year Engineering PICT, PUNE-43</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CA7C6" w14:textId="77777777" w:rsidR="009847B4" w:rsidRDefault="009847B4">
      <w:r>
        <w:separator/>
      </w:r>
    </w:p>
  </w:footnote>
  <w:footnote w:type="continuationSeparator" w:id="0">
    <w:p w14:paraId="63F0E24E" w14:textId="77777777" w:rsidR="009847B4" w:rsidRDefault="009847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F52E0E"/>
    <w:multiLevelType w:val="hybridMultilevel"/>
    <w:tmpl w:val="6D141DC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62900D6"/>
    <w:multiLevelType w:val="hybridMultilevel"/>
    <w:tmpl w:val="CED8C27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FA02FDD"/>
    <w:multiLevelType w:val="hybridMultilevel"/>
    <w:tmpl w:val="5342932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59E049F"/>
    <w:multiLevelType w:val="hybridMultilevel"/>
    <w:tmpl w:val="3A926656"/>
    <w:lvl w:ilvl="0" w:tplc="B868ED2C">
      <w:start w:val="1"/>
      <w:numFmt w:val="decimal"/>
      <w:lvlText w:val="%1)"/>
      <w:lvlJc w:val="left"/>
      <w:pPr>
        <w:ind w:left="680" w:hanging="360"/>
      </w:pPr>
      <w:rPr>
        <w:rFonts w:hint="default"/>
      </w:rPr>
    </w:lvl>
    <w:lvl w:ilvl="1" w:tplc="40090019" w:tentative="1">
      <w:start w:val="1"/>
      <w:numFmt w:val="lowerLetter"/>
      <w:lvlText w:val="%2."/>
      <w:lvlJc w:val="left"/>
      <w:pPr>
        <w:ind w:left="1400" w:hanging="360"/>
      </w:pPr>
    </w:lvl>
    <w:lvl w:ilvl="2" w:tplc="4009001B" w:tentative="1">
      <w:start w:val="1"/>
      <w:numFmt w:val="lowerRoman"/>
      <w:lvlText w:val="%3."/>
      <w:lvlJc w:val="right"/>
      <w:pPr>
        <w:ind w:left="2120" w:hanging="180"/>
      </w:pPr>
    </w:lvl>
    <w:lvl w:ilvl="3" w:tplc="4009000F" w:tentative="1">
      <w:start w:val="1"/>
      <w:numFmt w:val="decimal"/>
      <w:lvlText w:val="%4."/>
      <w:lvlJc w:val="left"/>
      <w:pPr>
        <w:ind w:left="2840" w:hanging="360"/>
      </w:pPr>
    </w:lvl>
    <w:lvl w:ilvl="4" w:tplc="40090019" w:tentative="1">
      <w:start w:val="1"/>
      <w:numFmt w:val="lowerLetter"/>
      <w:lvlText w:val="%5."/>
      <w:lvlJc w:val="left"/>
      <w:pPr>
        <w:ind w:left="3560" w:hanging="360"/>
      </w:pPr>
    </w:lvl>
    <w:lvl w:ilvl="5" w:tplc="4009001B" w:tentative="1">
      <w:start w:val="1"/>
      <w:numFmt w:val="lowerRoman"/>
      <w:lvlText w:val="%6."/>
      <w:lvlJc w:val="right"/>
      <w:pPr>
        <w:ind w:left="4280" w:hanging="180"/>
      </w:pPr>
    </w:lvl>
    <w:lvl w:ilvl="6" w:tplc="4009000F" w:tentative="1">
      <w:start w:val="1"/>
      <w:numFmt w:val="decimal"/>
      <w:lvlText w:val="%7."/>
      <w:lvlJc w:val="left"/>
      <w:pPr>
        <w:ind w:left="5000" w:hanging="360"/>
      </w:pPr>
    </w:lvl>
    <w:lvl w:ilvl="7" w:tplc="40090019" w:tentative="1">
      <w:start w:val="1"/>
      <w:numFmt w:val="lowerLetter"/>
      <w:lvlText w:val="%8."/>
      <w:lvlJc w:val="left"/>
      <w:pPr>
        <w:ind w:left="5720" w:hanging="360"/>
      </w:pPr>
    </w:lvl>
    <w:lvl w:ilvl="8" w:tplc="4009001B" w:tentative="1">
      <w:start w:val="1"/>
      <w:numFmt w:val="lowerRoman"/>
      <w:lvlText w:val="%9."/>
      <w:lvlJc w:val="right"/>
      <w:pPr>
        <w:ind w:left="6440" w:hanging="180"/>
      </w:pPr>
    </w:lvl>
  </w:abstractNum>
  <w:abstractNum w:abstractNumId="4" w15:restartNumberingAfterBreak="0">
    <w:nsid w:val="60560570"/>
    <w:multiLevelType w:val="hybridMultilevel"/>
    <w:tmpl w:val="B2F60B00"/>
    <w:lvl w:ilvl="0" w:tplc="84401246">
      <w:start w:val="1"/>
      <w:numFmt w:val="decimal"/>
      <w:lvlText w:val="[%1]"/>
      <w:lvlJc w:val="left"/>
      <w:pPr>
        <w:ind w:left="1500" w:hanging="677"/>
        <w:jc w:val="left"/>
      </w:pPr>
      <w:rPr>
        <w:rFonts w:ascii="Times New Roman" w:eastAsia="Times New Roman" w:hAnsi="Times New Roman" w:cs="Times New Roman" w:hint="default"/>
        <w:spacing w:val="0"/>
        <w:w w:val="102"/>
        <w:sz w:val="22"/>
        <w:szCs w:val="22"/>
        <w:lang w:val="en-US" w:eastAsia="en-US" w:bidi="ar-SA"/>
      </w:rPr>
    </w:lvl>
    <w:lvl w:ilvl="1" w:tplc="591034BA">
      <w:numFmt w:val="bullet"/>
      <w:lvlText w:val="•"/>
      <w:lvlJc w:val="left"/>
      <w:pPr>
        <w:ind w:left="2236" w:hanging="677"/>
      </w:pPr>
      <w:rPr>
        <w:rFonts w:hint="default"/>
        <w:lang w:val="en-US" w:eastAsia="en-US" w:bidi="ar-SA"/>
      </w:rPr>
    </w:lvl>
    <w:lvl w:ilvl="2" w:tplc="4A98116C">
      <w:numFmt w:val="bullet"/>
      <w:lvlText w:val="•"/>
      <w:lvlJc w:val="left"/>
      <w:pPr>
        <w:ind w:left="2972" w:hanging="677"/>
      </w:pPr>
      <w:rPr>
        <w:rFonts w:hint="default"/>
        <w:lang w:val="en-US" w:eastAsia="en-US" w:bidi="ar-SA"/>
      </w:rPr>
    </w:lvl>
    <w:lvl w:ilvl="3" w:tplc="CBF65960">
      <w:numFmt w:val="bullet"/>
      <w:lvlText w:val="•"/>
      <w:lvlJc w:val="left"/>
      <w:pPr>
        <w:ind w:left="3708" w:hanging="677"/>
      </w:pPr>
      <w:rPr>
        <w:rFonts w:hint="default"/>
        <w:lang w:val="en-US" w:eastAsia="en-US" w:bidi="ar-SA"/>
      </w:rPr>
    </w:lvl>
    <w:lvl w:ilvl="4" w:tplc="153A9ACA">
      <w:numFmt w:val="bullet"/>
      <w:lvlText w:val="•"/>
      <w:lvlJc w:val="left"/>
      <w:pPr>
        <w:ind w:left="4444" w:hanging="677"/>
      </w:pPr>
      <w:rPr>
        <w:rFonts w:hint="default"/>
        <w:lang w:val="en-US" w:eastAsia="en-US" w:bidi="ar-SA"/>
      </w:rPr>
    </w:lvl>
    <w:lvl w:ilvl="5" w:tplc="DA4E5B06">
      <w:numFmt w:val="bullet"/>
      <w:lvlText w:val="•"/>
      <w:lvlJc w:val="left"/>
      <w:pPr>
        <w:ind w:left="5180" w:hanging="677"/>
      </w:pPr>
      <w:rPr>
        <w:rFonts w:hint="default"/>
        <w:lang w:val="en-US" w:eastAsia="en-US" w:bidi="ar-SA"/>
      </w:rPr>
    </w:lvl>
    <w:lvl w:ilvl="6" w:tplc="7FC29620">
      <w:numFmt w:val="bullet"/>
      <w:lvlText w:val="•"/>
      <w:lvlJc w:val="left"/>
      <w:pPr>
        <w:ind w:left="5916" w:hanging="677"/>
      </w:pPr>
      <w:rPr>
        <w:rFonts w:hint="default"/>
        <w:lang w:val="en-US" w:eastAsia="en-US" w:bidi="ar-SA"/>
      </w:rPr>
    </w:lvl>
    <w:lvl w:ilvl="7" w:tplc="F05CC3DA">
      <w:numFmt w:val="bullet"/>
      <w:lvlText w:val="•"/>
      <w:lvlJc w:val="left"/>
      <w:pPr>
        <w:ind w:left="6652" w:hanging="677"/>
      </w:pPr>
      <w:rPr>
        <w:rFonts w:hint="default"/>
        <w:lang w:val="en-US" w:eastAsia="en-US" w:bidi="ar-SA"/>
      </w:rPr>
    </w:lvl>
    <w:lvl w:ilvl="8" w:tplc="1FFC8252">
      <w:numFmt w:val="bullet"/>
      <w:lvlText w:val="•"/>
      <w:lvlJc w:val="left"/>
      <w:pPr>
        <w:ind w:left="7388" w:hanging="677"/>
      </w:pPr>
      <w:rPr>
        <w:rFonts w:hint="default"/>
        <w:lang w:val="en-US" w:eastAsia="en-US" w:bidi="ar-SA"/>
      </w:rPr>
    </w:lvl>
  </w:abstractNum>
  <w:abstractNum w:abstractNumId="5" w15:restartNumberingAfterBreak="0">
    <w:nsid w:val="7C5C2237"/>
    <w:multiLevelType w:val="hybridMultilevel"/>
    <w:tmpl w:val="BA90D916"/>
    <w:lvl w:ilvl="0" w:tplc="3864A58E">
      <w:start w:val="1"/>
      <w:numFmt w:val="decimal"/>
      <w:lvlText w:val="%1)"/>
      <w:lvlJc w:val="left"/>
      <w:pPr>
        <w:ind w:left="720" w:hanging="360"/>
      </w:pPr>
      <w:rPr>
        <w:rFonts w:ascii="Arial" w:hAnsi="Arial" w:cs="Arial" w:hint="default"/>
        <w:b/>
        <w:color w:val="2021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3"/>
  </w:num>
  <w:num w:numId="3">
    <w:abstractNumId w:val="5"/>
  </w:num>
  <w:num w:numId="4">
    <w:abstractNumId w:val="0"/>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MTI1NDS0MDQxNjRX0lEKTi0uzszPAykwrAUAjx3itCwAAAA="/>
  </w:docVars>
  <w:rsids>
    <w:rsidRoot w:val="00820BC4"/>
    <w:rsid w:val="000961DE"/>
    <w:rsid w:val="000D21C7"/>
    <w:rsid w:val="000F79EF"/>
    <w:rsid w:val="001F61B0"/>
    <w:rsid w:val="004D57FC"/>
    <w:rsid w:val="00554BD3"/>
    <w:rsid w:val="00740A5E"/>
    <w:rsid w:val="007D2FC6"/>
    <w:rsid w:val="00820BC4"/>
    <w:rsid w:val="009847B4"/>
    <w:rsid w:val="00AF2234"/>
    <w:rsid w:val="00B90451"/>
    <w:rsid w:val="00C92377"/>
    <w:rsid w:val="00CD4D6C"/>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3D17C9"/>
  <w15:docId w15:val="{106FC44F-E504-4A9D-A315-01D82013E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91"/>
      <w:ind w:left="598"/>
      <w:jc w:val="center"/>
      <w:outlineLvl w:val="0"/>
    </w:pPr>
    <w:rPr>
      <w:b/>
      <w:bCs/>
      <w:sz w:val="26"/>
      <w:szCs w:val="26"/>
    </w:rPr>
  </w:style>
  <w:style w:type="paragraph" w:styleId="Heading2">
    <w:name w:val="heading 2"/>
    <w:basedOn w:val="Normal"/>
    <w:uiPriority w:val="9"/>
    <w:unhideWhenUsed/>
    <w:qFormat/>
    <w:pPr>
      <w:spacing w:before="96"/>
      <w:ind w:left="824"/>
      <w:jc w:val="center"/>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ind w:left="596"/>
      <w:jc w:val="center"/>
    </w:pPr>
    <w:rPr>
      <w:b/>
      <w:bCs/>
      <w:sz w:val="30"/>
      <w:szCs w:val="30"/>
    </w:rPr>
  </w:style>
  <w:style w:type="paragraph" w:styleId="ListParagraph">
    <w:name w:val="List Paragraph"/>
    <w:basedOn w:val="Normal"/>
    <w:uiPriority w:val="1"/>
    <w:qFormat/>
    <w:pPr>
      <w:spacing w:before="1"/>
      <w:ind w:left="1500" w:right="219" w:hanging="677"/>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C92377"/>
    <w:rPr>
      <w:color w:val="0000FF"/>
      <w:u w:val="single"/>
    </w:rPr>
  </w:style>
  <w:style w:type="character" w:styleId="UnresolvedMention">
    <w:name w:val="Unresolved Mention"/>
    <w:basedOn w:val="DefaultParagraphFont"/>
    <w:uiPriority w:val="99"/>
    <w:semiHidden/>
    <w:unhideWhenUsed/>
    <w:rsid w:val="000D21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291354">
      <w:bodyDiv w:val="1"/>
      <w:marLeft w:val="0"/>
      <w:marRight w:val="0"/>
      <w:marTop w:val="0"/>
      <w:marBottom w:val="0"/>
      <w:divBdr>
        <w:top w:val="none" w:sz="0" w:space="0" w:color="auto"/>
        <w:left w:val="none" w:sz="0" w:space="0" w:color="auto"/>
        <w:bottom w:val="none" w:sz="0" w:space="0" w:color="auto"/>
        <w:right w:val="none" w:sz="0" w:space="0" w:color="auto"/>
      </w:divBdr>
    </w:div>
    <w:div w:id="840851911">
      <w:bodyDiv w:val="1"/>
      <w:marLeft w:val="0"/>
      <w:marRight w:val="0"/>
      <w:marTop w:val="0"/>
      <w:marBottom w:val="0"/>
      <w:divBdr>
        <w:top w:val="none" w:sz="0" w:space="0" w:color="auto"/>
        <w:left w:val="none" w:sz="0" w:space="0" w:color="auto"/>
        <w:bottom w:val="none" w:sz="0" w:space="0" w:color="auto"/>
        <w:right w:val="none" w:sz="0" w:space="0" w:color="auto"/>
      </w:divBdr>
    </w:div>
    <w:div w:id="916204924">
      <w:bodyDiv w:val="1"/>
      <w:marLeft w:val="0"/>
      <w:marRight w:val="0"/>
      <w:marTop w:val="0"/>
      <w:marBottom w:val="0"/>
      <w:divBdr>
        <w:top w:val="none" w:sz="0" w:space="0" w:color="auto"/>
        <w:left w:val="none" w:sz="0" w:space="0" w:color="auto"/>
        <w:bottom w:val="none" w:sz="0" w:space="0" w:color="auto"/>
        <w:right w:val="none" w:sz="0" w:space="0" w:color="auto"/>
      </w:divBdr>
    </w:div>
    <w:div w:id="12615248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britanicca.com" TargetMode="External"/><Relationship Id="rId18" Type="http://schemas.openxmlformats.org/officeDocument/2006/relationships/hyperlink" Target="http://www.thebetterindia.com" TargetMode="External"/><Relationship Id="rId3" Type="http://schemas.openxmlformats.org/officeDocument/2006/relationships/styles" Target="styles.xml"/><Relationship Id="rId21" Type="http://schemas.openxmlformats.org/officeDocument/2006/relationships/hyperlink" Target="https://www.youtube.com/channel/UCBwmMxybNva6P_5VmxjzwqA/playlists" TargetMode="External"/><Relationship Id="rId7" Type="http://schemas.openxmlformats.org/officeDocument/2006/relationships/endnotes" Target="endnotes.xml"/><Relationship Id="rId12" Type="http://schemas.openxmlformats.org/officeDocument/2006/relationships/hyperlink" Target="http://www.wikipedia.com" TargetMode="External"/><Relationship Id="rId17" Type="http://schemas.openxmlformats.org/officeDocument/2006/relationships/hyperlink" Target="http://www.indianeagle.com" TargetMode="Externa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hyperlink" Target="http://www.britanicca.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hebetterindia.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fontTable" Target="fontTable.xml"/><Relationship Id="rId10" Type="http://schemas.openxmlformats.org/officeDocument/2006/relationships/hyperlink" Target="http://www.indianeagle.com" TargetMode="External"/><Relationship Id="rId19" Type="http://schemas.openxmlformats.org/officeDocument/2006/relationships/hyperlink" Target="http://www.wikipedia.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hyperlink" Target="https://www.youtube.com/c/CodeWithHarry/playlis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A81C2B-3572-40D4-BCF2-939A6ACA56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1858</Words>
  <Characters>1059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nesh Zawar</dc:creator>
  <cp:lastModifiedBy>10920_Sanket</cp:lastModifiedBy>
  <cp:revision>2</cp:revision>
  <dcterms:created xsi:type="dcterms:W3CDTF">2021-07-21T10:53:00Z</dcterms:created>
  <dcterms:modified xsi:type="dcterms:W3CDTF">2021-07-21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23T00:00:00Z</vt:filetime>
  </property>
  <property fmtid="{D5CDD505-2E9C-101B-9397-08002B2CF9AE}" pid="3" name="LastSaved">
    <vt:filetime>2021-07-20T00:00:00Z</vt:filetime>
  </property>
</Properties>
</file>